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5B827" w14:textId="20FB5679" w:rsidR="0028019B" w:rsidRPr="00A467FD" w:rsidRDefault="0028019B" w:rsidP="0028019B">
      <w:pPr>
        <w:spacing w:before="0" w:after="0" w:line="240" w:lineRule="auto"/>
        <w:ind w:left="241" w:hangingChars="100" w:hanging="241"/>
        <w:rPr>
          <w:sz w:val="24"/>
          <w:szCs w:val="24"/>
        </w:rPr>
      </w:pPr>
      <w:r w:rsidRPr="00A467FD">
        <w:rPr>
          <w:b/>
          <w:bCs/>
          <w:sz w:val="24"/>
          <w:szCs w:val="24"/>
        </w:rPr>
        <w:t xml:space="preserve">Supplementary Table 1 </w:t>
      </w:r>
      <w:r w:rsidR="007C1994">
        <w:rPr>
          <w:sz w:val="24"/>
          <w:szCs w:val="24"/>
        </w:rPr>
        <w:t>Frequency and percentage of s</w:t>
      </w:r>
      <w:r w:rsidRPr="00A467FD">
        <w:rPr>
          <w:sz w:val="24"/>
          <w:szCs w:val="24"/>
        </w:rPr>
        <w:t xml:space="preserve">ocial withdrawal </w:t>
      </w:r>
      <w:r w:rsidR="009A377D" w:rsidRPr="00A467FD">
        <w:rPr>
          <w:sz w:val="24"/>
          <w:szCs w:val="24"/>
        </w:rPr>
        <w:t xml:space="preserve">measure </w:t>
      </w:r>
      <w:r w:rsidR="00D11F08" w:rsidRPr="00A467FD">
        <w:rPr>
          <w:sz w:val="24"/>
          <w:szCs w:val="24"/>
        </w:rPr>
        <w:t xml:space="preserve">in </w:t>
      </w:r>
      <w:r w:rsidR="009A377D" w:rsidRPr="00A467FD">
        <w:rPr>
          <w:sz w:val="24"/>
          <w:szCs w:val="24"/>
        </w:rPr>
        <w:t>details</w:t>
      </w:r>
      <w:r w:rsidR="00D11F08" w:rsidRPr="00A467FD">
        <w:rPr>
          <w:sz w:val="24"/>
          <w:szCs w:val="24"/>
        </w:rPr>
        <w:t xml:space="preserve"> by gender</w:t>
      </w:r>
      <w:r w:rsidR="009A377D" w:rsidRPr="00A467FD">
        <w:rPr>
          <w:sz w:val="24"/>
          <w:szCs w:val="24"/>
        </w:rPr>
        <w:t xml:space="preserve"> </w:t>
      </w:r>
    </w:p>
    <w:tbl>
      <w:tblPr>
        <w:tblStyle w:val="TableGrid"/>
        <w:tblW w:w="139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1512"/>
        <w:gridCol w:w="1512"/>
        <w:gridCol w:w="1512"/>
        <w:gridCol w:w="236"/>
        <w:gridCol w:w="1505"/>
        <w:gridCol w:w="1505"/>
        <w:gridCol w:w="1505"/>
      </w:tblGrid>
      <w:tr w:rsidR="00B63D97" w:rsidRPr="00CB09ED" w14:paraId="5229A0A4" w14:textId="2BB216EF" w:rsidTr="009F4965">
        <w:trPr>
          <w:tblHeader/>
        </w:trPr>
        <w:tc>
          <w:tcPr>
            <w:tcW w:w="46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bottom"/>
          </w:tcPr>
          <w:p w14:paraId="1C49D8F9" w14:textId="77777777" w:rsidR="00B63D97" w:rsidRPr="00CB09ED" w:rsidRDefault="00B63D97" w:rsidP="00EF6734">
            <w:pPr>
              <w:widowControl w:val="0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0EFDC0" w14:textId="6B0C397C" w:rsidR="00B63D97" w:rsidRPr="00CB09ED" w:rsidRDefault="00B63D97" w:rsidP="0095269A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Spend</w:t>
            </w:r>
            <w:r w:rsidR="009F4965" w:rsidRPr="00CB09ED">
              <w:rPr>
                <w:sz w:val="20"/>
                <w:szCs w:val="20"/>
              </w:rPr>
              <w:t xml:space="preserve"> </w:t>
            </w:r>
            <w:r w:rsidRPr="00CB09ED">
              <w:rPr>
                <w:sz w:val="20"/>
                <w:szCs w:val="20"/>
              </w:rPr>
              <w:t>all day at home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6F7CAB79" w14:textId="77777777" w:rsidR="00B63D97" w:rsidRPr="00CB09ED" w:rsidRDefault="00B63D97" w:rsidP="0095269A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451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A2698A0" w14:textId="1CF50B20" w:rsidR="00B63D97" w:rsidRPr="00CB09ED" w:rsidRDefault="00B63D97" w:rsidP="0095269A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Avoid social occasions and access to people</w:t>
            </w:r>
          </w:p>
        </w:tc>
      </w:tr>
      <w:tr w:rsidR="009F4965" w:rsidRPr="00CB09ED" w14:paraId="4552B7A9" w14:textId="77777777" w:rsidTr="009F4965">
        <w:trPr>
          <w:tblHeader/>
        </w:trPr>
        <w:tc>
          <w:tcPr>
            <w:tcW w:w="46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F038EFB" w14:textId="77777777" w:rsidR="009F4965" w:rsidRPr="00CB09ED" w:rsidRDefault="009F4965" w:rsidP="009F4965">
            <w:pPr>
              <w:widowControl w:val="0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1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B9890C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Female</w:t>
            </w:r>
          </w:p>
          <w:p w14:paraId="1690F8CB" w14:textId="0ACB388D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(n = 1408)</w:t>
            </w:r>
          </w:p>
        </w:tc>
        <w:tc>
          <w:tcPr>
            <w:tcW w:w="1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CDC0D4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Male</w:t>
            </w:r>
          </w:p>
          <w:p w14:paraId="52A553C5" w14:textId="016B6288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(n = 327)</w:t>
            </w:r>
          </w:p>
        </w:tc>
        <w:tc>
          <w:tcPr>
            <w:tcW w:w="1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08FA77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Total</w:t>
            </w:r>
          </w:p>
          <w:p w14:paraId="2B8B861B" w14:textId="537D9350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(n = 1735)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22A495F9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BD2A11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Female</w:t>
            </w:r>
          </w:p>
          <w:p w14:paraId="1F1A34F8" w14:textId="3C03ACBD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(n = 1408)</w:t>
            </w: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36624C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Male</w:t>
            </w:r>
          </w:p>
          <w:p w14:paraId="4B6EDAD2" w14:textId="0D65CB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(n = 327)</w:t>
            </w: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A56EAA" w14:textId="77777777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Total</w:t>
            </w:r>
          </w:p>
          <w:p w14:paraId="76CD8420" w14:textId="11932868" w:rsidR="009F4965" w:rsidRPr="00CB09ED" w:rsidRDefault="009F4965" w:rsidP="009F4965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(n = 1735)</w:t>
            </w:r>
          </w:p>
        </w:tc>
      </w:tr>
      <w:tr w:rsidR="00E0469A" w:rsidRPr="00CB09ED" w14:paraId="2B1314E9" w14:textId="65BA2F1A" w:rsidTr="009F4965">
        <w:tc>
          <w:tcPr>
            <w:tcW w:w="4673" w:type="dxa"/>
            <w:tcBorders>
              <w:top w:val="single" w:sz="4" w:space="0" w:color="auto"/>
            </w:tcBorders>
            <w:shd w:val="clear" w:color="auto" w:fill="auto"/>
          </w:tcPr>
          <w:p w14:paraId="65D1BE39" w14:textId="1B7B4338" w:rsidR="00B63D97" w:rsidRPr="00CB09ED" w:rsidRDefault="009F4965" w:rsidP="00B63D97">
            <w:pPr>
              <w:widowControl w:val="0"/>
              <w:spacing w:before="0" w:after="0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Yes</w:t>
            </w:r>
            <w:r w:rsidR="00B63D97" w:rsidRPr="00CB09ED">
              <w:rPr>
                <w:rFonts w:eastAsia="Times New Roman"/>
                <w:sz w:val="20"/>
                <w:szCs w:val="20"/>
              </w:rPr>
              <w:t>, n (%)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7B8FB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44 (31.5)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450E63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23 (37.6)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45BA9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67 (32.7)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AA9C993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FECFC7" w14:textId="03B90486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71 (19.2)</w:t>
            </w:r>
          </w:p>
        </w:tc>
        <w:tc>
          <w:tcPr>
            <w:tcW w:w="15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DD3088" w14:textId="6BEF4A04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70 (21.4)</w:t>
            </w:r>
          </w:p>
        </w:tc>
        <w:tc>
          <w:tcPr>
            <w:tcW w:w="15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ADF7C0" w14:textId="55F7644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41 (19.7)</w:t>
            </w:r>
          </w:p>
        </w:tc>
      </w:tr>
      <w:tr w:rsidR="00E0469A" w:rsidRPr="00CB09ED" w14:paraId="0A382233" w14:textId="57064B87" w:rsidTr="009F4965">
        <w:tc>
          <w:tcPr>
            <w:tcW w:w="4673" w:type="dxa"/>
            <w:shd w:val="clear" w:color="auto" w:fill="auto"/>
          </w:tcPr>
          <w:p w14:paraId="1615E605" w14:textId="1649DAFC" w:rsidR="00B63D97" w:rsidRPr="00CB09ED" w:rsidRDefault="00B63D97" w:rsidP="009F4965">
            <w:pPr>
              <w:widowControl w:val="0"/>
              <w:spacing w:before="0" w:after="0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Duration</w:t>
            </w:r>
            <w:r w:rsidRPr="00CB09ED">
              <w:rPr>
                <w:rFonts w:eastAsia="Times New Roman"/>
                <w:sz w:val="20"/>
                <w:szCs w:val="20"/>
              </w:rPr>
              <w:t>, n (%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1260A35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0B627C88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5C5028C0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01046AEB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156DD8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CE9256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278C5E8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E0469A" w:rsidRPr="00CB09ED" w14:paraId="734AAE88" w14:textId="4F130469" w:rsidTr="009F4965">
        <w:tc>
          <w:tcPr>
            <w:tcW w:w="4673" w:type="dxa"/>
            <w:shd w:val="clear" w:color="auto" w:fill="auto"/>
          </w:tcPr>
          <w:p w14:paraId="2684A6D7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≤ 3 month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A01554E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91 (13.6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0326AF4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1 (12.5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93DCF69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32 (13.4)</w:t>
            </w:r>
          </w:p>
        </w:tc>
        <w:tc>
          <w:tcPr>
            <w:tcW w:w="236" w:type="dxa"/>
            <w:shd w:val="clear" w:color="auto" w:fill="auto"/>
          </w:tcPr>
          <w:p w14:paraId="3DFEE783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1E98BF99" w14:textId="0ECED622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84 (6.0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375B03AA" w14:textId="2FF97DC4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7 (5.2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279CFFCC" w14:textId="115A9083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01 (5.8)</w:t>
            </w:r>
          </w:p>
        </w:tc>
      </w:tr>
      <w:tr w:rsidR="00E0469A" w:rsidRPr="00CB09ED" w14:paraId="4AC3249B" w14:textId="4D0DEBCE" w:rsidTr="009F4965">
        <w:tc>
          <w:tcPr>
            <w:tcW w:w="4673" w:type="dxa"/>
            <w:shd w:val="clear" w:color="auto" w:fill="auto"/>
          </w:tcPr>
          <w:p w14:paraId="13168AE0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-6 month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2DA6367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4 (4.5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F2450D0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7 (5.2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F3D391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81 (4.7)</w:t>
            </w:r>
          </w:p>
        </w:tc>
        <w:tc>
          <w:tcPr>
            <w:tcW w:w="236" w:type="dxa"/>
            <w:shd w:val="clear" w:color="auto" w:fill="auto"/>
          </w:tcPr>
          <w:p w14:paraId="7FC1C12E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1063DC42" w14:textId="5A66AFEE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2 (2.3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0D6A3D1E" w14:textId="30781C19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0 (3.1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2A1C2E9B" w14:textId="0ADAAE5F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2 (2.4)</w:t>
            </w:r>
          </w:p>
        </w:tc>
      </w:tr>
      <w:tr w:rsidR="00E0469A" w:rsidRPr="00CB09ED" w14:paraId="6FAC5BBB" w14:textId="1634B1F3" w:rsidTr="009F4965">
        <w:tc>
          <w:tcPr>
            <w:tcW w:w="4673" w:type="dxa"/>
            <w:shd w:val="clear" w:color="auto" w:fill="auto"/>
          </w:tcPr>
          <w:p w14:paraId="3B602992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-12 month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327A904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7 (2.6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38BFCA2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3 (4.0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C67A832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0 (2.9)</w:t>
            </w:r>
          </w:p>
        </w:tc>
        <w:tc>
          <w:tcPr>
            <w:tcW w:w="236" w:type="dxa"/>
            <w:shd w:val="clear" w:color="auto" w:fill="auto"/>
          </w:tcPr>
          <w:p w14:paraId="404F2F34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08D007F9" w14:textId="02602A56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2 (1.6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7B63DF13" w14:textId="3E44E515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8 (2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7E9B6F3F" w14:textId="7415272D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0 (1.7)</w:t>
            </w:r>
          </w:p>
        </w:tc>
      </w:tr>
      <w:tr w:rsidR="00E0469A" w:rsidRPr="00CB09ED" w14:paraId="3CA6FC77" w14:textId="2C07B807" w:rsidTr="009F4965">
        <w:tc>
          <w:tcPr>
            <w:tcW w:w="4673" w:type="dxa"/>
            <w:shd w:val="clear" w:color="auto" w:fill="auto"/>
          </w:tcPr>
          <w:p w14:paraId="4247FF68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≥ 12 month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F1E16F7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52 (10.8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063E7EF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2 (15.9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3C58C60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04 (11.8)</w:t>
            </w:r>
          </w:p>
        </w:tc>
        <w:tc>
          <w:tcPr>
            <w:tcW w:w="236" w:type="dxa"/>
            <w:shd w:val="clear" w:color="auto" w:fill="auto"/>
          </w:tcPr>
          <w:p w14:paraId="03899905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20265154" w14:textId="6A8CE44D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33 (9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46555DBB" w14:textId="3A1F6106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5 (10.7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3F2BAD00" w14:textId="60D9F11A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68 (9.7)</w:t>
            </w:r>
          </w:p>
        </w:tc>
      </w:tr>
      <w:tr w:rsidR="00E0469A" w:rsidRPr="00CB09ED" w14:paraId="5F009290" w14:textId="0998A548" w:rsidTr="009F4965">
        <w:tc>
          <w:tcPr>
            <w:tcW w:w="4673" w:type="dxa"/>
            <w:shd w:val="clear" w:color="auto" w:fill="auto"/>
          </w:tcPr>
          <w:p w14:paraId="6D3046E8" w14:textId="047F7F8A" w:rsidR="00B63D97" w:rsidRPr="00CB09ED" w:rsidRDefault="00B63D97" w:rsidP="009F4965">
            <w:pPr>
              <w:widowControl w:val="0"/>
              <w:spacing w:before="0" w:after="0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 xml:space="preserve">Feel </w:t>
            </w:r>
            <w:r w:rsidR="00D11F08" w:rsidRPr="00CB09ED">
              <w:rPr>
                <w:sz w:val="20"/>
                <w:szCs w:val="20"/>
              </w:rPr>
              <w:t>troubled</w:t>
            </w:r>
            <w:r w:rsidRPr="00CB09ED">
              <w:rPr>
                <w:rFonts w:eastAsia="Times New Roman"/>
                <w:sz w:val="20"/>
                <w:szCs w:val="20"/>
              </w:rPr>
              <w:t>, n (%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01D1EC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45 (10.3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83292BC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0 (18.3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733F31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05 (11.8)</w:t>
            </w:r>
          </w:p>
        </w:tc>
        <w:tc>
          <w:tcPr>
            <w:tcW w:w="236" w:type="dxa"/>
            <w:shd w:val="clear" w:color="auto" w:fill="auto"/>
          </w:tcPr>
          <w:p w14:paraId="716CDE07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2EA19757" w14:textId="24036F0E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61 (11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2B622A63" w14:textId="32C8222F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6 (14.1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40096B30" w14:textId="42D44475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07 (11.9)</w:t>
            </w:r>
          </w:p>
        </w:tc>
      </w:tr>
      <w:tr w:rsidR="00E0469A" w:rsidRPr="00CB09ED" w14:paraId="17C0CFE3" w14:textId="4461D479" w:rsidTr="009F4965">
        <w:tc>
          <w:tcPr>
            <w:tcW w:w="4673" w:type="dxa"/>
            <w:shd w:val="clear" w:color="auto" w:fill="auto"/>
          </w:tcPr>
          <w:p w14:paraId="340391C7" w14:textId="473EF088" w:rsidR="00B63D97" w:rsidRPr="00CB09ED" w:rsidRDefault="00B63D97" w:rsidP="009F4965">
            <w:pPr>
              <w:widowControl w:val="0"/>
              <w:spacing w:before="0" w:after="0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Cause difficulty in daily</w:t>
            </w:r>
            <w:r w:rsidR="00D11F08" w:rsidRPr="00CB09ED">
              <w:rPr>
                <w:sz w:val="20"/>
                <w:szCs w:val="20"/>
              </w:rPr>
              <w:t xml:space="preserve"> </w:t>
            </w:r>
            <w:proofErr w:type="spellStart"/>
            <w:r w:rsidR="00D11F08" w:rsidRPr="00CB09ED">
              <w:rPr>
                <w:sz w:val="20"/>
                <w:szCs w:val="20"/>
              </w:rPr>
              <w:t>life</w:t>
            </w:r>
            <w:r w:rsidR="007864C8" w:rsidRPr="00CB09ED">
              <w:rPr>
                <w:sz w:val="20"/>
                <w:szCs w:val="20"/>
                <w:vertAlign w:val="superscript"/>
              </w:rPr>
              <w:t>b</w:t>
            </w:r>
            <w:proofErr w:type="spellEnd"/>
            <w:r w:rsidRPr="00CB09ED">
              <w:rPr>
                <w:sz w:val="20"/>
                <w:szCs w:val="20"/>
              </w:rPr>
              <w:t>, mean (</w:t>
            </w:r>
            <w:proofErr w:type="spellStart"/>
            <w:r w:rsidRPr="00CB09ED">
              <w:rPr>
                <w:sz w:val="20"/>
                <w:szCs w:val="20"/>
              </w:rPr>
              <w:t>s.d</w:t>
            </w:r>
            <w:proofErr w:type="spellEnd"/>
            <w:r w:rsidRPr="00CB09ED">
              <w:rPr>
                <w:sz w:val="20"/>
                <w:szCs w:val="20"/>
              </w:rPr>
              <w:t>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7FC559D" w14:textId="69236CBC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68 (0.67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66D2519" w14:textId="0E078EC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98 (0.89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43531B5" w14:textId="2DE0CA94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75 (0.74)</w:t>
            </w:r>
          </w:p>
        </w:tc>
        <w:tc>
          <w:tcPr>
            <w:tcW w:w="236" w:type="dxa"/>
            <w:shd w:val="clear" w:color="auto" w:fill="auto"/>
          </w:tcPr>
          <w:p w14:paraId="14D3C21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94D9E3A" w14:textId="64531F1C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98 (0.69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6F129FF6" w14:textId="63DD5082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.19 (0.86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7820FD18" w14:textId="3C66752D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.02 (0.73)</w:t>
            </w:r>
          </w:p>
        </w:tc>
      </w:tr>
      <w:tr w:rsidR="00E0469A" w:rsidRPr="00CB09ED" w14:paraId="74FBBA5C" w14:textId="249A8B70" w:rsidTr="009F4965">
        <w:tc>
          <w:tcPr>
            <w:tcW w:w="4673" w:type="dxa"/>
            <w:shd w:val="clear" w:color="auto" w:fill="auto"/>
          </w:tcPr>
          <w:p w14:paraId="7EF7BBFC" w14:textId="769276E3" w:rsidR="00B63D97" w:rsidRPr="00CB09ED" w:rsidRDefault="00B63D97" w:rsidP="009F4965">
            <w:pPr>
              <w:widowControl w:val="0"/>
              <w:spacing w:before="0" w:after="0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 xml:space="preserve">Influence on </w:t>
            </w:r>
            <w:proofErr w:type="spellStart"/>
            <w:r w:rsidRPr="00CB09ED">
              <w:rPr>
                <w:sz w:val="20"/>
                <w:szCs w:val="20"/>
              </w:rPr>
              <w:t>life</w:t>
            </w:r>
            <w:r w:rsidR="007864C8" w:rsidRPr="00CB09ED">
              <w:rPr>
                <w:sz w:val="20"/>
                <w:szCs w:val="20"/>
                <w:vertAlign w:val="superscript"/>
              </w:rPr>
              <w:t>c</w:t>
            </w:r>
            <w:proofErr w:type="spellEnd"/>
            <w:r w:rsidRPr="00CB09ED">
              <w:rPr>
                <w:rFonts w:eastAsia="Times New Roman"/>
                <w:sz w:val="20"/>
                <w:szCs w:val="20"/>
              </w:rPr>
              <w:t>, n (%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0F3C09D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22310980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4E462B6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1CC0A3D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76BBF6C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793DD0B7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7E41C2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E0469A" w:rsidRPr="00CB09ED" w14:paraId="00EA337E" w14:textId="65181306" w:rsidTr="009F4965">
        <w:tc>
          <w:tcPr>
            <w:tcW w:w="4673" w:type="dxa"/>
            <w:shd w:val="clear" w:color="auto" w:fill="auto"/>
          </w:tcPr>
          <w:p w14:paraId="78295CE5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Academic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5DDB899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18 (15.5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5FFA5B8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78 (23.9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B85390B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96 (17.1)</w:t>
            </w:r>
          </w:p>
        </w:tc>
        <w:tc>
          <w:tcPr>
            <w:tcW w:w="236" w:type="dxa"/>
            <w:shd w:val="clear" w:color="auto" w:fill="auto"/>
          </w:tcPr>
          <w:p w14:paraId="54EFD8BA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483AC2C" w14:textId="41AA130B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47 (10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79CEDBBC" w14:textId="34A962B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1 (9.5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679EC2BD" w14:textId="613CD886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78(10.3)</w:t>
            </w:r>
          </w:p>
        </w:tc>
      </w:tr>
      <w:tr w:rsidR="00E0469A" w:rsidRPr="00CB09ED" w14:paraId="7C766115" w14:textId="50A1CCA3" w:rsidTr="009F4965">
        <w:tc>
          <w:tcPr>
            <w:tcW w:w="4673" w:type="dxa"/>
            <w:shd w:val="clear" w:color="auto" w:fill="auto"/>
          </w:tcPr>
          <w:p w14:paraId="33C609BE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Wor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F7094DE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56 (11.1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D0BDBA2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2 (15.9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AF5A2E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08 (12.0)</w:t>
            </w:r>
          </w:p>
        </w:tc>
        <w:tc>
          <w:tcPr>
            <w:tcW w:w="236" w:type="dxa"/>
            <w:shd w:val="clear" w:color="auto" w:fill="auto"/>
          </w:tcPr>
          <w:p w14:paraId="719EBE5D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3849B5DF" w14:textId="764B88E8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02 (7.2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530CADF9" w14:textId="4AD032A1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5 (7.6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6A346C58" w14:textId="30331831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27 (7.3)</w:t>
            </w:r>
          </w:p>
        </w:tc>
      </w:tr>
      <w:tr w:rsidR="00E0469A" w:rsidRPr="00CB09ED" w14:paraId="2F424687" w14:textId="782D51B8" w:rsidTr="009F4965">
        <w:tc>
          <w:tcPr>
            <w:tcW w:w="4673" w:type="dxa"/>
            <w:shd w:val="clear" w:color="auto" w:fill="auto"/>
          </w:tcPr>
          <w:p w14:paraId="6477708B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Financial situatio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5255F88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73 (12.3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5CED8D9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7 (17.4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B61BAA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30 (13.3)</w:t>
            </w:r>
          </w:p>
        </w:tc>
        <w:tc>
          <w:tcPr>
            <w:tcW w:w="236" w:type="dxa"/>
            <w:shd w:val="clear" w:color="auto" w:fill="auto"/>
          </w:tcPr>
          <w:p w14:paraId="19AA275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7D2D550D" w14:textId="3333D124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5 (4.6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112378D4" w14:textId="65EB148A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8 (5.5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7DA4F34E" w14:textId="067FD065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83 (4.8)</w:t>
            </w:r>
          </w:p>
        </w:tc>
      </w:tr>
      <w:tr w:rsidR="00E0469A" w:rsidRPr="00CB09ED" w14:paraId="3DD80547" w14:textId="3C16F418" w:rsidTr="009F4965">
        <w:tc>
          <w:tcPr>
            <w:tcW w:w="4673" w:type="dxa"/>
            <w:shd w:val="clear" w:color="auto" w:fill="auto"/>
          </w:tcPr>
          <w:p w14:paraId="1C9862D1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Social life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D13A12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67 (19.0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519211E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7 (20.5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018433C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34 (19.3)</w:t>
            </w:r>
          </w:p>
        </w:tc>
        <w:tc>
          <w:tcPr>
            <w:tcW w:w="236" w:type="dxa"/>
            <w:shd w:val="clear" w:color="auto" w:fill="auto"/>
          </w:tcPr>
          <w:p w14:paraId="21AD9864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03C9B5D" w14:textId="706A797F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17 (15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42E1486B" w14:textId="3FC3EFED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7 (17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579F00D4" w14:textId="5AD83B6D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74 (15.8)</w:t>
            </w:r>
          </w:p>
        </w:tc>
      </w:tr>
      <w:tr w:rsidR="00E0469A" w:rsidRPr="00CB09ED" w14:paraId="32499675" w14:textId="09EFA321" w:rsidTr="009F4965">
        <w:tc>
          <w:tcPr>
            <w:tcW w:w="4673" w:type="dxa"/>
            <w:shd w:val="clear" w:color="auto" w:fill="auto"/>
          </w:tcPr>
          <w:p w14:paraId="234F3C47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Health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1C83BD9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70 (12.1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9ACB55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4 (13.5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1B4DB30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14 (12.3)</w:t>
            </w:r>
          </w:p>
        </w:tc>
        <w:tc>
          <w:tcPr>
            <w:tcW w:w="236" w:type="dxa"/>
            <w:shd w:val="clear" w:color="auto" w:fill="auto"/>
          </w:tcPr>
          <w:p w14:paraId="177B64AD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53BA0144" w14:textId="346CA6C1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2 (4.4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48927870" w14:textId="47461201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3 (7.0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4951E1DC" w14:textId="662D8CAC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85 (4.9)</w:t>
            </w:r>
          </w:p>
        </w:tc>
      </w:tr>
      <w:tr w:rsidR="00E0469A" w:rsidRPr="00CB09ED" w14:paraId="6FAE9881" w14:textId="65528997" w:rsidTr="009F4965">
        <w:tc>
          <w:tcPr>
            <w:tcW w:w="4673" w:type="dxa"/>
            <w:shd w:val="clear" w:color="auto" w:fill="auto"/>
          </w:tcPr>
          <w:p w14:paraId="4C1DCE0F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Family relationship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E770133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81 (5.8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675BCA6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4 (7.3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DD2EBD9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05 (6.1)</w:t>
            </w:r>
          </w:p>
        </w:tc>
        <w:tc>
          <w:tcPr>
            <w:tcW w:w="236" w:type="dxa"/>
            <w:shd w:val="clear" w:color="auto" w:fill="auto"/>
          </w:tcPr>
          <w:p w14:paraId="5B208898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2E875CDD" w14:textId="7C7A9A4B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61 (4.3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031B611A" w14:textId="067E1A19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6 (4.9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2A754970" w14:textId="2EBBE575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77 (4.4)</w:t>
            </w:r>
          </w:p>
        </w:tc>
      </w:tr>
      <w:tr w:rsidR="00E0469A" w:rsidRPr="00CB09ED" w14:paraId="6CCADC0C" w14:textId="708F1085" w:rsidTr="009F4965">
        <w:tc>
          <w:tcPr>
            <w:tcW w:w="4673" w:type="dxa"/>
            <w:shd w:val="clear" w:color="auto" w:fill="auto"/>
          </w:tcPr>
          <w:p w14:paraId="181D814E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Boyfriend/girlfriend relationship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EF64B4D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6 (4.0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9B3AB22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7 (11.3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CB8E8E1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93 (5.4)</w:t>
            </w:r>
          </w:p>
        </w:tc>
        <w:tc>
          <w:tcPr>
            <w:tcW w:w="236" w:type="dxa"/>
            <w:shd w:val="clear" w:color="auto" w:fill="auto"/>
          </w:tcPr>
          <w:p w14:paraId="4DEFA70C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697D0926" w14:textId="795E9211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1 (2.9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6F1F96AC" w14:textId="3C168AD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7 (5.2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3B79BF6B" w14:textId="47D92CE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58 (3.3)</w:t>
            </w:r>
          </w:p>
        </w:tc>
      </w:tr>
      <w:tr w:rsidR="00E0469A" w:rsidRPr="00CB09ED" w14:paraId="5C08C2E0" w14:textId="48B14483" w:rsidTr="009F4965">
        <w:tc>
          <w:tcPr>
            <w:tcW w:w="4673" w:type="dxa"/>
            <w:shd w:val="clear" w:color="auto" w:fill="auto"/>
          </w:tcPr>
          <w:p w14:paraId="3D68B02C" w14:textId="77777777" w:rsidR="00B63D97" w:rsidRPr="00CB09ED" w:rsidRDefault="00B63D97" w:rsidP="009F4965">
            <w:pPr>
              <w:widowControl w:val="0"/>
              <w:spacing w:before="0" w:after="0"/>
              <w:ind w:leftChars="227" w:left="499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Psychological development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43B4C8A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87 (13.3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1F4520E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45 (13.8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4FCA9BF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232 (13.4)</w:t>
            </w:r>
          </w:p>
        </w:tc>
        <w:tc>
          <w:tcPr>
            <w:tcW w:w="236" w:type="dxa"/>
            <w:shd w:val="clear" w:color="auto" w:fill="auto"/>
          </w:tcPr>
          <w:p w14:paraId="53D92AB3" w14:textId="7777777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505" w:type="dxa"/>
            <w:shd w:val="clear" w:color="auto" w:fill="auto"/>
            <w:vAlign w:val="center"/>
          </w:tcPr>
          <w:p w14:paraId="0C99ED01" w14:textId="719C68BD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59 (11.3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30A299EF" w14:textId="186B1E29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39 (11.9)</w:t>
            </w:r>
          </w:p>
        </w:tc>
        <w:tc>
          <w:tcPr>
            <w:tcW w:w="1505" w:type="dxa"/>
            <w:shd w:val="clear" w:color="auto" w:fill="auto"/>
            <w:vAlign w:val="center"/>
          </w:tcPr>
          <w:p w14:paraId="539E2ADB" w14:textId="6070DC57" w:rsidR="00B63D97" w:rsidRPr="00CB09ED" w:rsidRDefault="00B63D97" w:rsidP="00B63D97">
            <w:pPr>
              <w:widowControl w:val="0"/>
              <w:spacing w:before="0" w:after="0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98 (11.4)</w:t>
            </w:r>
          </w:p>
        </w:tc>
      </w:tr>
    </w:tbl>
    <w:p w14:paraId="36DC3E59" w14:textId="36B16337" w:rsidR="007864C8" w:rsidRPr="00FA7197" w:rsidRDefault="009F4965" w:rsidP="00D96369">
      <w:pPr>
        <w:spacing w:before="0" w:after="0" w:line="240" w:lineRule="auto"/>
        <w:ind w:left="220" w:hangingChars="100" w:hanging="220"/>
        <w:rPr>
          <w:sz w:val="20"/>
          <w:szCs w:val="20"/>
        </w:rPr>
      </w:pPr>
      <w:r w:rsidRPr="00A467FD">
        <w:t xml:space="preserve">a. </w:t>
      </w:r>
      <w:r w:rsidR="007864C8" w:rsidRPr="00FA7197">
        <w:rPr>
          <w:sz w:val="20"/>
          <w:szCs w:val="20"/>
        </w:rPr>
        <w:t>Fe</w:t>
      </w:r>
      <w:r w:rsidR="00520623" w:rsidRPr="00FA7197">
        <w:rPr>
          <w:sz w:val="20"/>
          <w:szCs w:val="20"/>
        </w:rPr>
        <w:t>e</w:t>
      </w:r>
      <w:r w:rsidR="007864C8" w:rsidRPr="00FA7197">
        <w:rPr>
          <w:sz w:val="20"/>
          <w:szCs w:val="20"/>
        </w:rPr>
        <w:t>l troubled was measured by a dichotomous Yes/No question “</w:t>
      </w:r>
      <w:r w:rsidR="007864C8" w:rsidRPr="00FA7197">
        <w:rPr>
          <w:i/>
          <w:iCs/>
          <w:sz w:val="20"/>
          <w:szCs w:val="20"/>
        </w:rPr>
        <w:t>Do you feel disturb by the situation?</w:t>
      </w:r>
      <w:r w:rsidR="007864C8" w:rsidRPr="00FA7197">
        <w:rPr>
          <w:sz w:val="20"/>
          <w:szCs w:val="20"/>
        </w:rPr>
        <w:t>”</w:t>
      </w:r>
    </w:p>
    <w:p w14:paraId="4D5F6FD8" w14:textId="205694F6" w:rsidR="00B63D97" w:rsidRPr="00FA7197" w:rsidRDefault="007864C8" w:rsidP="00D96369">
      <w:pPr>
        <w:spacing w:before="0" w:after="0" w:line="240" w:lineRule="auto"/>
        <w:ind w:left="200" w:hangingChars="100" w:hanging="200"/>
        <w:rPr>
          <w:sz w:val="20"/>
          <w:szCs w:val="20"/>
        </w:rPr>
      </w:pPr>
      <w:r w:rsidRPr="00FA7197">
        <w:rPr>
          <w:sz w:val="20"/>
          <w:szCs w:val="20"/>
        </w:rPr>
        <w:t xml:space="preserve">b. </w:t>
      </w:r>
      <w:r w:rsidR="009F4965" w:rsidRPr="00FA7197">
        <w:rPr>
          <w:sz w:val="20"/>
          <w:szCs w:val="20"/>
        </w:rPr>
        <w:t xml:space="preserve">Cause difficulty in daily was measured by </w:t>
      </w:r>
      <w:r w:rsidRPr="00FA7197">
        <w:rPr>
          <w:sz w:val="20"/>
          <w:szCs w:val="20"/>
        </w:rPr>
        <w:t xml:space="preserve">the question </w:t>
      </w:r>
      <w:r w:rsidR="009F4965" w:rsidRPr="00FA7197">
        <w:rPr>
          <w:sz w:val="20"/>
          <w:szCs w:val="20"/>
        </w:rPr>
        <w:t xml:space="preserve">“Will it make any trouble for your work, study, daily housework or interpersonal relationship?” applying a 4-point Likert scale: 1 = </w:t>
      </w:r>
      <w:r w:rsidR="009F4965" w:rsidRPr="00FA7197">
        <w:rPr>
          <w:i/>
          <w:iCs/>
          <w:sz w:val="20"/>
          <w:szCs w:val="20"/>
        </w:rPr>
        <w:t>No difficulty at all</w:t>
      </w:r>
      <w:r w:rsidR="009F4965" w:rsidRPr="00FA7197">
        <w:rPr>
          <w:sz w:val="20"/>
          <w:szCs w:val="20"/>
        </w:rPr>
        <w:t xml:space="preserve">, 4 = </w:t>
      </w:r>
      <w:r w:rsidR="009F4965" w:rsidRPr="00FA7197">
        <w:rPr>
          <w:i/>
          <w:iCs/>
          <w:sz w:val="20"/>
          <w:szCs w:val="20"/>
        </w:rPr>
        <w:t>Extremely difficult</w:t>
      </w:r>
      <w:r w:rsidR="009F4965" w:rsidRPr="00FA7197">
        <w:rPr>
          <w:sz w:val="20"/>
          <w:szCs w:val="20"/>
        </w:rPr>
        <w:t>.</w:t>
      </w:r>
    </w:p>
    <w:p w14:paraId="366C6ABC" w14:textId="700ADE60" w:rsidR="00B63D97" w:rsidRPr="00A467FD" w:rsidRDefault="007864C8">
      <w:pPr>
        <w:suppressAutoHyphens w:val="0"/>
        <w:spacing w:before="0" w:after="160" w:line="259" w:lineRule="auto"/>
      </w:pPr>
      <w:r w:rsidRPr="00FA7197">
        <w:rPr>
          <w:sz w:val="20"/>
          <w:szCs w:val="20"/>
        </w:rPr>
        <w:t>c. Influence on life was measured by the multiple answers question “</w:t>
      </w:r>
      <w:r w:rsidRPr="00FA7197">
        <w:rPr>
          <w:i/>
          <w:iCs/>
          <w:sz w:val="20"/>
          <w:szCs w:val="20"/>
        </w:rPr>
        <w:t>What kind of influence has this situation affected on your life?</w:t>
      </w:r>
      <w:r w:rsidRPr="00FA7197">
        <w:rPr>
          <w:sz w:val="20"/>
          <w:szCs w:val="20"/>
        </w:rPr>
        <w:t>”</w:t>
      </w:r>
      <w:r w:rsidR="00B63D97" w:rsidRPr="00A467FD">
        <w:br w:type="page"/>
      </w:r>
    </w:p>
    <w:p w14:paraId="7F049A87" w14:textId="5363CDCD" w:rsidR="00D96369" w:rsidRPr="00A467FD" w:rsidRDefault="00D96369" w:rsidP="00D96369">
      <w:pPr>
        <w:spacing w:before="0" w:after="0" w:line="240" w:lineRule="auto"/>
        <w:ind w:left="241" w:hangingChars="100" w:hanging="241"/>
        <w:rPr>
          <w:sz w:val="24"/>
          <w:szCs w:val="24"/>
        </w:rPr>
      </w:pPr>
      <w:r w:rsidRPr="00A467FD">
        <w:rPr>
          <w:b/>
          <w:bCs/>
          <w:sz w:val="24"/>
          <w:szCs w:val="24"/>
        </w:rPr>
        <w:lastRenderedPageBreak/>
        <w:t>Supplementary Table 2</w:t>
      </w:r>
      <w:r w:rsidR="00725E67" w:rsidRPr="00A467FD">
        <w:rPr>
          <w:b/>
          <w:bCs/>
          <w:sz w:val="24"/>
          <w:szCs w:val="24"/>
        </w:rPr>
        <w:t>a</w:t>
      </w:r>
      <w:r w:rsidRPr="00A467FD">
        <w:rPr>
          <w:sz w:val="24"/>
          <w:szCs w:val="24"/>
        </w:rPr>
        <w:t xml:space="preserve"> </w:t>
      </w:r>
      <w:r w:rsidR="00ED09E0" w:rsidRPr="00A467FD">
        <w:rPr>
          <w:sz w:val="24"/>
          <w:szCs w:val="24"/>
        </w:rPr>
        <w:t xml:space="preserve">Logistic regression on self-harm among female participants </w:t>
      </w:r>
    </w:p>
    <w:tbl>
      <w:tblPr>
        <w:tblW w:w="12328" w:type="dxa"/>
        <w:tblBorders>
          <w:top w:val="single" w:sz="4" w:space="0" w:color="auto"/>
          <w:bottom w:val="single" w:sz="4" w:space="0" w:color="auto"/>
        </w:tblBorders>
        <w:tblCellMar>
          <w:left w:w="45" w:type="dxa"/>
        </w:tblCellMar>
        <w:tblLook w:val="04A0" w:firstRow="1" w:lastRow="0" w:firstColumn="1" w:lastColumn="0" w:noHBand="0" w:noVBand="1"/>
      </w:tblPr>
      <w:tblGrid>
        <w:gridCol w:w="3114"/>
        <w:gridCol w:w="1984"/>
        <w:gridCol w:w="993"/>
        <w:gridCol w:w="173"/>
        <w:gridCol w:w="1953"/>
        <w:gridCol w:w="992"/>
        <w:gridCol w:w="173"/>
        <w:gridCol w:w="1953"/>
        <w:gridCol w:w="993"/>
      </w:tblGrid>
      <w:tr w:rsidR="00FF159C" w:rsidRPr="00CB09ED" w14:paraId="7F5A6378" w14:textId="727489D1" w:rsidTr="00DB0077">
        <w:trPr>
          <w:tblHeader/>
        </w:trPr>
        <w:tc>
          <w:tcPr>
            <w:tcW w:w="311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548537AE" w14:textId="77777777" w:rsidR="00FF159C" w:rsidRPr="00CB09ED" w:rsidRDefault="00FF159C" w:rsidP="00626EF0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921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D81CD2" w14:textId="3B94CDA1" w:rsidR="00FF159C" w:rsidRPr="00CB09ED" w:rsidRDefault="00FF159C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Female (n=1408)</w:t>
            </w:r>
          </w:p>
        </w:tc>
      </w:tr>
      <w:tr w:rsidR="00FF159C" w:rsidRPr="00CB09ED" w14:paraId="3512AC94" w14:textId="2CD694E8" w:rsidTr="00DB0077">
        <w:trPr>
          <w:tblHeader/>
        </w:trPr>
        <w:tc>
          <w:tcPr>
            <w:tcW w:w="311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49A6E289" w14:textId="318135DF" w:rsidR="00FF159C" w:rsidRPr="00CB09ED" w:rsidRDefault="00FF159C" w:rsidP="00626EF0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B7DDE6" w14:textId="50A5146B" w:rsidR="00FF159C" w:rsidRPr="00CB09ED" w:rsidRDefault="00FF159C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Crude model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68C1ABAC" w14:textId="77777777" w:rsidR="00FF159C" w:rsidRPr="00CB09ED" w:rsidRDefault="00FF159C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EFB28" w14:textId="4627E032" w:rsidR="00FF159C" w:rsidRPr="00CB09ED" w:rsidRDefault="00FF159C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Model 1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5D766C6F" w14:textId="77777777" w:rsidR="00FF159C" w:rsidRPr="00CB09ED" w:rsidRDefault="00FF159C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1B626C" w14:textId="1DA85F19" w:rsidR="00FF159C" w:rsidRPr="00CB09ED" w:rsidRDefault="00FF159C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Model 2</w:t>
            </w:r>
          </w:p>
        </w:tc>
      </w:tr>
      <w:tr w:rsidR="00ED09E0" w:rsidRPr="00CB09ED" w14:paraId="4FA2CE2A" w14:textId="77777777" w:rsidTr="00DB0077">
        <w:trPr>
          <w:tblHeader/>
        </w:trPr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D27ECA0" w14:textId="77777777" w:rsidR="00CF59F7" w:rsidRPr="00CB09ED" w:rsidRDefault="00CF59F7" w:rsidP="00626EF0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AD9342" w14:textId="44FC6D33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0F742B7" w14:textId="762FFB9A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0A00A1D6" w14:textId="77777777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C723FF" w14:textId="68E3E622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BCCC59" w14:textId="29D447B8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D3AA324" w14:textId="77777777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F83C96" w14:textId="232AD503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9208E" w14:textId="4FD03296" w:rsidR="00CF59F7" w:rsidRPr="00CB09ED" w:rsidRDefault="00CF59F7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i/>
                <w:iCs/>
                <w:sz w:val="20"/>
                <w:szCs w:val="20"/>
              </w:rPr>
              <w:t>P-value</w:t>
            </w:r>
          </w:p>
        </w:tc>
      </w:tr>
      <w:tr w:rsidR="00CF59F7" w:rsidRPr="00CB09ED" w14:paraId="2906AE23" w14:textId="189B906B" w:rsidTr="00BD41A0"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</w:tcPr>
          <w:p w14:paraId="70F8AB57" w14:textId="3C51D122" w:rsidR="00CF59F7" w:rsidRPr="00CB09ED" w:rsidRDefault="00CF59F7" w:rsidP="00605C75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Social withdrawa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D220F2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08BBAA3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11EC1942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468C9A" w14:textId="554D4F68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954349B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1E46427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8CBB9F" w14:textId="0D9167C2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30021C7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36478484" w14:textId="571C9F04" w:rsidTr="00BD41A0">
        <w:tc>
          <w:tcPr>
            <w:tcW w:w="3114" w:type="dxa"/>
            <w:shd w:val="clear" w:color="auto" w:fill="auto"/>
          </w:tcPr>
          <w:p w14:paraId="3DDE1F91" w14:textId="29D0E76F" w:rsidR="00CF59F7" w:rsidRPr="00CB09ED" w:rsidRDefault="00CF59F7" w:rsidP="00605C75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Y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6DC397" w14:textId="4E4B5E3F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27 (0.64, 2.53)</w:t>
            </w:r>
          </w:p>
        </w:tc>
        <w:tc>
          <w:tcPr>
            <w:tcW w:w="993" w:type="dxa"/>
            <w:vAlign w:val="center"/>
          </w:tcPr>
          <w:p w14:paraId="27635F69" w14:textId="0A65666B" w:rsidR="00CF59F7" w:rsidRPr="00CB09ED" w:rsidRDefault="004037F3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496</w:t>
            </w:r>
          </w:p>
        </w:tc>
        <w:tc>
          <w:tcPr>
            <w:tcW w:w="173" w:type="dxa"/>
            <w:vAlign w:val="center"/>
          </w:tcPr>
          <w:p w14:paraId="550A6A6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6F5227D" w14:textId="2991AF9A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34 (0.67, 2.72)</w:t>
            </w:r>
          </w:p>
        </w:tc>
        <w:tc>
          <w:tcPr>
            <w:tcW w:w="992" w:type="dxa"/>
            <w:vAlign w:val="center"/>
          </w:tcPr>
          <w:p w14:paraId="14882D79" w14:textId="68D05B4C" w:rsidR="00CF59F7" w:rsidRPr="00CB09ED" w:rsidRDefault="003C181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403</w:t>
            </w:r>
          </w:p>
        </w:tc>
        <w:tc>
          <w:tcPr>
            <w:tcW w:w="173" w:type="dxa"/>
            <w:vAlign w:val="center"/>
          </w:tcPr>
          <w:p w14:paraId="037DEADF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38FCD0" w14:textId="0871740E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46 (0.21, 1.03)</w:t>
            </w:r>
          </w:p>
        </w:tc>
        <w:tc>
          <w:tcPr>
            <w:tcW w:w="993" w:type="dxa"/>
            <w:vAlign w:val="center"/>
          </w:tcPr>
          <w:p w14:paraId="000D407D" w14:textId="7EBFD1C7" w:rsidR="00CF59F7" w:rsidRPr="00CB09ED" w:rsidRDefault="003C181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059</w:t>
            </w:r>
          </w:p>
        </w:tc>
      </w:tr>
      <w:tr w:rsidR="00CF59F7" w:rsidRPr="00CB09ED" w14:paraId="71C42A8B" w14:textId="176F9B55" w:rsidTr="00BD41A0">
        <w:tc>
          <w:tcPr>
            <w:tcW w:w="3114" w:type="dxa"/>
            <w:shd w:val="clear" w:color="auto" w:fill="auto"/>
          </w:tcPr>
          <w:p w14:paraId="4C08BA36" w14:textId="3D63C74B" w:rsidR="00CF59F7" w:rsidRPr="00CB09ED" w:rsidRDefault="00CF59F7" w:rsidP="00605C75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N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DC9152" w14:textId="57EDF3D1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5874AB6C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2E16263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9BFB93F" w14:textId="42E18321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49D23CA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CD94E40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B32AA82" w14:textId="53162A7B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FA6CDE5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03FC5A97" w14:textId="2D358C4C" w:rsidTr="00BD41A0">
        <w:tc>
          <w:tcPr>
            <w:tcW w:w="3114" w:type="dxa"/>
            <w:shd w:val="clear" w:color="auto" w:fill="auto"/>
          </w:tcPr>
          <w:p w14:paraId="287383E8" w14:textId="77777777" w:rsidR="00CF59F7" w:rsidRPr="00CB09ED" w:rsidRDefault="00CF59F7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Type of home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982276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293E6F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F7CC677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16EF823" w14:textId="6B881AE5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E99E580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82FB438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9322684" w14:textId="579B9F00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A541985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718909B6" w14:textId="07640253" w:rsidTr="00BD41A0">
        <w:tc>
          <w:tcPr>
            <w:tcW w:w="3114" w:type="dxa"/>
            <w:shd w:val="clear" w:color="auto" w:fill="auto"/>
          </w:tcPr>
          <w:p w14:paraId="032C1505" w14:textId="77777777" w:rsidR="00CF59F7" w:rsidRPr="00CB09ED" w:rsidRDefault="00CF59F7" w:rsidP="00626EF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C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D2F2334" w14:textId="5E9F96DC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B007074" w14:textId="479AD79A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5AD7DB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4665930" w14:textId="089FD37A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78200146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73B7A93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5784202" w14:textId="413FAEC8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2B9D922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C1817" w:rsidRPr="00CB09ED" w14:paraId="623E30FB" w14:textId="4ECBC2EB" w:rsidTr="00BD41A0">
        <w:tc>
          <w:tcPr>
            <w:tcW w:w="3114" w:type="dxa"/>
            <w:shd w:val="clear" w:color="auto" w:fill="auto"/>
          </w:tcPr>
          <w:p w14:paraId="314673CB" w14:textId="77777777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D50324" w14:textId="2B6B5A1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850E9D9" w14:textId="1A4E1CCB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EAFF548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4E67875" w14:textId="7BBBCCE2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0 (0.59, 1.36)</w:t>
            </w:r>
          </w:p>
        </w:tc>
        <w:tc>
          <w:tcPr>
            <w:tcW w:w="992" w:type="dxa"/>
            <w:vAlign w:val="center"/>
          </w:tcPr>
          <w:p w14:paraId="1D61A9E6" w14:textId="7D50231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601</w:t>
            </w:r>
          </w:p>
        </w:tc>
        <w:tc>
          <w:tcPr>
            <w:tcW w:w="173" w:type="dxa"/>
            <w:vAlign w:val="center"/>
          </w:tcPr>
          <w:p w14:paraId="39B4565A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8A80E6C" w14:textId="0FDA031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5 (0.61, 1.48)</w:t>
            </w:r>
          </w:p>
        </w:tc>
        <w:tc>
          <w:tcPr>
            <w:tcW w:w="993" w:type="dxa"/>
            <w:vAlign w:val="center"/>
          </w:tcPr>
          <w:p w14:paraId="7A019BD7" w14:textId="4329BD8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818</w:t>
            </w:r>
          </w:p>
        </w:tc>
      </w:tr>
      <w:tr w:rsidR="003C1817" w:rsidRPr="00CB09ED" w14:paraId="0654D2FA" w14:textId="2AC48B95" w:rsidTr="00BD41A0">
        <w:tc>
          <w:tcPr>
            <w:tcW w:w="3114" w:type="dxa"/>
            <w:shd w:val="clear" w:color="auto" w:fill="auto"/>
          </w:tcPr>
          <w:p w14:paraId="06E9EED2" w14:textId="77777777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Vill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7B9567" w14:textId="506C6BA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F2D85A8" w14:textId="41B35629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38FF385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B1F6337" w14:textId="26F4350A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58 (0.37, 0.91)</w:t>
            </w:r>
          </w:p>
        </w:tc>
        <w:tc>
          <w:tcPr>
            <w:tcW w:w="992" w:type="dxa"/>
            <w:vAlign w:val="center"/>
          </w:tcPr>
          <w:p w14:paraId="3EFC8975" w14:textId="7F9C6FD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108</w:t>
            </w:r>
          </w:p>
        </w:tc>
        <w:tc>
          <w:tcPr>
            <w:tcW w:w="173" w:type="dxa"/>
            <w:vAlign w:val="center"/>
          </w:tcPr>
          <w:p w14:paraId="78E5396E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E2E03CE" w14:textId="01A37922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56 (0.34, 0.90)</w:t>
            </w:r>
          </w:p>
        </w:tc>
        <w:tc>
          <w:tcPr>
            <w:tcW w:w="993" w:type="dxa"/>
            <w:vAlign w:val="center"/>
          </w:tcPr>
          <w:p w14:paraId="512B8C00" w14:textId="33598A1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018</w:t>
            </w:r>
          </w:p>
        </w:tc>
      </w:tr>
      <w:tr w:rsidR="00CF59F7" w:rsidRPr="00CB09ED" w14:paraId="76D32DF0" w14:textId="0EA6B0AC" w:rsidTr="00BD41A0">
        <w:tc>
          <w:tcPr>
            <w:tcW w:w="3114" w:type="dxa"/>
            <w:shd w:val="clear" w:color="auto" w:fill="auto"/>
          </w:tcPr>
          <w:p w14:paraId="7F2E6BD3" w14:textId="77777777" w:rsidR="00CF59F7" w:rsidRPr="00CB09ED" w:rsidRDefault="00CF59F7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Time of sta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EB87E5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51B92AC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EA5F66B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0C93AFB" w14:textId="147DF17D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2AC3D33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148E09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2E85A0C" w14:textId="0CD9240E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BD473B4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7EC14964" w14:textId="1067833B" w:rsidTr="00BD41A0">
        <w:tc>
          <w:tcPr>
            <w:tcW w:w="3114" w:type="dxa"/>
            <w:shd w:val="clear" w:color="auto" w:fill="auto"/>
          </w:tcPr>
          <w:p w14:paraId="1E963724" w14:textId="77777777" w:rsidR="00CF59F7" w:rsidRPr="00CB09ED" w:rsidRDefault="00CF59F7" w:rsidP="00626EF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≤ 12</w:t>
            </w:r>
            <w:r w:rsidRPr="00CB09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3CE29BD" w14:textId="6A6B38E3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FC69B68" w14:textId="17FD4880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C66B715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723D9FB" w14:textId="629DE0D8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A4A661B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1472DF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56E2D00" w14:textId="51976D6A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E2222CE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C1817" w:rsidRPr="00CB09ED" w14:paraId="6038E516" w14:textId="2E9E37C4" w:rsidTr="0031196C">
        <w:tc>
          <w:tcPr>
            <w:tcW w:w="3114" w:type="dxa"/>
            <w:shd w:val="clear" w:color="auto" w:fill="auto"/>
          </w:tcPr>
          <w:p w14:paraId="58296CD9" w14:textId="77777777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13-24</w:t>
            </w:r>
            <w:r w:rsidRPr="00CB09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841B3D9" w14:textId="2E725E6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953DD44" w14:textId="6AD315A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031DE29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B9D5EB5" w14:textId="0B8AA03C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4 (0.50, 2.18)</w:t>
            </w:r>
          </w:p>
        </w:tc>
        <w:tc>
          <w:tcPr>
            <w:tcW w:w="992" w:type="dxa"/>
          </w:tcPr>
          <w:p w14:paraId="4EFBED98" w14:textId="1F36437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17</w:t>
            </w:r>
          </w:p>
        </w:tc>
        <w:tc>
          <w:tcPr>
            <w:tcW w:w="173" w:type="dxa"/>
            <w:vAlign w:val="center"/>
          </w:tcPr>
          <w:p w14:paraId="5AE56079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F46F52E" w14:textId="22BA29E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31 (0.59, 2.90)</w:t>
            </w:r>
          </w:p>
        </w:tc>
        <w:tc>
          <w:tcPr>
            <w:tcW w:w="993" w:type="dxa"/>
            <w:vAlign w:val="center"/>
          </w:tcPr>
          <w:p w14:paraId="06CE28A8" w14:textId="44F10759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514</w:t>
            </w:r>
          </w:p>
        </w:tc>
      </w:tr>
      <w:tr w:rsidR="003C1817" w:rsidRPr="00CB09ED" w14:paraId="50FA3F0A" w14:textId="2DFA6F54" w:rsidTr="0031196C">
        <w:tc>
          <w:tcPr>
            <w:tcW w:w="3114" w:type="dxa"/>
            <w:shd w:val="clear" w:color="auto" w:fill="auto"/>
          </w:tcPr>
          <w:p w14:paraId="01B9751B" w14:textId="77777777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25-36</w:t>
            </w:r>
            <w:r w:rsidRPr="00CB09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2CE46CE" w14:textId="749BFAD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BEA0519" w14:textId="3EF2F95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CFBB008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E7F16F0" w14:textId="7424A5DB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9 (0.53, 2.24)</w:t>
            </w:r>
          </w:p>
        </w:tc>
        <w:tc>
          <w:tcPr>
            <w:tcW w:w="992" w:type="dxa"/>
          </w:tcPr>
          <w:p w14:paraId="18C03FB0" w14:textId="7FC5D45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813</w:t>
            </w:r>
          </w:p>
        </w:tc>
        <w:tc>
          <w:tcPr>
            <w:tcW w:w="173" w:type="dxa"/>
            <w:vAlign w:val="center"/>
          </w:tcPr>
          <w:p w14:paraId="678B2184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C9FFEAE" w14:textId="2CB2EF1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36 (0.63, 2.93)</w:t>
            </w:r>
          </w:p>
        </w:tc>
        <w:tc>
          <w:tcPr>
            <w:tcW w:w="993" w:type="dxa"/>
            <w:vAlign w:val="center"/>
          </w:tcPr>
          <w:p w14:paraId="7B8DA920" w14:textId="6DB3B8E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439</w:t>
            </w:r>
          </w:p>
        </w:tc>
      </w:tr>
      <w:tr w:rsidR="003C1817" w:rsidRPr="00CB09ED" w14:paraId="58DB6C70" w14:textId="049E3900" w:rsidTr="0031196C">
        <w:tc>
          <w:tcPr>
            <w:tcW w:w="3114" w:type="dxa"/>
            <w:shd w:val="clear" w:color="auto" w:fill="auto"/>
          </w:tcPr>
          <w:p w14:paraId="2B5136C7" w14:textId="77777777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≥ 37</w:t>
            </w:r>
            <w:r w:rsidRPr="00CB09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5AF4975" w14:textId="1EF211A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BAA7FCE" w14:textId="0A537B43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406E630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0A1ED31" w14:textId="1E9CE4EC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88 (0.51, 1.52)</w:t>
            </w:r>
          </w:p>
        </w:tc>
        <w:tc>
          <w:tcPr>
            <w:tcW w:w="992" w:type="dxa"/>
          </w:tcPr>
          <w:p w14:paraId="26C56D74" w14:textId="6370C1D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651</w:t>
            </w:r>
          </w:p>
        </w:tc>
        <w:tc>
          <w:tcPr>
            <w:tcW w:w="173" w:type="dxa"/>
            <w:vAlign w:val="center"/>
          </w:tcPr>
          <w:p w14:paraId="72ECC7BD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15228E" w14:textId="5F91AED3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4 (0.59, 1.85)</w:t>
            </w:r>
          </w:p>
        </w:tc>
        <w:tc>
          <w:tcPr>
            <w:tcW w:w="993" w:type="dxa"/>
            <w:vAlign w:val="center"/>
          </w:tcPr>
          <w:p w14:paraId="44FD5897" w14:textId="22CA1C8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890</w:t>
            </w:r>
          </w:p>
        </w:tc>
      </w:tr>
      <w:tr w:rsidR="00CF59F7" w:rsidRPr="00CB09ED" w14:paraId="3EA96985" w14:textId="463C7D69" w:rsidTr="00BD41A0">
        <w:tc>
          <w:tcPr>
            <w:tcW w:w="3114" w:type="dxa"/>
            <w:shd w:val="clear" w:color="auto" w:fill="auto"/>
          </w:tcPr>
          <w:p w14:paraId="74DBF022" w14:textId="77777777" w:rsidR="00CF59F7" w:rsidRPr="00CB09ED" w:rsidRDefault="00CF59F7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Majo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983453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EC5E6D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154C2DA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E1C2440" w14:textId="17B9789C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46ED54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F2FF909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8A78BC2" w14:textId="00B79DDE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19A3F5D8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037B853E" w14:textId="421B2AFF" w:rsidTr="00BD41A0">
        <w:tc>
          <w:tcPr>
            <w:tcW w:w="3114" w:type="dxa"/>
            <w:shd w:val="clear" w:color="auto" w:fill="auto"/>
          </w:tcPr>
          <w:p w14:paraId="0441D735" w14:textId="77777777" w:rsidR="00CF59F7" w:rsidRPr="00CB09ED" w:rsidRDefault="00CF59F7" w:rsidP="00626EF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Ar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CE9AF18" w14:textId="0752E87F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1C34651" w14:textId="3FAC5CDB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8191994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BEF1750" w14:textId="6AA15D08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793F26A3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4856E4F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E5E51F8" w14:textId="4512F34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74D5613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608788A6" w14:textId="5CEBDDC8" w:rsidTr="00BD41A0">
        <w:tc>
          <w:tcPr>
            <w:tcW w:w="3114" w:type="dxa"/>
            <w:shd w:val="clear" w:color="auto" w:fill="auto"/>
          </w:tcPr>
          <w:p w14:paraId="34B34F9A" w14:textId="77777777" w:rsidR="00CF59F7" w:rsidRPr="00CB09ED" w:rsidRDefault="00CF59F7" w:rsidP="00626EF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rFonts w:eastAsia="Arial Unicode MS"/>
                <w:sz w:val="20"/>
                <w:szCs w:val="20"/>
              </w:rPr>
              <w:t>Sc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E0183A3" w14:textId="24E52F43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8DC9064" w14:textId="52731B25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7D70C88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B23E2FF" w14:textId="55F735C8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88 (0.61, 1.29)</w:t>
            </w:r>
          </w:p>
        </w:tc>
        <w:tc>
          <w:tcPr>
            <w:tcW w:w="992" w:type="dxa"/>
            <w:vAlign w:val="center"/>
          </w:tcPr>
          <w:p w14:paraId="32DC5A4E" w14:textId="71B6482F" w:rsidR="00CF59F7" w:rsidRPr="00CB09ED" w:rsidRDefault="003C181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512</w:t>
            </w:r>
          </w:p>
        </w:tc>
        <w:tc>
          <w:tcPr>
            <w:tcW w:w="173" w:type="dxa"/>
            <w:vAlign w:val="center"/>
          </w:tcPr>
          <w:p w14:paraId="6E56BC30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AC84839" w14:textId="7DE5A779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11 (0.74, 1.66)</w:t>
            </w:r>
          </w:p>
        </w:tc>
        <w:tc>
          <w:tcPr>
            <w:tcW w:w="993" w:type="dxa"/>
            <w:vAlign w:val="center"/>
          </w:tcPr>
          <w:p w14:paraId="5FA83B6A" w14:textId="257E1880" w:rsidR="00CF59F7" w:rsidRPr="00CB09ED" w:rsidRDefault="003C1817" w:rsidP="003C1817">
            <w:pPr>
              <w:suppressAutoHyphens w:val="0"/>
              <w:spacing w:before="0" w:after="0" w:line="240" w:lineRule="auto"/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615</w:t>
            </w:r>
          </w:p>
        </w:tc>
      </w:tr>
      <w:tr w:rsidR="00CF59F7" w:rsidRPr="00CB09ED" w14:paraId="24724B7B" w14:textId="53FC31B7" w:rsidTr="00BD41A0">
        <w:tc>
          <w:tcPr>
            <w:tcW w:w="3114" w:type="dxa"/>
            <w:shd w:val="clear" w:color="auto" w:fill="auto"/>
          </w:tcPr>
          <w:p w14:paraId="4A922F41" w14:textId="77777777" w:rsidR="00CF59F7" w:rsidRPr="00CB09ED" w:rsidRDefault="00CF59F7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Year of stud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52BC07B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5060830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E4426C2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A840FCA" w14:textId="60086CD6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8731899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AC186B6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75EA1CF" w14:textId="107E5CF9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D0C1C04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F59F7" w:rsidRPr="00CB09ED" w14:paraId="2F56BFF1" w14:textId="249B7376" w:rsidTr="00BD41A0">
        <w:tc>
          <w:tcPr>
            <w:tcW w:w="3114" w:type="dxa"/>
            <w:shd w:val="clear" w:color="auto" w:fill="auto"/>
          </w:tcPr>
          <w:p w14:paraId="4FC679E3" w14:textId="2F710D5D" w:rsidR="00CF59F7" w:rsidRPr="00CB09ED" w:rsidRDefault="00CF59F7" w:rsidP="00CF59F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Year 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C3EC8E4" w14:textId="12AE0ABC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92156E8" w14:textId="63A517FA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EB5151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FAD9AFC" w14:textId="77F03096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1DEC53AC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947A14B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21F8C51" w14:textId="08F06592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7AA93D92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C1817" w:rsidRPr="00CB09ED" w14:paraId="518A7252" w14:textId="49AC03B9" w:rsidTr="0031196C">
        <w:tc>
          <w:tcPr>
            <w:tcW w:w="3114" w:type="dxa"/>
            <w:shd w:val="clear" w:color="auto" w:fill="auto"/>
          </w:tcPr>
          <w:p w14:paraId="2E0E4317" w14:textId="572EC481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Year tw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308838" w14:textId="39DE836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ADBECB4" w14:textId="0B05414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E1C5148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4E6B566" w14:textId="43F5F74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70 (0.37, 1.35)</w:t>
            </w:r>
          </w:p>
        </w:tc>
        <w:tc>
          <w:tcPr>
            <w:tcW w:w="992" w:type="dxa"/>
          </w:tcPr>
          <w:p w14:paraId="127FF458" w14:textId="2CB1E50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287</w:t>
            </w:r>
          </w:p>
        </w:tc>
        <w:tc>
          <w:tcPr>
            <w:tcW w:w="173" w:type="dxa"/>
            <w:vAlign w:val="center"/>
          </w:tcPr>
          <w:p w14:paraId="48A999FE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1C9B0A5" w14:textId="776ABF2D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48 (0.24, 0.97)</w:t>
            </w:r>
          </w:p>
        </w:tc>
        <w:tc>
          <w:tcPr>
            <w:tcW w:w="993" w:type="dxa"/>
            <w:vAlign w:val="center"/>
          </w:tcPr>
          <w:p w14:paraId="6717A972" w14:textId="0EF7BEB9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040</w:t>
            </w:r>
          </w:p>
        </w:tc>
      </w:tr>
      <w:tr w:rsidR="003C1817" w:rsidRPr="00CB09ED" w14:paraId="083ECFD6" w14:textId="11CC6112" w:rsidTr="0031196C">
        <w:tc>
          <w:tcPr>
            <w:tcW w:w="3114" w:type="dxa"/>
            <w:shd w:val="clear" w:color="auto" w:fill="auto"/>
          </w:tcPr>
          <w:p w14:paraId="47509F76" w14:textId="7299EAC0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Year thre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B024C61" w14:textId="286497C2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DB88EDD" w14:textId="22C56D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328B419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2390F44" w14:textId="2F6725F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72 (0.39, 1.33)</w:t>
            </w:r>
          </w:p>
        </w:tc>
        <w:tc>
          <w:tcPr>
            <w:tcW w:w="992" w:type="dxa"/>
          </w:tcPr>
          <w:p w14:paraId="5713B817" w14:textId="3FAC6EE6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293</w:t>
            </w:r>
          </w:p>
        </w:tc>
        <w:tc>
          <w:tcPr>
            <w:tcW w:w="173" w:type="dxa"/>
            <w:vAlign w:val="center"/>
          </w:tcPr>
          <w:p w14:paraId="7778558A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20B5815" w14:textId="5535198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48 (0.25, 0.94)</w:t>
            </w:r>
          </w:p>
        </w:tc>
        <w:tc>
          <w:tcPr>
            <w:tcW w:w="993" w:type="dxa"/>
            <w:vAlign w:val="center"/>
          </w:tcPr>
          <w:p w14:paraId="68B49D2B" w14:textId="515C86C3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033</w:t>
            </w:r>
          </w:p>
        </w:tc>
      </w:tr>
      <w:tr w:rsidR="003C1817" w:rsidRPr="00CB09ED" w14:paraId="36A99426" w14:textId="73FE6C36" w:rsidTr="0031196C">
        <w:tc>
          <w:tcPr>
            <w:tcW w:w="3114" w:type="dxa"/>
            <w:shd w:val="clear" w:color="auto" w:fill="auto"/>
          </w:tcPr>
          <w:p w14:paraId="6CB7ECAE" w14:textId="5D930044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Year fo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FFB8EC" w14:textId="361EB8EE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449EAB5" w14:textId="53A958ED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A1C815B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B663209" w14:textId="6B91F979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25 (0.62, 2.52)</w:t>
            </w:r>
          </w:p>
        </w:tc>
        <w:tc>
          <w:tcPr>
            <w:tcW w:w="992" w:type="dxa"/>
          </w:tcPr>
          <w:p w14:paraId="12E2E996" w14:textId="5527453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528</w:t>
            </w:r>
          </w:p>
        </w:tc>
        <w:tc>
          <w:tcPr>
            <w:tcW w:w="173" w:type="dxa"/>
            <w:vAlign w:val="center"/>
          </w:tcPr>
          <w:p w14:paraId="018BB447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A9A9096" w14:textId="5E7675A2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13 (0.54, 2.36)</w:t>
            </w:r>
          </w:p>
        </w:tc>
        <w:tc>
          <w:tcPr>
            <w:tcW w:w="993" w:type="dxa"/>
            <w:vAlign w:val="center"/>
          </w:tcPr>
          <w:p w14:paraId="028A3B8C" w14:textId="65AAD296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757</w:t>
            </w:r>
          </w:p>
        </w:tc>
      </w:tr>
      <w:tr w:rsidR="00CF59F7" w:rsidRPr="00CB09ED" w14:paraId="3D950FE8" w14:textId="0C1B1AF1" w:rsidTr="00BD41A0">
        <w:tc>
          <w:tcPr>
            <w:tcW w:w="3114" w:type="dxa"/>
            <w:shd w:val="clear" w:color="auto" w:fill="auto"/>
            <w:vAlign w:val="center"/>
          </w:tcPr>
          <w:p w14:paraId="22A53E7D" w14:textId="651E65D5" w:rsidR="00CF59F7" w:rsidRPr="00CB09ED" w:rsidRDefault="00CF59F7" w:rsidP="00CF59F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Grade Point Aver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5AFC3B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6A254D86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6C6D22E1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58B2D77" w14:textId="129B5734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2" w:type="dxa"/>
            <w:vAlign w:val="center"/>
          </w:tcPr>
          <w:p w14:paraId="61E099B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0F1BC2BC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75BF364" w14:textId="678FB4E6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3" w:type="dxa"/>
            <w:vAlign w:val="center"/>
          </w:tcPr>
          <w:p w14:paraId="06E5420F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</w:tr>
      <w:tr w:rsidR="00CF59F7" w:rsidRPr="00CB09ED" w14:paraId="11594760" w14:textId="2423EDE4" w:rsidTr="00BD41A0">
        <w:tc>
          <w:tcPr>
            <w:tcW w:w="3114" w:type="dxa"/>
            <w:shd w:val="clear" w:color="auto" w:fill="auto"/>
            <w:vAlign w:val="center"/>
          </w:tcPr>
          <w:p w14:paraId="1A900330" w14:textId="52CB1412" w:rsidR="00CF59F7" w:rsidRPr="00CB09ED" w:rsidRDefault="00CF59F7" w:rsidP="00CF59F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GPA &lt; 2.5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1D6FBFE" w14:textId="4F95C8F5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EFABA91" w14:textId="6CD7CC14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B4865D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F8DF18D" w14:textId="707D6734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66E73D4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589F6ED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378837E" w14:textId="46B17A5E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16A141C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C1817" w:rsidRPr="00CB09ED" w14:paraId="1D894834" w14:textId="2D921F4F" w:rsidTr="0031196C">
        <w:tc>
          <w:tcPr>
            <w:tcW w:w="3114" w:type="dxa"/>
            <w:shd w:val="clear" w:color="auto" w:fill="auto"/>
            <w:vAlign w:val="center"/>
          </w:tcPr>
          <w:p w14:paraId="2913F61C" w14:textId="1C5DACC8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GPA 2.50-2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DD5478A" w14:textId="404B318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91372F3" w14:textId="1EA64CA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D6C1831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A268240" w14:textId="2378D40F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5 (0.44, 2.05)</w:t>
            </w:r>
          </w:p>
        </w:tc>
        <w:tc>
          <w:tcPr>
            <w:tcW w:w="992" w:type="dxa"/>
          </w:tcPr>
          <w:p w14:paraId="18DEBE5D" w14:textId="492C4CC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886</w:t>
            </w:r>
          </w:p>
        </w:tc>
        <w:tc>
          <w:tcPr>
            <w:tcW w:w="173" w:type="dxa"/>
            <w:vAlign w:val="center"/>
          </w:tcPr>
          <w:p w14:paraId="0780B7DD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25FBAAD" w14:textId="38D2BBF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16 (0.50, 2.68)</w:t>
            </w:r>
          </w:p>
        </w:tc>
        <w:tc>
          <w:tcPr>
            <w:tcW w:w="993" w:type="dxa"/>
            <w:vAlign w:val="center"/>
          </w:tcPr>
          <w:p w14:paraId="59C7E8D2" w14:textId="142DF786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733</w:t>
            </w:r>
          </w:p>
        </w:tc>
      </w:tr>
      <w:tr w:rsidR="003C1817" w:rsidRPr="00CB09ED" w14:paraId="5262D086" w14:textId="653BB94C" w:rsidTr="0031196C">
        <w:tc>
          <w:tcPr>
            <w:tcW w:w="3114" w:type="dxa"/>
            <w:shd w:val="clear" w:color="auto" w:fill="auto"/>
            <w:vAlign w:val="center"/>
          </w:tcPr>
          <w:p w14:paraId="36A3C610" w14:textId="106614BE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GPA 3.00-3.4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3F21F1E" w14:textId="1FB6D4D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5582841" w14:textId="1BA1863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2D90D90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AA08A6E" w14:textId="66E8FA59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13 (0.53, 2.39)</w:t>
            </w:r>
          </w:p>
        </w:tc>
        <w:tc>
          <w:tcPr>
            <w:tcW w:w="992" w:type="dxa"/>
          </w:tcPr>
          <w:p w14:paraId="26161EDF" w14:textId="438A3BD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751</w:t>
            </w:r>
          </w:p>
        </w:tc>
        <w:tc>
          <w:tcPr>
            <w:tcW w:w="173" w:type="dxa"/>
            <w:vAlign w:val="center"/>
          </w:tcPr>
          <w:p w14:paraId="3BEE674A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BEB7135" w14:textId="701A4C4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47 (0.65, 3.32)</w:t>
            </w:r>
          </w:p>
        </w:tc>
        <w:tc>
          <w:tcPr>
            <w:tcW w:w="993" w:type="dxa"/>
            <w:vAlign w:val="center"/>
          </w:tcPr>
          <w:p w14:paraId="3F407FDC" w14:textId="427D93A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353</w:t>
            </w:r>
          </w:p>
        </w:tc>
      </w:tr>
      <w:tr w:rsidR="003C1817" w:rsidRPr="00CB09ED" w14:paraId="21873DAD" w14:textId="2876004D" w:rsidTr="0031196C">
        <w:tc>
          <w:tcPr>
            <w:tcW w:w="3114" w:type="dxa"/>
            <w:shd w:val="clear" w:color="auto" w:fill="auto"/>
            <w:vAlign w:val="center"/>
          </w:tcPr>
          <w:p w14:paraId="33E68F74" w14:textId="3FEE0002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GPA 3.50-3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1A28C3" w14:textId="440F1D2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8F2FF8E" w14:textId="6468982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D749CCD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99A8F98" w14:textId="2BEA1000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6 (0.49, 2.33)</w:t>
            </w:r>
          </w:p>
        </w:tc>
        <w:tc>
          <w:tcPr>
            <w:tcW w:w="992" w:type="dxa"/>
          </w:tcPr>
          <w:p w14:paraId="74759770" w14:textId="2926A73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877</w:t>
            </w:r>
          </w:p>
        </w:tc>
        <w:tc>
          <w:tcPr>
            <w:tcW w:w="173" w:type="dxa"/>
            <w:vAlign w:val="center"/>
          </w:tcPr>
          <w:p w14:paraId="67983231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9836A06" w14:textId="43FD4DA3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76 (0.75, 4.12)</w:t>
            </w:r>
          </w:p>
        </w:tc>
        <w:tc>
          <w:tcPr>
            <w:tcW w:w="993" w:type="dxa"/>
            <w:vAlign w:val="center"/>
          </w:tcPr>
          <w:p w14:paraId="51F65A98" w14:textId="6695CAC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192</w:t>
            </w:r>
          </w:p>
        </w:tc>
      </w:tr>
      <w:tr w:rsidR="003C1817" w:rsidRPr="00CB09ED" w14:paraId="794A970F" w14:textId="72FE6423" w:rsidTr="0031196C">
        <w:tc>
          <w:tcPr>
            <w:tcW w:w="3114" w:type="dxa"/>
            <w:shd w:val="clear" w:color="auto" w:fill="auto"/>
            <w:vAlign w:val="center"/>
          </w:tcPr>
          <w:p w14:paraId="5C55D2FD" w14:textId="47E49772" w:rsidR="003C1817" w:rsidRPr="00CB09ED" w:rsidRDefault="003C1817" w:rsidP="003C181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GPA ≥ 4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38C1624" w14:textId="12DF63F3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EB6C8FF" w14:textId="1F0A2CE2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E5EA8B5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03A41F1" w14:textId="0DB04549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57 (0.12, 1.73)</w:t>
            </w:r>
          </w:p>
        </w:tc>
        <w:tc>
          <w:tcPr>
            <w:tcW w:w="992" w:type="dxa"/>
          </w:tcPr>
          <w:p w14:paraId="4709DB68" w14:textId="4AEA738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319</w:t>
            </w:r>
          </w:p>
        </w:tc>
        <w:tc>
          <w:tcPr>
            <w:tcW w:w="173" w:type="dxa"/>
            <w:vAlign w:val="center"/>
          </w:tcPr>
          <w:p w14:paraId="7338A817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6006C61" w14:textId="54CA62A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88 (0.27, 2.83)</w:t>
            </w:r>
          </w:p>
        </w:tc>
        <w:tc>
          <w:tcPr>
            <w:tcW w:w="993" w:type="dxa"/>
            <w:vAlign w:val="center"/>
          </w:tcPr>
          <w:p w14:paraId="24549AA3" w14:textId="1B900F3B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830</w:t>
            </w:r>
          </w:p>
        </w:tc>
      </w:tr>
      <w:tr w:rsidR="003C1817" w:rsidRPr="00CB09ED" w14:paraId="1121EC4E" w14:textId="5CBD25DF" w:rsidTr="00BD41A0">
        <w:tc>
          <w:tcPr>
            <w:tcW w:w="3114" w:type="dxa"/>
            <w:shd w:val="clear" w:color="auto" w:fill="auto"/>
            <w:vAlign w:val="center"/>
          </w:tcPr>
          <w:p w14:paraId="68A2BFB2" w14:textId="77777777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Hop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6A0FEA2" w14:textId="2DBD0F8E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5A1CFBC" w14:textId="2FD6B4B5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9F61606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9556711" w14:textId="5ADF3FF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20D77A7E" w14:textId="4B310F7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3EA98F1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C5FC553" w14:textId="5F95765C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20 (0.95, 1.51)</w:t>
            </w:r>
          </w:p>
        </w:tc>
        <w:tc>
          <w:tcPr>
            <w:tcW w:w="993" w:type="dxa"/>
            <w:vAlign w:val="center"/>
          </w:tcPr>
          <w:p w14:paraId="5F62C0DD" w14:textId="4874C39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130</w:t>
            </w:r>
          </w:p>
        </w:tc>
      </w:tr>
      <w:tr w:rsidR="003C1817" w:rsidRPr="00CB09ED" w14:paraId="4170998B" w14:textId="6A8DCADB" w:rsidTr="00BD41A0">
        <w:tc>
          <w:tcPr>
            <w:tcW w:w="3114" w:type="dxa"/>
            <w:shd w:val="clear" w:color="auto" w:fill="auto"/>
            <w:vAlign w:val="center"/>
          </w:tcPr>
          <w:p w14:paraId="5D731612" w14:textId="77777777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Flourishi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22910C" w14:textId="490A90D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6BB1759" w14:textId="3562F17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ECEB35D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0235168" w14:textId="41A6F4F9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0F327745" w14:textId="3D10DE6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94A36ED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5F6A04D" w14:textId="29D0675E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5 (0.91, 0.99)</w:t>
            </w:r>
          </w:p>
        </w:tc>
        <w:tc>
          <w:tcPr>
            <w:tcW w:w="993" w:type="dxa"/>
            <w:vAlign w:val="center"/>
          </w:tcPr>
          <w:p w14:paraId="5CAC14F7" w14:textId="42804C4D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007</w:t>
            </w:r>
          </w:p>
        </w:tc>
      </w:tr>
      <w:tr w:rsidR="003C1817" w:rsidRPr="00CB09ED" w14:paraId="772C0E47" w14:textId="50AD26AA" w:rsidTr="00BD41A0">
        <w:tc>
          <w:tcPr>
            <w:tcW w:w="3114" w:type="dxa"/>
            <w:shd w:val="clear" w:color="auto" w:fill="auto"/>
            <w:vAlign w:val="center"/>
          </w:tcPr>
          <w:p w14:paraId="17BF3D1E" w14:textId="77777777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Purpose in lif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9876A7" w14:textId="342B910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7213978" w14:textId="256EA4D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951CBF8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A0C9479" w14:textId="20B624D8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5AF4AEF2" w14:textId="166851C5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D33A3FF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A8BB74" w14:textId="5F2A19FB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9 (0.93, 1.06)</w:t>
            </w:r>
          </w:p>
        </w:tc>
        <w:tc>
          <w:tcPr>
            <w:tcW w:w="993" w:type="dxa"/>
            <w:vAlign w:val="center"/>
          </w:tcPr>
          <w:p w14:paraId="1DB126EB" w14:textId="050D0C13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813</w:t>
            </w:r>
          </w:p>
        </w:tc>
      </w:tr>
      <w:tr w:rsidR="003C1817" w:rsidRPr="00CB09ED" w14:paraId="32FEC2B1" w14:textId="302ED313" w:rsidTr="00BD41A0">
        <w:tc>
          <w:tcPr>
            <w:tcW w:w="3114" w:type="dxa"/>
            <w:shd w:val="clear" w:color="auto" w:fill="auto"/>
            <w:vAlign w:val="center"/>
          </w:tcPr>
          <w:p w14:paraId="702CC262" w14:textId="77777777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Depressio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2A2EE7" w14:textId="0667FEA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FD49919" w14:textId="1469445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F025DBC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D560CC9" w14:textId="06B0456B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2A379E61" w14:textId="44734D46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02C48C0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935760E" w14:textId="4317A1DB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3 (1.00, 1.07)</w:t>
            </w:r>
          </w:p>
        </w:tc>
        <w:tc>
          <w:tcPr>
            <w:tcW w:w="993" w:type="dxa"/>
            <w:vAlign w:val="center"/>
          </w:tcPr>
          <w:p w14:paraId="0F64413E" w14:textId="6094E8E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094</w:t>
            </w:r>
          </w:p>
        </w:tc>
      </w:tr>
      <w:tr w:rsidR="003C1817" w:rsidRPr="00CB09ED" w14:paraId="15282E16" w14:textId="1427A9FD" w:rsidTr="00BD41A0">
        <w:tc>
          <w:tcPr>
            <w:tcW w:w="3114" w:type="dxa"/>
            <w:shd w:val="clear" w:color="auto" w:fill="auto"/>
            <w:vAlign w:val="center"/>
          </w:tcPr>
          <w:p w14:paraId="727FBE57" w14:textId="77777777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Anxie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9B5F8BB" w14:textId="5EA22F1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3EA22E7" w14:textId="3C40938C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8111E08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13F1C7" w14:textId="3363D045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16C49277" w14:textId="3A64B4A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E1CF354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92F42F3" w14:textId="0DEFA86C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3 (0.99, 1.07)</w:t>
            </w:r>
          </w:p>
        </w:tc>
        <w:tc>
          <w:tcPr>
            <w:tcW w:w="993" w:type="dxa"/>
            <w:vAlign w:val="center"/>
          </w:tcPr>
          <w:p w14:paraId="50B106CE" w14:textId="4BB7C20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102</w:t>
            </w:r>
          </w:p>
        </w:tc>
      </w:tr>
      <w:tr w:rsidR="003C1817" w:rsidRPr="00CB09ED" w14:paraId="522390CD" w14:textId="325EFA02" w:rsidTr="00BD41A0">
        <w:tc>
          <w:tcPr>
            <w:tcW w:w="3114" w:type="dxa"/>
            <w:shd w:val="clear" w:color="auto" w:fill="auto"/>
            <w:vAlign w:val="center"/>
          </w:tcPr>
          <w:p w14:paraId="417CB23F" w14:textId="77777777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Str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7CEF3D3" w14:textId="0EF4F241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20F5C04" w14:textId="1999CC55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A8F1583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96CD6CC" w14:textId="1739BBF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6D112A18" w14:textId="22D0AC0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93CC533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790E3A" w14:textId="23BF6C5D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04 (1.00, 1.07)</w:t>
            </w:r>
          </w:p>
        </w:tc>
        <w:tc>
          <w:tcPr>
            <w:tcW w:w="993" w:type="dxa"/>
            <w:vAlign w:val="center"/>
          </w:tcPr>
          <w:p w14:paraId="00A9EB28" w14:textId="639A8344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062</w:t>
            </w:r>
          </w:p>
        </w:tc>
      </w:tr>
      <w:tr w:rsidR="003C1817" w:rsidRPr="00CB09ED" w14:paraId="4BFED7D4" w14:textId="11AF1B80" w:rsidTr="00BD41A0">
        <w:tc>
          <w:tcPr>
            <w:tcW w:w="3114" w:type="dxa"/>
            <w:tcBorders>
              <w:bottom w:val="nil"/>
            </w:tcBorders>
            <w:shd w:val="clear" w:color="auto" w:fill="auto"/>
            <w:vAlign w:val="center"/>
          </w:tcPr>
          <w:p w14:paraId="3976D81F" w14:textId="75559D9B" w:rsidR="003C1817" w:rsidRPr="00CB09ED" w:rsidRDefault="003C1817" w:rsidP="003C1817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Mindsets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vAlign w:val="center"/>
          </w:tcPr>
          <w:p w14:paraId="1F4DFA53" w14:textId="65FE4EE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0159935D" w14:textId="19ACEA00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332395AE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0D890C8F" w14:textId="1CEC9E7E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08ED7C62" w14:textId="6EA09DBF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345FE6B8" w14:textId="77777777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5DB38B96" w14:textId="1B66087A" w:rsidR="003C1817" w:rsidRPr="00CB09ED" w:rsidRDefault="003C1817" w:rsidP="003C181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1.17 (0.89, 1.53)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05BEB94C" w14:textId="39AABEEA" w:rsidR="003C1817" w:rsidRPr="00CB09ED" w:rsidRDefault="003C1817" w:rsidP="003C181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271</w:t>
            </w:r>
          </w:p>
        </w:tc>
      </w:tr>
      <w:tr w:rsidR="00CF59F7" w:rsidRPr="00CB09ED" w14:paraId="0C35B516" w14:textId="00D755A5" w:rsidTr="00BD41A0"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AAADCB" w14:textId="04DEA065" w:rsidR="00CF59F7" w:rsidRPr="00CB09ED" w:rsidRDefault="00CF59F7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Seeking help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0DA0D0D" w14:textId="6824C81B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457E21C3" w14:textId="661DA0C1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5709D21E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833906D" w14:textId="3C88FE3F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62AB21EC" w14:textId="6E8E92BF" w:rsidR="00CF59F7" w:rsidRPr="00CB09ED" w:rsidRDefault="00B40678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7E3A25C7" w14:textId="77777777" w:rsidR="00CF59F7" w:rsidRPr="00CB09ED" w:rsidRDefault="00CF59F7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D38843B" w14:textId="5E22F5BC" w:rsidR="00CF59F7" w:rsidRPr="00CB09ED" w:rsidRDefault="00CF59F7" w:rsidP="00BD41A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CB09ED">
              <w:rPr>
                <w:sz w:val="20"/>
                <w:szCs w:val="20"/>
              </w:rPr>
              <w:t>0.92 (0.61, 1.40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FFD392C" w14:textId="5148A292" w:rsidR="00CF59F7" w:rsidRPr="00CB09ED" w:rsidRDefault="003C1817" w:rsidP="003C1817">
            <w:pPr>
              <w:suppressAutoHyphens w:val="0"/>
              <w:spacing w:before="0" w:after="0" w:line="240" w:lineRule="auto"/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B09ED">
              <w:rPr>
                <w:rFonts w:eastAsia="DengXian"/>
                <w:color w:val="000000"/>
                <w:sz w:val="20"/>
                <w:szCs w:val="20"/>
              </w:rPr>
              <w:t>0.705</w:t>
            </w:r>
          </w:p>
        </w:tc>
      </w:tr>
    </w:tbl>
    <w:p w14:paraId="6C77B02E" w14:textId="4B027EB3" w:rsidR="00ED09E0" w:rsidRPr="00A467FD" w:rsidRDefault="00725E67" w:rsidP="00ED09E0">
      <w:pPr>
        <w:spacing w:before="0" w:after="0" w:line="240" w:lineRule="auto"/>
        <w:ind w:left="241" w:hangingChars="100" w:hanging="241"/>
        <w:rPr>
          <w:sz w:val="24"/>
          <w:szCs w:val="24"/>
        </w:rPr>
      </w:pPr>
      <w:r w:rsidRPr="00A467FD">
        <w:rPr>
          <w:b/>
          <w:bCs/>
          <w:sz w:val="24"/>
          <w:szCs w:val="24"/>
        </w:rPr>
        <w:lastRenderedPageBreak/>
        <w:t xml:space="preserve">Supplementary Table 2b </w:t>
      </w:r>
      <w:r w:rsidR="00ED09E0" w:rsidRPr="00A467FD">
        <w:rPr>
          <w:sz w:val="24"/>
          <w:szCs w:val="24"/>
        </w:rPr>
        <w:t xml:space="preserve">Logistic regression on self-harm among male participants </w:t>
      </w:r>
    </w:p>
    <w:tbl>
      <w:tblPr>
        <w:tblW w:w="12328" w:type="dxa"/>
        <w:tblBorders>
          <w:top w:val="single" w:sz="4" w:space="0" w:color="auto"/>
          <w:bottom w:val="single" w:sz="4" w:space="0" w:color="auto"/>
        </w:tblBorders>
        <w:tblCellMar>
          <w:left w:w="45" w:type="dxa"/>
        </w:tblCellMar>
        <w:tblLook w:val="04A0" w:firstRow="1" w:lastRow="0" w:firstColumn="1" w:lastColumn="0" w:noHBand="0" w:noVBand="1"/>
      </w:tblPr>
      <w:tblGrid>
        <w:gridCol w:w="3114"/>
        <w:gridCol w:w="1984"/>
        <w:gridCol w:w="993"/>
        <w:gridCol w:w="173"/>
        <w:gridCol w:w="1953"/>
        <w:gridCol w:w="992"/>
        <w:gridCol w:w="173"/>
        <w:gridCol w:w="1953"/>
        <w:gridCol w:w="993"/>
      </w:tblGrid>
      <w:tr w:rsidR="00ED09E0" w:rsidRPr="00F940ED" w14:paraId="0B1AA9DF" w14:textId="77777777" w:rsidTr="00626EF0">
        <w:trPr>
          <w:tblHeader/>
        </w:trPr>
        <w:tc>
          <w:tcPr>
            <w:tcW w:w="311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247E665F" w14:textId="77777777" w:rsidR="00ED09E0" w:rsidRPr="00F940ED" w:rsidRDefault="00ED09E0" w:rsidP="00626EF0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921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2A2002" w14:textId="44F02F84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ale (n=</w:t>
            </w:r>
            <w:r w:rsidR="00593B70" w:rsidRPr="00F940ED">
              <w:rPr>
                <w:sz w:val="20"/>
                <w:szCs w:val="20"/>
              </w:rPr>
              <w:t>327</w:t>
            </w:r>
            <w:r w:rsidRPr="00F940ED">
              <w:rPr>
                <w:sz w:val="20"/>
                <w:szCs w:val="20"/>
              </w:rPr>
              <w:t>)</w:t>
            </w:r>
          </w:p>
        </w:tc>
      </w:tr>
      <w:tr w:rsidR="00ED09E0" w:rsidRPr="00F940ED" w14:paraId="3B7580C1" w14:textId="77777777" w:rsidTr="00626EF0">
        <w:trPr>
          <w:tblHeader/>
        </w:trPr>
        <w:tc>
          <w:tcPr>
            <w:tcW w:w="311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18F38BE2" w14:textId="77777777" w:rsidR="00ED09E0" w:rsidRPr="00F940ED" w:rsidRDefault="00ED09E0" w:rsidP="00626EF0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4A1599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Crude model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7F2B66C5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128BC0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odel 1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45882C13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0FC140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odel 2</w:t>
            </w:r>
          </w:p>
        </w:tc>
      </w:tr>
      <w:tr w:rsidR="00ED09E0" w:rsidRPr="00F940ED" w14:paraId="62AE842D" w14:textId="77777777" w:rsidTr="00626EF0">
        <w:trPr>
          <w:tblHeader/>
        </w:trPr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5D9310D" w14:textId="77777777" w:rsidR="00ED09E0" w:rsidRPr="00F940ED" w:rsidRDefault="00ED09E0" w:rsidP="00626EF0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3B7766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6035F5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202D0CB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10DEF3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45FD00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0B07B1FC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43C0E0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4B3148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i/>
                <w:iCs/>
                <w:sz w:val="20"/>
                <w:szCs w:val="20"/>
              </w:rPr>
              <w:t>P-value</w:t>
            </w:r>
          </w:p>
        </w:tc>
      </w:tr>
      <w:tr w:rsidR="00ED09E0" w:rsidRPr="00F940ED" w14:paraId="4798F4E8" w14:textId="77777777" w:rsidTr="00BD41A0"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</w:tcPr>
          <w:p w14:paraId="5C119733" w14:textId="77777777" w:rsidR="00ED09E0" w:rsidRPr="00F940ED" w:rsidRDefault="00ED09E0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Social withdrawa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E26C1A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6E59DC7C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086C8659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6ABD34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7E94890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1B917988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F0193E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34053A43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D09E0" w:rsidRPr="00F940ED" w14:paraId="5EF50499" w14:textId="77777777" w:rsidTr="00BD41A0">
        <w:tc>
          <w:tcPr>
            <w:tcW w:w="3114" w:type="dxa"/>
            <w:shd w:val="clear" w:color="auto" w:fill="auto"/>
          </w:tcPr>
          <w:p w14:paraId="51F83695" w14:textId="77777777" w:rsidR="00ED09E0" w:rsidRPr="00F940ED" w:rsidRDefault="00ED09E0" w:rsidP="00626EF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Y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52C4DA" w14:textId="74CA7ED6" w:rsidR="00ED09E0" w:rsidRPr="00F940ED" w:rsidRDefault="00361A5F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3.02 (1.52, 6.74)</w:t>
            </w:r>
          </w:p>
        </w:tc>
        <w:tc>
          <w:tcPr>
            <w:tcW w:w="993" w:type="dxa"/>
            <w:vAlign w:val="center"/>
          </w:tcPr>
          <w:p w14:paraId="1456A70E" w14:textId="0074BC43" w:rsidR="00ED09E0" w:rsidRPr="00F940ED" w:rsidRDefault="005E54D0" w:rsidP="005E54D0">
            <w:pPr>
              <w:suppressAutoHyphens w:val="0"/>
              <w:spacing w:before="0" w:after="0" w:line="240" w:lineRule="auto"/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73" w:type="dxa"/>
            <w:vAlign w:val="center"/>
          </w:tcPr>
          <w:p w14:paraId="5B537EFA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D3B342F" w14:textId="5F80AC01" w:rsidR="00ED09E0" w:rsidRPr="00F940ED" w:rsidRDefault="00361A5F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3.18 (1.38, 7.34)</w:t>
            </w:r>
          </w:p>
        </w:tc>
        <w:tc>
          <w:tcPr>
            <w:tcW w:w="992" w:type="dxa"/>
            <w:vAlign w:val="center"/>
          </w:tcPr>
          <w:p w14:paraId="534DB01C" w14:textId="2F18A420" w:rsidR="00ED09E0" w:rsidRPr="00F940ED" w:rsidRDefault="005E54D0" w:rsidP="005E54D0">
            <w:pPr>
              <w:suppressAutoHyphens w:val="0"/>
              <w:spacing w:before="0" w:after="0" w:line="240" w:lineRule="auto"/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73" w:type="dxa"/>
            <w:vAlign w:val="center"/>
          </w:tcPr>
          <w:p w14:paraId="666A157C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EC724CB" w14:textId="000C69EB" w:rsidR="00ED09E0" w:rsidRPr="00F940ED" w:rsidRDefault="00361A5F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38 (0.52, 3.62)</w:t>
            </w:r>
          </w:p>
        </w:tc>
        <w:tc>
          <w:tcPr>
            <w:tcW w:w="993" w:type="dxa"/>
            <w:vAlign w:val="center"/>
          </w:tcPr>
          <w:p w14:paraId="08DB450F" w14:textId="0589F529" w:rsidR="00ED09E0" w:rsidRPr="00F940ED" w:rsidRDefault="005E54D0" w:rsidP="005E54D0">
            <w:pPr>
              <w:suppressAutoHyphens w:val="0"/>
              <w:spacing w:before="0" w:after="0" w:line="240" w:lineRule="auto"/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522</w:t>
            </w:r>
          </w:p>
        </w:tc>
      </w:tr>
      <w:tr w:rsidR="00BD41A0" w:rsidRPr="00F940ED" w14:paraId="188158F3" w14:textId="77777777" w:rsidTr="00BD41A0">
        <w:tc>
          <w:tcPr>
            <w:tcW w:w="3114" w:type="dxa"/>
            <w:shd w:val="clear" w:color="auto" w:fill="auto"/>
          </w:tcPr>
          <w:p w14:paraId="78BE4B9A" w14:textId="77777777" w:rsidR="00BD41A0" w:rsidRPr="00F940ED" w:rsidRDefault="00BD41A0" w:rsidP="00BD41A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N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6753F9" w14:textId="20A60599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20D4935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2BE3040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54DD15A" w14:textId="1C3172A9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5655C30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C8E65E4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DE7CE78" w14:textId="30087A16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0E8A7FD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61A5F" w:rsidRPr="00F940ED" w14:paraId="387BCACD" w14:textId="77777777" w:rsidTr="00BD41A0">
        <w:tc>
          <w:tcPr>
            <w:tcW w:w="3114" w:type="dxa"/>
            <w:shd w:val="clear" w:color="auto" w:fill="auto"/>
          </w:tcPr>
          <w:p w14:paraId="353E130F" w14:textId="77777777" w:rsidR="00361A5F" w:rsidRPr="00F940ED" w:rsidRDefault="00361A5F" w:rsidP="00361A5F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Type of home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96DE371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7BB3A58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4BA2911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4C66EFB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B9C6C0C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AE9F289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C0A3402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E79FA15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61A5F" w:rsidRPr="00F940ED" w14:paraId="6BD82088" w14:textId="77777777" w:rsidTr="00BD41A0">
        <w:tc>
          <w:tcPr>
            <w:tcW w:w="3114" w:type="dxa"/>
            <w:shd w:val="clear" w:color="auto" w:fill="auto"/>
          </w:tcPr>
          <w:p w14:paraId="001FE5C8" w14:textId="77777777" w:rsidR="00361A5F" w:rsidRPr="00F940ED" w:rsidRDefault="00361A5F" w:rsidP="00361A5F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C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BECBD2" w14:textId="0C1A5402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C9E30E6" w14:textId="69158F4A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BC6C836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3FBA598" w14:textId="664107D7" w:rsidR="00361A5F" w:rsidRPr="00F940ED" w:rsidRDefault="00D45D74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280C9A4D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6884CE6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5FACDA0" w14:textId="305835B0" w:rsidR="00361A5F" w:rsidRPr="00F940ED" w:rsidRDefault="00D45D74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71AF4432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5E54D0" w:rsidRPr="00F940ED" w14:paraId="346B2034" w14:textId="77777777" w:rsidTr="00BD41A0">
        <w:tc>
          <w:tcPr>
            <w:tcW w:w="3114" w:type="dxa"/>
            <w:shd w:val="clear" w:color="auto" w:fill="auto"/>
          </w:tcPr>
          <w:p w14:paraId="5D64F0AC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71ECA6" w14:textId="7B26FD6B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19060F1" w14:textId="21D4F586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AE3BFB7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E3E91DE" w14:textId="6C9FAA0B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1 (0.25, 1.52)</w:t>
            </w:r>
          </w:p>
        </w:tc>
        <w:tc>
          <w:tcPr>
            <w:tcW w:w="992" w:type="dxa"/>
            <w:vAlign w:val="center"/>
          </w:tcPr>
          <w:p w14:paraId="516EC8F0" w14:textId="4869E944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173" w:type="dxa"/>
            <w:vAlign w:val="center"/>
          </w:tcPr>
          <w:p w14:paraId="221F907B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F68ABD" w14:textId="22B6080F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59 (0.22, 1.61)</w:t>
            </w:r>
          </w:p>
        </w:tc>
        <w:tc>
          <w:tcPr>
            <w:tcW w:w="993" w:type="dxa"/>
            <w:vAlign w:val="center"/>
          </w:tcPr>
          <w:p w14:paraId="20353626" w14:textId="38DCCEBA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303</w:t>
            </w:r>
          </w:p>
        </w:tc>
      </w:tr>
      <w:tr w:rsidR="005E54D0" w:rsidRPr="00F940ED" w14:paraId="76D12FBC" w14:textId="77777777" w:rsidTr="00BD41A0">
        <w:tc>
          <w:tcPr>
            <w:tcW w:w="3114" w:type="dxa"/>
            <w:shd w:val="clear" w:color="auto" w:fill="auto"/>
          </w:tcPr>
          <w:p w14:paraId="0CBF40E9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Vill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029F234" w14:textId="01DBCEB4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43D7A47" w14:textId="68958BA1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588B0E9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7F7C08C" w14:textId="444B49DA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6 (0.45, 2.49)</w:t>
            </w:r>
          </w:p>
        </w:tc>
        <w:tc>
          <w:tcPr>
            <w:tcW w:w="992" w:type="dxa"/>
            <w:vAlign w:val="center"/>
          </w:tcPr>
          <w:p w14:paraId="66A295E5" w14:textId="2226AECC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892</w:t>
            </w:r>
          </w:p>
        </w:tc>
        <w:tc>
          <w:tcPr>
            <w:tcW w:w="173" w:type="dxa"/>
            <w:vAlign w:val="center"/>
          </w:tcPr>
          <w:p w14:paraId="065D66A2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83712AB" w14:textId="3C5FE45E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10 (0.42, 2.88)</w:t>
            </w:r>
          </w:p>
        </w:tc>
        <w:tc>
          <w:tcPr>
            <w:tcW w:w="993" w:type="dxa"/>
            <w:vAlign w:val="center"/>
          </w:tcPr>
          <w:p w14:paraId="03D3FE58" w14:textId="09F39423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847</w:t>
            </w:r>
          </w:p>
        </w:tc>
      </w:tr>
      <w:tr w:rsidR="00361A5F" w:rsidRPr="00F940ED" w14:paraId="4A0780B5" w14:textId="77777777" w:rsidTr="00BD41A0">
        <w:tc>
          <w:tcPr>
            <w:tcW w:w="3114" w:type="dxa"/>
            <w:shd w:val="clear" w:color="auto" w:fill="auto"/>
          </w:tcPr>
          <w:p w14:paraId="52214139" w14:textId="77777777" w:rsidR="00361A5F" w:rsidRPr="00F940ED" w:rsidRDefault="00361A5F" w:rsidP="00361A5F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Time of sta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D00058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6AA2B9A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957818B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D11A017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377018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1D4051C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DD4EC72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C7FB31E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61A5F" w:rsidRPr="00F940ED" w14:paraId="377F94E7" w14:textId="77777777" w:rsidTr="00BD41A0">
        <w:tc>
          <w:tcPr>
            <w:tcW w:w="3114" w:type="dxa"/>
            <w:shd w:val="clear" w:color="auto" w:fill="auto"/>
          </w:tcPr>
          <w:p w14:paraId="1CE16E82" w14:textId="77777777" w:rsidR="00361A5F" w:rsidRPr="00F940ED" w:rsidRDefault="00361A5F" w:rsidP="00361A5F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≤ 12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592109" w14:textId="4C1AA131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9550566" w14:textId="34A6AF64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DBCFD8E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658392E" w14:textId="6ADE2EFB" w:rsidR="00361A5F" w:rsidRPr="00F940ED" w:rsidRDefault="00D45D74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119678A6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49F3119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A2B8025" w14:textId="3D890483" w:rsidR="00361A5F" w:rsidRPr="00F940ED" w:rsidRDefault="00D45D74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71DFF324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5E54D0" w:rsidRPr="00F940ED" w14:paraId="5ED9E8B0" w14:textId="77777777" w:rsidTr="00BD41A0">
        <w:tc>
          <w:tcPr>
            <w:tcW w:w="3114" w:type="dxa"/>
            <w:shd w:val="clear" w:color="auto" w:fill="auto"/>
          </w:tcPr>
          <w:p w14:paraId="34804041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13-24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2DCB64" w14:textId="79A359F4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2E083A2" w14:textId="0ABEE28D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A26C28F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02A039" w14:textId="68A43DF0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3 (0.22, 3.85)</w:t>
            </w:r>
          </w:p>
        </w:tc>
        <w:tc>
          <w:tcPr>
            <w:tcW w:w="992" w:type="dxa"/>
            <w:vAlign w:val="center"/>
          </w:tcPr>
          <w:p w14:paraId="7BC96DFD" w14:textId="03A4CA9E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915</w:t>
            </w:r>
          </w:p>
        </w:tc>
        <w:tc>
          <w:tcPr>
            <w:tcW w:w="173" w:type="dxa"/>
            <w:vAlign w:val="center"/>
          </w:tcPr>
          <w:p w14:paraId="798D8775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9279C8" w14:textId="4033882E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6 (0.20, 3.79)</w:t>
            </w:r>
          </w:p>
        </w:tc>
        <w:tc>
          <w:tcPr>
            <w:tcW w:w="993" w:type="dxa"/>
            <w:vAlign w:val="center"/>
          </w:tcPr>
          <w:p w14:paraId="1F56C540" w14:textId="79B893B0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843</w:t>
            </w:r>
          </w:p>
        </w:tc>
      </w:tr>
      <w:tr w:rsidR="005E54D0" w:rsidRPr="00F940ED" w14:paraId="5CE0C956" w14:textId="77777777" w:rsidTr="00BD41A0">
        <w:tc>
          <w:tcPr>
            <w:tcW w:w="3114" w:type="dxa"/>
            <w:shd w:val="clear" w:color="auto" w:fill="auto"/>
          </w:tcPr>
          <w:p w14:paraId="68C089DE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25-36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D75F300" w14:textId="5805E6E8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0F8094F" w14:textId="75782825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68A1262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9F02F04" w14:textId="7FE90E41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36 (0.08, 1.59)</w:t>
            </w:r>
          </w:p>
        </w:tc>
        <w:tc>
          <w:tcPr>
            <w:tcW w:w="992" w:type="dxa"/>
            <w:vAlign w:val="center"/>
          </w:tcPr>
          <w:p w14:paraId="7E487834" w14:textId="63FDB982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173" w:type="dxa"/>
            <w:vAlign w:val="center"/>
          </w:tcPr>
          <w:p w14:paraId="3D38553B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52A9977" w14:textId="13FC23C8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28 (0.06, 1.32)</w:t>
            </w:r>
          </w:p>
        </w:tc>
        <w:tc>
          <w:tcPr>
            <w:tcW w:w="993" w:type="dxa"/>
            <w:vAlign w:val="center"/>
          </w:tcPr>
          <w:p w14:paraId="3E4E4CB0" w14:textId="3906C006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07</w:t>
            </w:r>
          </w:p>
        </w:tc>
      </w:tr>
      <w:tr w:rsidR="005E54D0" w:rsidRPr="00F940ED" w14:paraId="23A60750" w14:textId="77777777" w:rsidTr="00BD41A0">
        <w:tc>
          <w:tcPr>
            <w:tcW w:w="3114" w:type="dxa"/>
            <w:shd w:val="clear" w:color="auto" w:fill="auto"/>
          </w:tcPr>
          <w:p w14:paraId="3698DA6F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≥ 37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100A746" w14:textId="1DA919CA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11DDED4" w14:textId="7B4F2815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1FA3FE8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8729FC4" w14:textId="2AD4CD4C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48 (0.14, 1.61)</w:t>
            </w:r>
          </w:p>
        </w:tc>
        <w:tc>
          <w:tcPr>
            <w:tcW w:w="992" w:type="dxa"/>
            <w:vAlign w:val="center"/>
          </w:tcPr>
          <w:p w14:paraId="4067FF0A" w14:textId="17C28D3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173" w:type="dxa"/>
            <w:vAlign w:val="center"/>
          </w:tcPr>
          <w:p w14:paraId="70AFFE7E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AC31C24" w14:textId="4AF565AE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43 (0.12, 1.59)</w:t>
            </w:r>
          </w:p>
        </w:tc>
        <w:tc>
          <w:tcPr>
            <w:tcW w:w="993" w:type="dxa"/>
            <w:vAlign w:val="center"/>
          </w:tcPr>
          <w:p w14:paraId="1A1B4801" w14:textId="53016E09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09</w:t>
            </w:r>
          </w:p>
        </w:tc>
      </w:tr>
      <w:tr w:rsidR="00361A5F" w:rsidRPr="00F940ED" w14:paraId="05C58279" w14:textId="77777777" w:rsidTr="00BD41A0">
        <w:tc>
          <w:tcPr>
            <w:tcW w:w="3114" w:type="dxa"/>
            <w:shd w:val="clear" w:color="auto" w:fill="auto"/>
          </w:tcPr>
          <w:p w14:paraId="33733D56" w14:textId="77777777" w:rsidR="00361A5F" w:rsidRPr="00F940ED" w:rsidRDefault="00361A5F" w:rsidP="00361A5F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ajo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704EBB3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2D31B9A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7D6BA2A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3B0A138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25B184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317FC6E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A3BDBE2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56F315D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61A5F" w:rsidRPr="00F940ED" w14:paraId="6C042005" w14:textId="77777777" w:rsidTr="00BD41A0">
        <w:tc>
          <w:tcPr>
            <w:tcW w:w="3114" w:type="dxa"/>
            <w:shd w:val="clear" w:color="auto" w:fill="auto"/>
          </w:tcPr>
          <w:p w14:paraId="052B0C97" w14:textId="77777777" w:rsidR="00361A5F" w:rsidRPr="00F940ED" w:rsidRDefault="00361A5F" w:rsidP="00361A5F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Ar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F8EABE9" w14:textId="26C19555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F65E62D" w14:textId="6B8AA05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33C5911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D319973" w14:textId="3BE24A13" w:rsidR="00361A5F" w:rsidRPr="00F940ED" w:rsidRDefault="00D45D74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32D89411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9B51F00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4732022" w14:textId="0E9CF9F3" w:rsidR="00361A5F" w:rsidRPr="00F940ED" w:rsidRDefault="00D45D74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7FA4B015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61A5F" w:rsidRPr="00F940ED" w14:paraId="1F11163C" w14:textId="77777777" w:rsidTr="00BD41A0">
        <w:tc>
          <w:tcPr>
            <w:tcW w:w="3114" w:type="dxa"/>
            <w:shd w:val="clear" w:color="auto" w:fill="auto"/>
          </w:tcPr>
          <w:p w14:paraId="754D4C89" w14:textId="77777777" w:rsidR="00361A5F" w:rsidRPr="00F940ED" w:rsidRDefault="00361A5F" w:rsidP="00361A5F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Sc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17E1330" w14:textId="403607DE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CB2F62C" w14:textId="73D8969A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89AD8BE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779B3EF" w14:textId="1E7AC097" w:rsidR="00361A5F" w:rsidRPr="00F940ED" w:rsidRDefault="00361A5F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39 (0.16, 0.92)</w:t>
            </w:r>
          </w:p>
        </w:tc>
        <w:tc>
          <w:tcPr>
            <w:tcW w:w="992" w:type="dxa"/>
            <w:vAlign w:val="center"/>
          </w:tcPr>
          <w:p w14:paraId="52F8B988" w14:textId="3377924A" w:rsidR="00361A5F" w:rsidRPr="00F940ED" w:rsidRDefault="005E54D0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032</w:t>
            </w:r>
          </w:p>
        </w:tc>
        <w:tc>
          <w:tcPr>
            <w:tcW w:w="173" w:type="dxa"/>
            <w:vAlign w:val="center"/>
          </w:tcPr>
          <w:p w14:paraId="2AF26ADA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0F9FBDF" w14:textId="47B8E912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31 (0.12, 0.82)</w:t>
            </w:r>
          </w:p>
        </w:tc>
        <w:tc>
          <w:tcPr>
            <w:tcW w:w="993" w:type="dxa"/>
            <w:vAlign w:val="center"/>
          </w:tcPr>
          <w:p w14:paraId="01406937" w14:textId="17D8DD2D" w:rsidR="00361A5F" w:rsidRPr="00F940ED" w:rsidRDefault="005E54D0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017</w:t>
            </w:r>
          </w:p>
        </w:tc>
      </w:tr>
      <w:tr w:rsidR="00361A5F" w:rsidRPr="00F940ED" w14:paraId="5710253C" w14:textId="77777777" w:rsidTr="00BD41A0">
        <w:tc>
          <w:tcPr>
            <w:tcW w:w="3114" w:type="dxa"/>
            <w:shd w:val="clear" w:color="auto" w:fill="auto"/>
          </w:tcPr>
          <w:p w14:paraId="6D8EB890" w14:textId="77777777" w:rsidR="00361A5F" w:rsidRPr="00F940ED" w:rsidRDefault="00361A5F" w:rsidP="00361A5F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of stud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4B5D92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1515F77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9C81F43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D642EAC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75F5473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F37A30F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47743C7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6E6FEE26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61A5F" w:rsidRPr="00F940ED" w14:paraId="17E700AF" w14:textId="77777777" w:rsidTr="00BD41A0">
        <w:tc>
          <w:tcPr>
            <w:tcW w:w="3114" w:type="dxa"/>
            <w:shd w:val="clear" w:color="auto" w:fill="auto"/>
          </w:tcPr>
          <w:p w14:paraId="21714B56" w14:textId="77777777" w:rsidR="00361A5F" w:rsidRPr="00F940ED" w:rsidRDefault="00361A5F" w:rsidP="00361A5F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63E23C" w14:textId="571692AC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CEACFEC" w14:textId="1805ACB9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7374615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E887A0F" w14:textId="6C52318A" w:rsidR="00361A5F" w:rsidRPr="00F940ED" w:rsidRDefault="00D45D74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74BF509C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A847598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6A02B0C" w14:textId="3D10C452" w:rsidR="00361A5F" w:rsidRPr="00F940ED" w:rsidRDefault="00D45D74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79A05B99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5E54D0" w:rsidRPr="00F940ED" w14:paraId="3B3C0EF7" w14:textId="77777777" w:rsidTr="00BD41A0">
        <w:tc>
          <w:tcPr>
            <w:tcW w:w="3114" w:type="dxa"/>
            <w:shd w:val="clear" w:color="auto" w:fill="auto"/>
          </w:tcPr>
          <w:p w14:paraId="1411F60B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tw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018CDE1" w14:textId="2CBFFFB0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29EE7F6" w14:textId="5CC0CB8B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5359D30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4DC0597" w14:textId="73452239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2.16 (0.56, 8.25)</w:t>
            </w:r>
          </w:p>
        </w:tc>
        <w:tc>
          <w:tcPr>
            <w:tcW w:w="992" w:type="dxa"/>
            <w:vAlign w:val="center"/>
          </w:tcPr>
          <w:p w14:paraId="77CF52CF" w14:textId="21C67C83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61</w:t>
            </w:r>
          </w:p>
        </w:tc>
        <w:tc>
          <w:tcPr>
            <w:tcW w:w="173" w:type="dxa"/>
            <w:vAlign w:val="center"/>
          </w:tcPr>
          <w:p w14:paraId="67A8D10C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268B152" w14:textId="14298601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33 (0.33, 5.44)</w:t>
            </w:r>
          </w:p>
        </w:tc>
        <w:tc>
          <w:tcPr>
            <w:tcW w:w="993" w:type="dxa"/>
            <w:vAlign w:val="center"/>
          </w:tcPr>
          <w:p w14:paraId="15676937" w14:textId="143467F4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688</w:t>
            </w:r>
          </w:p>
        </w:tc>
      </w:tr>
      <w:tr w:rsidR="005E54D0" w:rsidRPr="00F940ED" w14:paraId="5A02CB36" w14:textId="77777777" w:rsidTr="00BD41A0">
        <w:tc>
          <w:tcPr>
            <w:tcW w:w="3114" w:type="dxa"/>
            <w:shd w:val="clear" w:color="auto" w:fill="auto"/>
          </w:tcPr>
          <w:p w14:paraId="0A16E51D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thre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6032AC" w14:textId="6B4D6DB5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484BF9C" w14:textId="1476AD45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3B79652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50E88AE" w14:textId="06B26E16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5.53 (1.52, 20.12)</w:t>
            </w:r>
          </w:p>
        </w:tc>
        <w:tc>
          <w:tcPr>
            <w:tcW w:w="992" w:type="dxa"/>
            <w:vAlign w:val="center"/>
          </w:tcPr>
          <w:p w14:paraId="199E3A3A" w14:textId="56A381CF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73" w:type="dxa"/>
            <w:vAlign w:val="center"/>
          </w:tcPr>
          <w:p w14:paraId="662C93B1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72AD839" w14:textId="1BD24383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5.48 (1.38, 21.69)</w:t>
            </w:r>
          </w:p>
        </w:tc>
        <w:tc>
          <w:tcPr>
            <w:tcW w:w="993" w:type="dxa"/>
            <w:vAlign w:val="center"/>
          </w:tcPr>
          <w:p w14:paraId="21B5E444" w14:textId="3984CAFE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15</w:t>
            </w:r>
          </w:p>
        </w:tc>
      </w:tr>
      <w:tr w:rsidR="005E54D0" w:rsidRPr="00F940ED" w14:paraId="4742D1E9" w14:textId="77777777" w:rsidTr="00BD41A0">
        <w:tc>
          <w:tcPr>
            <w:tcW w:w="3114" w:type="dxa"/>
            <w:shd w:val="clear" w:color="auto" w:fill="auto"/>
          </w:tcPr>
          <w:p w14:paraId="383AAD89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fo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E202F38" w14:textId="27E1F4ED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3C05800" w14:textId="227DFF2B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4FCDDFA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3DCA1E6" w14:textId="5D566270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1.17 (1.94, 64.37)</w:t>
            </w:r>
          </w:p>
        </w:tc>
        <w:tc>
          <w:tcPr>
            <w:tcW w:w="992" w:type="dxa"/>
            <w:vAlign w:val="center"/>
          </w:tcPr>
          <w:p w14:paraId="223BEBD8" w14:textId="59B7C255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73" w:type="dxa"/>
            <w:vAlign w:val="center"/>
          </w:tcPr>
          <w:p w14:paraId="6FD37789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E9DBA35" w14:textId="6C74C89C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2.26 (1.81, 83.29)</w:t>
            </w:r>
          </w:p>
        </w:tc>
        <w:tc>
          <w:tcPr>
            <w:tcW w:w="993" w:type="dxa"/>
            <w:vAlign w:val="center"/>
          </w:tcPr>
          <w:p w14:paraId="23FD4B69" w14:textId="366C3376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10</w:t>
            </w:r>
          </w:p>
        </w:tc>
      </w:tr>
      <w:tr w:rsidR="00361A5F" w:rsidRPr="00F940ED" w14:paraId="599E98F1" w14:textId="77777777" w:rsidTr="00BD41A0">
        <w:tc>
          <w:tcPr>
            <w:tcW w:w="3114" w:type="dxa"/>
            <w:shd w:val="clear" w:color="auto" w:fill="auto"/>
            <w:vAlign w:val="center"/>
          </w:tcPr>
          <w:p w14:paraId="697BBE85" w14:textId="77777777" w:rsidR="00361A5F" w:rsidRPr="00F940ED" w:rsidRDefault="00361A5F" w:rsidP="00361A5F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rade Point Aver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48DD37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55B6C35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5F53164D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18B7B24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2" w:type="dxa"/>
            <w:vAlign w:val="center"/>
          </w:tcPr>
          <w:p w14:paraId="2EFFCE86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26A2B83B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B828933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3" w:type="dxa"/>
            <w:vAlign w:val="center"/>
          </w:tcPr>
          <w:p w14:paraId="69D6343B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</w:tr>
      <w:tr w:rsidR="00361A5F" w:rsidRPr="00F940ED" w14:paraId="52C3FFD9" w14:textId="77777777" w:rsidTr="00BD41A0">
        <w:tc>
          <w:tcPr>
            <w:tcW w:w="3114" w:type="dxa"/>
            <w:shd w:val="clear" w:color="auto" w:fill="auto"/>
            <w:vAlign w:val="center"/>
          </w:tcPr>
          <w:p w14:paraId="345E49C4" w14:textId="77777777" w:rsidR="00361A5F" w:rsidRPr="00F940ED" w:rsidRDefault="00361A5F" w:rsidP="00361A5F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&lt; 2.5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040B37B" w14:textId="56B2CAA5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D322FE7" w14:textId="2414F45C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9648FEE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1F25D39" w14:textId="3D7BEB7B" w:rsidR="00361A5F" w:rsidRPr="00F940ED" w:rsidRDefault="00D45D74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29EF43A7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B031F61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1D7B18B" w14:textId="2F9FCC62" w:rsidR="00361A5F" w:rsidRPr="00F940ED" w:rsidRDefault="00D45D74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AC2EB26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5E54D0" w:rsidRPr="00F940ED" w14:paraId="6815639E" w14:textId="77777777" w:rsidTr="00BD41A0">
        <w:tc>
          <w:tcPr>
            <w:tcW w:w="3114" w:type="dxa"/>
            <w:shd w:val="clear" w:color="auto" w:fill="auto"/>
            <w:vAlign w:val="center"/>
          </w:tcPr>
          <w:p w14:paraId="443B0904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2.50-2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D5A87C" w14:textId="52EF2DC9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AAD6235" w14:textId="3CBC52FC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89D57D4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73F5248" w14:textId="09F9A459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0 (0.24, 1.49)</w:t>
            </w:r>
          </w:p>
        </w:tc>
        <w:tc>
          <w:tcPr>
            <w:tcW w:w="992" w:type="dxa"/>
            <w:vAlign w:val="center"/>
          </w:tcPr>
          <w:p w14:paraId="63446E25" w14:textId="1382BD5D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173" w:type="dxa"/>
            <w:vAlign w:val="center"/>
          </w:tcPr>
          <w:p w14:paraId="5342610D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49200DF" w14:textId="6F2B51EE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46 (0.17, 1.25)</w:t>
            </w:r>
          </w:p>
        </w:tc>
        <w:tc>
          <w:tcPr>
            <w:tcW w:w="993" w:type="dxa"/>
            <w:vAlign w:val="center"/>
          </w:tcPr>
          <w:p w14:paraId="603839FC" w14:textId="326D9519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25</w:t>
            </w:r>
          </w:p>
        </w:tc>
      </w:tr>
      <w:tr w:rsidR="005E54D0" w:rsidRPr="00F940ED" w14:paraId="0F0FB983" w14:textId="77777777" w:rsidTr="00BD41A0">
        <w:tc>
          <w:tcPr>
            <w:tcW w:w="3114" w:type="dxa"/>
            <w:shd w:val="clear" w:color="auto" w:fill="auto"/>
            <w:vAlign w:val="center"/>
          </w:tcPr>
          <w:p w14:paraId="179B93E5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3.00-3.4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6857675" w14:textId="1FC854A8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91E3E2C" w14:textId="636472F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843E564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FC40B24" w14:textId="4922AC92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49 (0.19, 1.27)</w:t>
            </w:r>
          </w:p>
        </w:tc>
        <w:tc>
          <w:tcPr>
            <w:tcW w:w="992" w:type="dxa"/>
            <w:vAlign w:val="center"/>
          </w:tcPr>
          <w:p w14:paraId="6EEC2770" w14:textId="19A75A33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173" w:type="dxa"/>
            <w:vAlign w:val="center"/>
          </w:tcPr>
          <w:p w14:paraId="74B1D8D6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5D89256" w14:textId="6BF31470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51 (0.19, 1.39)</w:t>
            </w:r>
          </w:p>
        </w:tc>
        <w:tc>
          <w:tcPr>
            <w:tcW w:w="993" w:type="dxa"/>
            <w:vAlign w:val="center"/>
          </w:tcPr>
          <w:p w14:paraId="4072CC2D" w14:textId="30FDAEFC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89</w:t>
            </w:r>
          </w:p>
        </w:tc>
      </w:tr>
      <w:tr w:rsidR="005E54D0" w:rsidRPr="00F940ED" w14:paraId="1DDB71F6" w14:textId="77777777" w:rsidTr="00BD41A0">
        <w:tc>
          <w:tcPr>
            <w:tcW w:w="3114" w:type="dxa"/>
            <w:shd w:val="clear" w:color="auto" w:fill="auto"/>
            <w:vAlign w:val="center"/>
          </w:tcPr>
          <w:p w14:paraId="694C7DED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3.50-3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87D4CD" w14:textId="1F9B67F1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3FB7EF0" w14:textId="27EF45D8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2417516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43593CD" w14:textId="560B5926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2.59 (0.07, 1.00)</w:t>
            </w:r>
          </w:p>
        </w:tc>
        <w:tc>
          <w:tcPr>
            <w:tcW w:w="992" w:type="dxa"/>
            <w:vAlign w:val="center"/>
          </w:tcPr>
          <w:p w14:paraId="6673EBE6" w14:textId="443C1FF5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173" w:type="dxa"/>
            <w:vAlign w:val="center"/>
          </w:tcPr>
          <w:p w14:paraId="082DBAE3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D675242" w14:textId="67640BFD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24 (0.05, 1.09)</w:t>
            </w:r>
          </w:p>
        </w:tc>
        <w:tc>
          <w:tcPr>
            <w:tcW w:w="993" w:type="dxa"/>
            <w:vAlign w:val="center"/>
          </w:tcPr>
          <w:p w14:paraId="5FCB85DE" w14:textId="0F2EB74B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65</w:t>
            </w:r>
          </w:p>
        </w:tc>
      </w:tr>
      <w:tr w:rsidR="005E54D0" w:rsidRPr="00F940ED" w14:paraId="69664E73" w14:textId="77777777" w:rsidTr="00BD41A0">
        <w:tc>
          <w:tcPr>
            <w:tcW w:w="3114" w:type="dxa"/>
            <w:shd w:val="clear" w:color="auto" w:fill="auto"/>
            <w:vAlign w:val="center"/>
          </w:tcPr>
          <w:p w14:paraId="06AFBBD1" w14:textId="77777777" w:rsidR="005E54D0" w:rsidRPr="00F940ED" w:rsidRDefault="005E54D0" w:rsidP="005E54D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≥ 4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C5056A" w14:textId="21573946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76D67BD" w14:textId="2A3D090C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B3161EE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08697A5" w14:textId="7524C3DC" w:rsidR="005E54D0" w:rsidRPr="00F940ED" w:rsidRDefault="005E54D0" w:rsidP="005E54D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vAlign w:val="center"/>
          </w:tcPr>
          <w:p w14:paraId="4674408D" w14:textId="6EB1569F" w:rsidR="005E54D0" w:rsidRPr="00F940ED" w:rsidRDefault="005E54D0" w:rsidP="005E54D0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74DD301F" w14:textId="77777777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48C04D4" w14:textId="042CDA21" w:rsidR="005E54D0" w:rsidRPr="00F940ED" w:rsidRDefault="005E54D0" w:rsidP="005E54D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N/A</w:t>
            </w:r>
          </w:p>
        </w:tc>
        <w:tc>
          <w:tcPr>
            <w:tcW w:w="993" w:type="dxa"/>
            <w:vAlign w:val="center"/>
          </w:tcPr>
          <w:p w14:paraId="6AA224AF" w14:textId="70607F9A" w:rsidR="005E54D0" w:rsidRPr="00F940ED" w:rsidRDefault="005E54D0" w:rsidP="005E54D0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CA79AD" w:rsidRPr="00F940ED" w14:paraId="41D713D1" w14:textId="77777777" w:rsidTr="00BD41A0">
        <w:tc>
          <w:tcPr>
            <w:tcW w:w="3114" w:type="dxa"/>
            <w:shd w:val="clear" w:color="auto" w:fill="auto"/>
            <w:vAlign w:val="center"/>
          </w:tcPr>
          <w:p w14:paraId="14DC7BCE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Hop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864222" w14:textId="0290EA4E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EA40A4F" w14:textId="0C7956C1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62C717C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20A7466" w14:textId="7271AAA2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66201211" w14:textId="0DABF7AD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7620C0A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774C1C4" w14:textId="6A8B2860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3 (0.58, 1.49)</w:t>
            </w:r>
          </w:p>
        </w:tc>
        <w:tc>
          <w:tcPr>
            <w:tcW w:w="993" w:type="dxa"/>
            <w:vAlign w:val="center"/>
          </w:tcPr>
          <w:p w14:paraId="253A1F7F" w14:textId="695CF6E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746</w:t>
            </w:r>
          </w:p>
        </w:tc>
      </w:tr>
      <w:tr w:rsidR="00CA79AD" w:rsidRPr="00F940ED" w14:paraId="4048AAC8" w14:textId="77777777" w:rsidTr="00BD41A0">
        <w:tc>
          <w:tcPr>
            <w:tcW w:w="3114" w:type="dxa"/>
            <w:shd w:val="clear" w:color="auto" w:fill="auto"/>
            <w:vAlign w:val="center"/>
          </w:tcPr>
          <w:p w14:paraId="73201A1B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Flourishi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1966E34" w14:textId="2601E83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30E860C" w14:textId="32370028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F396D4D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922EF07" w14:textId="1D11F3A1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3C38A108" w14:textId="54BC180A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386804D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9F5065B" w14:textId="7798DDF6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8 (0.90, 1.07)</w:t>
            </w:r>
          </w:p>
        </w:tc>
        <w:tc>
          <w:tcPr>
            <w:tcW w:w="993" w:type="dxa"/>
            <w:vAlign w:val="center"/>
          </w:tcPr>
          <w:p w14:paraId="0801989E" w14:textId="2E79B618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710</w:t>
            </w:r>
          </w:p>
        </w:tc>
      </w:tr>
      <w:tr w:rsidR="00CA79AD" w:rsidRPr="00F940ED" w14:paraId="2176B72E" w14:textId="77777777" w:rsidTr="00BD41A0">
        <w:tc>
          <w:tcPr>
            <w:tcW w:w="3114" w:type="dxa"/>
            <w:shd w:val="clear" w:color="auto" w:fill="auto"/>
            <w:vAlign w:val="center"/>
          </w:tcPr>
          <w:p w14:paraId="3ECC9C23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Purpose in lif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A8ED09E" w14:textId="030DDC3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3E6186F" w14:textId="45C68F86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D444EC4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08E7306" w14:textId="4EF32C72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43DF5B09" w14:textId="61FCF212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AB44866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14A72FC" w14:textId="7B7BD500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8 (0.85, 1.12)</w:t>
            </w:r>
          </w:p>
        </w:tc>
        <w:tc>
          <w:tcPr>
            <w:tcW w:w="993" w:type="dxa"/>
            <w:vAlign w:val="center"/>
          </w:tcPr>
          <w:p w14:paraId="4029DFAD" w14:textId="59091D56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749</w:t>
            </w:r>
          </w:p>
        </w:tc>
      </w:tr>
      <w:tr w:rsidR="00CA79AD" w:rsidRPr="00F940ED" w14:paraId="1C5BD3EA" w14:textId="77777777" w:rsidTr="00BD41A0">
        <w:tc>
          <w:tcPr>
            <w:tcW w:w="3114" w:type="dxa"/>
            <w:shd w:val="clear" w:color="auto" w:fill="auto"/>
            <w:vAlign w:val="center"/>
          </w:tcPr>
          <w:p w14:paraId="625E368D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Depressio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35FAD11" w14:textId="6D7CDFD5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87F49F5" w14:textId="6AA3E6D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644FB3E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F675F0C" w14:textId="3FDF8284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3BB65448" w14:textId="7C9EE3F5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CCC30FC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08023CB" w14:textId="58A76D1D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8 (0.92, 1.06)</w:t>
            </w:r>
          </w:p>
        </w:tc>
        <w:tc>
          <w:tcPr>
            <w:tcW w:w="993" w:type="dxa"/>
            <w:vAlign w:val="center"/>
          </w:tcPr>
          <w:p w14:paraId="6EE9D9F7" w14:textId="4DB7486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629</w:t>
            </w:r>
          </w:p>
        </w:tc>
      </w:tr>
      <w:tr w:rsidR="00CA79AD" w:rsidRPr="00F940ED" w14:paraId="1BC5261F" w14:textId="77777777" w:rsidTr="00BD41A0">
        <w:tc>
          <w:tcPr>
            <w:tcW w:w="3114" w:type="dxa"/>
            <w:shd w:val="clear" w:color="auto" w:fill="auto"/>
            <w:vAlign w:val="center"/>
          </w:tcPr>
          <w:p w14:paraId="09DD832A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Anxie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1FD9CDB" w14:textId="2CDC891F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97732AF" w14:textId="23854620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CE03518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061CB89" w14:textId="228F489B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02CA1D51" w14:textId="6DE12C69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ED35809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E5202C" w14:textId="2A11E527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3 (0.96, 1.11)</w:t>
            </w:r>
          </w:p>
        </w:tc>
        <w:tc>
          <w:tcPr>
            <w:tcW w:w="993" w:type="dxa"/>
            <w:vAlign w:val="center"/>
          </w:tcPr>
          <w:p w14:paraId="6D100CBA" w14:textId="0B61814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411</w:t>
            </w:r>
          </w:p>
        </w:tc>
      </w:tr>
      <w:tr w:rsidR="00CA79AD" w:rsidRPr="00F940ED" w14:paraId="1CB53912" w14:textId="77777777" w:rsidTr="00BD41A0">
        <w:tc>
          <w:tcPr>
            <w:tcW w:w="3114" w:type="dxa"/>
            <w:shd w:val="clear" w:color="auto" w:fill="auto"/>
            <w:vAlign w:val="center"/>
          </w:tcPr>
          <w:p w14:paraId="75543220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Str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13DEAD" w14:textId="4AE007A0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7525FCD" w14:textId="0F91625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E3203DB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FCAADDD" w14:textId="769C1E52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1D7CF82A" w14:textId="5E44146B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E4926EB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766E009" w14:textId="78097640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8 (1.00, 1.17)</w:t>
            </w:r>
          </w:p>
        </w:tc>
        <w:tc>
          <w:tcPr>
            <w:tcW w:w="993" w:type="dxa"/>
            <w:vAlign w:val="center"/>
          </w:tcPr>
          <w:p w14:paraId="00AD8ADF" w14:textId="36A9E6F9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64</w:t>
            </w:r>
          </w:p>
        </w:tc>
      </w:tr>
      <w:tr w:rsidR="00CA79AD" w:rsidRPr="00F940ED" w14:paraId="1B1003D2" w14:textId="77777777" w:rsidTr="00BD41A0">
        <w:tc>
          <w:tcPr>
            <w:tcW w:w="3114" w:type="dxa"/>
            <w:tcBorders>
              <w:bottom w:val="nil"/>
            </w:tcBorders>
            <w:shd w:val="clear" w:color="auto" w:fill="auto"/>
            <w:vAlign w:val="center"/>
          </w:tcPr>
          <w:p w14:paraId="6F5B39E2" w14:textId="77777777" w:rsidR="00CA79AD" w:rsidRPr="00F940ED" w:rsidRDefault="00CA79AD" w:rsidP="00CA79AD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indsets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vAlign w:val="center"/>
          </w:tcPr>
          <w:p w14:paraId="19C89059" w14:textId="57765595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3E565E27" w14:textId="71BE14E2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1266E460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1053E110" w14:textId="74D0249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7CEDE066" w14:textId="70196968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4CC6B518" w14:textId="77777777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7E1E4649" w14:textId="4C3165A3" w:rsidR="00CA79AD" w:rsidRPr="00F940ED" w:rsidRDefault="00CA79AD" w:rsidP="00CA79AD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3 (0.50, 1.39)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6A7B664A" w14:textId="2F0EB84C" w:rsidR="00CA79AD" w:rsidRPr="00F940ED" w:rsidRDefault="00CA79AD" w:rsidP="00CA79AD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478</w:t>
            </w:r>
          </w:p>
        </w:tc>
      </w:tr>
      <w:tr w:rsidR="00361A5F" w:rsidRPr="00F940ED" w14:paraId="4D8BFDC0" w14:textId="77777777" w:rsidTr="00BD41A0"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06F4816" w14:textId="77777777" w:rsidR="00361A5F" w:rsidRPr="00F940ED" w:rsidRDefault="00361A5F" w:rsidP="00361A5F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Seeking help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82D41B1" w14:textId="2434278D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B3E0B00" w14:textId="7FDE130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7638E7D2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02267EB" w14:textId="19EDBAFC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42F942F7" w14:textId="502B274B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6F8AD818" w14:textId="77777777" w:rsidR="00361A5F" w:rsidRPr="00F940ED" w:rsidRDefault="00361A5F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C90FB31" w14:textId="1E14FA3B" w:rsidR="00361A5F" w:rsidRPr="00F940ED" w:rsidRDefault="00361A5F" w:rsidP="00361A5F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72 (0.34, 1.51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210164FD" w14:textId="75FF71C8" w:rsidR="00361A5F" w:rsidRPr="00F940ED" w:rsidRDefault="00CA79AD" w:rsidP="00361A5F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384</w:t>
            </w:r>
          </w:p>
        </w:tc>
      </w:tr>
    </w:tbl>
    <w:p w14:paraId="5430A646" w14:textId="46AEC03C" w:rsidR="00725E67" w:rsidRPr="00A467FD" w:rsidRDefault="00725E67" w:rsidP="00725E67">
      <w:pPr>
        <w:spacing w:before="0" w:after="0" w:line="240" w:lineRule="auto"/>
        <w:ind w:left="220" w:hangingChars="100" w:hanging="220"/>
      </w:pPr>
    </w:p>
    <w:p w14:paraId="70F930A5" w14:textId="00DED4A8" w:rsidR="00ED09E0" w:rsidRPr="00A467FD" w:rsidRDefault="00F940ED" w:rsidP="00F940ED">
      <w:pPr>
        <w:suppressAutoHyphens w:val="0"/>
        <w:spacing w:before="0" w:after="160" w:line="259" w:lineRule="auto"/>
        <w:rPr>
          <w:sz w:val="24"/>
          <w:szCs w:val="24"/>
        </w:rPr>
      </w:pPr>
      <w:r>
        <w:t>Su</w:t>
      </w:r>
      <w:r w:rsidR="00725E67" w:rsidRPr="00A467FD">
        <w:rPr>
          <w:b/>
          <w:bCs/>
          <w:sz w:val="24"/>
          <w:szCs w:val="24"/>
        </w:rPr>
        <w:t>pplementary Table 2c</w:t>
      </w:r>
      <w:r w:rsidR="00725E67" w:rsidRPr="00A467FD">
        <w:rPr>
          <w:sz w:val="24"/>
          <w:szCs w:val="24"/>
        </w:rPr>
        <w:t xml:space="preserve"> </w:t>
      </w:r>
      <w:r w:rsidR="00ED09E0" w:rsidRPr="00A467FD">
        <w:rPr>
          <w:sz w:val="24"/>
          <w:szCs w:val="24"/>
        </w:rPr>
        <w:t xml:space="preserve">Logistic regression on self-harm among all participants </w:t>
      </w:r>
    </w:p>
    <w:tbl>
      <w:tblPr>
        <w:tblW w:w="12328" w:type="dxa"/>
        <w:tblBorders>
          <w:top w:val="single" w:sz="4" w:space="0" w:color="auto"/>
          <w:bottom w:val="single" w:sz="4" w:space="0" w:color="auto"/>
        </w:tblBorders>
        <w:tblCellMar>
          <w:left w:w="45" w:type="dxa"/>
        </w:tblCellMar>
        <w:tblLook w:val="04A0" w:firstRow="1" w:lastRow="0" w:firstColumn="1" w:lastColumn="0" w:noHBand="0" w:noVBand="1"/>
      </w:tblPr>
      <w:tblGrid>
        <w:gridCol w:w="3114"/>
        <w:gridCol w:w="1984"/>
        <w:gridCol w:w="993"/>
        <w:gridCol w:w="173"/>
        <w:gridCol w:w="1953"/>
        <w:gridCol w:w="992"/>
        <w:gridCol w:w="173"/>
        <w:gridCol w:w="1953"/>
        <w:gridCol w:w="993"/>
      </w:tblGrid>
      <w:tr w:rsidR="00ED09E0" w:rsidRPr="00F940ED" w14:paraId="3420DC32" w14:textId="77777777" w:rsidTr="00626EF0">
        <w:trPr>
          <w:tblHeader/>
        </w:trPr>
        <w:tc>
          <w:tcPr>
            <w:tcW w:w="311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076865A2" w14:textId="77777777" w:rsidR="00ED09E0" w:rsidRPr="00F940ED" w:rsidRDefault="00ED09E0" w:rsidP="00626EF0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921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0FB1B2" w14:textId="0A69DFC1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Total (n=</w:t>
            </w:r>
            <w:r w:rsidR="00593B70" w:rsidRPr="00F940ED">
              <w:rPr>
                <w:sz w:val="20"/>
                <w:szCs w:val="20"/>
              </w:rPr>
              <w:t>1</w:t>
            </w:r>
            <w:r w:rsidR="0055080A">
              <w:rPr>
                <w:sz w:val="20"/>
                <w:szCs w:val="20"/>
              </w:rPr>
              <w:t>,</w:t>
            </w:r>
            <w:r w:rsidR="00593B70" w:rsidRPr="00F940ED">
              <w:rPr>
                <w:sz w:val="20"/>
                <w:szCs w:val="20"/>
              </w:rPr>
              <w:t>735</w:t>
            </w:r>
            <w:r w:rsidRPr="00F940ED">
              <w:rPr>
                <w:sz w:val="20"/>
                <w:szCs w:val="20"/>
              </w:rPr>
              <w:t>)</w:t>
            </w:r>
          </w:p>
        </w:tc>
      </w:tr>
      <w:tr w:rsidR="00ED09E0" w:rsidRPr="00F940ED" w14:paraId="35218896" w14:textId="77777777" w:rsidTr="00626EF0">
        <w:trPr>
          <w:tblHeader/>
        </w:trPr>
        <w:tc>
          <w:tcPr>
            <w:tcW w:w="311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6BAC3E88" w14:textId="77777777" w:rsidR="00ED09E0" w:rsidRPr="00F940ED" w:rsidRDefault="00ED09E0" w:rsidP="00626EF0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E7D57A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Crude model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5DF57CB7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BE58B1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odel 1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7A5D3A77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98E1F6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odel 2</w:t>
            </w:r>
          </w:p>
        </w:tc>
      </w:tr>
      <w:tr w:rsidR="00ED09E0" w:rsidRPr="00F940ED" w14:paraId="63438F56" w14:textId="77777777" w:rsidTr="00626EF0">
        <w:trPr>
          <w:tblHeader/>
        </w:trPr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281C3BF" w14:textId="77777777" w:rsidR="00ED09E0" w:rsidRPr="00F940ED" w:rsidRDefault="00ED09E0" w:rsidP="00626EF0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3F6DC0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621FCA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A6A5556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588C9F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179B6E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60B2CBE9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459AB6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74D15A0" w14:textId="77777777" w:rsidR="00ED09E0" w:rsidRPr="00F940ED" w:rsidRDefault="00ED09E0" w:rsidP="00626EF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i/>
                <w:iCs/>
                <w:sz w:val="20"/>
                <w:szCs w:val="20"/>
              </w:rPr>
              <w:t>P-value</w:t>
            </w:r>
          </w:p>
        </w:tc>
      </w:tr>
      <w:tr w:rsidR="00ED09E0" w:rsidRPr="00F940ED" w14:paraId="2972E7C9" w14:textId="77777777" w:rsidTr="00BD41A0"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</w:tcPr>
          <w:p w14:paraId="31DECBF5" w14:textId="77777777" w:rsidR="00ED09E0" w:rsidRPr="00F940ED" w:rsidRDefault="00ED09E0" w:rsidP="00626EF0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Social withdrawa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433731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6CA92DB0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314A9F71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D3781D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9B39DA4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0AB383C2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D26186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8F4266C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D09E0" w:rsidRPr="00F940ED" w14:paraId="4CE71300" w14:textId="77777777" w:rsidTr="00BD41A0">
        <w:tc>
          <w:tcPr>
            <w:tcW w:w="3114" w:type="dxa"/>
            <w:shd w:val="clear" w:color="auto" w:fill="auto"/>
          </w:tcPr>
          <w:p w14:paraId="3832C8BC" w14:textId="77777777" w:rsidR="00ED09E0" w:rsidRPr="00F940ED" w:rsidRDefault="00ED09E0" w:rsidP="00626EF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Y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F4BAF6A" w14:textId="7FCB3D39" w:rsidR="00ED09E0" w:rsidRPr="00F940ED" w:rsidRDefault="00D61A7E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97 (1.22, 3.19)</w:t>
            </w:r>
          </w:p>
        </w:tc>
        <w:tc>
          <w:tcPr>
            <w:tcW w:w="993" w:type="dxa"/>
            <w:vAlign w:val="center"/>
          </w:tcPr>
          <w:p w14:paraId="65952430" w14:textId="594F9C80" w:rsidR="00ED09E0" w:rsidRPr="00F940ED" w:rsidRDefault="00CD49EB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006</w:t>
            </w:r>
          </w:p>
        </w:tc>
        <w:tc>
          <w:tcPr>
            <w:tcW w:w="173" w:type="dxa"/>
            <w:vAlign w:val="center"/>
          </w:tcPr>
          <w:p w14:paraId="259A257F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59D4DBC" w14:textId="33CF7E66" w:rsidR="00ED09E0" w:rsidRPr="00F940ED" w:rsidRDefault="00D61A7E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2.00 (1.22, 3.29)</w:t>
            </w:r>
          </w:p>
        </w:tc>
        <w:tc>
          <w:tcPr>
            <w:tcW w:w="992" w:type="dxa"/>
            <w:vAlign w:val="center"/>
          </w:tcPr>
          <w:p w14:paraId="1EBBDB8C" w14:textId="2EA82AE4" w:rsidR="00ED09E0" w:rsidRPr="00F940ED" w:rsidRDefault="00CD49EB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006</w:t>
            </w:r>
          </w:p>
        </w:tc>
        <w:tc>
          <w:tcPr>
            <w:tcW w:w="173" w:type="dxa"/>
            <w:vAlign w:val="center"/>
          </w:tcPr>
          <w:p w14:paraId="27E250D1" w14:textId="77777777" w:rsidR="00ED09E0" w:rsidRPr="00F940ED" w:rsidRDefault="00ED09E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0433C4A" w14:textId="74CD0D2E" w:rsidR="00ED09E0" w:rsidRPr="00F940ED" w:rsidRDefault="00D61A7E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4 (0.48, 1.48)</w:t>
            </w:r>
          </w:p>
        </w:tc>
        <w:tc>
          <w:tcPr>
            <w:tcW w:w="993" w:type="dxa"/>
            <w:vAlign w:val="center"/>
          </w:tcPr>
          <w:p w14:paraId="1E6CBEF9" w14:textId="0F23ECB0" w:rsidR="00ED09E0" w:rsidRPr="00F940ED" w:rsidRDefault="00CD49EB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553</w:t>
            </w:r>
          </w:p>
        </w:tc>
      </w:tr>
      <w:tr w:rsidR="00BD41A0" w:rsidRPr="00F940ED" w14:paraId="77160CC2" w14:textId="77777777" w:rsidTr="00BD41A0">
        <w:tc>
          <w:tcPr>
            <w:tcW w:w="3114" w:type="dxa"/>
            <w:shd w:val="clear" w:color="auto" w:fill="auto"/>
          </w:tcPr>
          <w:p w14:paraId="57D0B7D9" w14:textId="77777777" w:rsidR="00BD41A0" w:rsidRPr="00F940ED" w:rsidRDefault="00BD41A0" w:rsidP="00BD41A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N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D29D94B" w14:textId="27C45D19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49820DCD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D585F8B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2562AD1" w14:textId="333450C3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1EB56D2B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129CAE9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B5A20A4" w14:textId="790B2A05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3BA2FECF" w14:textId="77777777" w:rsidR="00BD41A0" w:rsidRPr="00F940ED" w:rsidRDefault="00BD41A0" w:rsidP="00BD41A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45D74" w:rsidRPr="00F940ED" w14:paraId="6B03F00E" w14:textId="77777777" w:rsidTr="00BD41A0">
        <w:tc>
          <w:tcPr>
            <w:tcW w:w="3114" w:type="dxa"/>
            <w:shd w:val="clear" w:color="auto" w:fill="auto"/>
          </w:tcPr>
          <w:p w14:paraId="23F46C35" w14:textId="77777777" w:rsidR="00D45D74" w:rsidRPr="00F940ED" w:rsidRDefault="00D45D74" w:rsidP="00D45D74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Type of home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E7FF4C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93A02D7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18BD23D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C0D49B8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4D216B3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ABD9870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68DB822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5DDDA13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45D74" w:rsidRPr="00F940ED" w14:paraId="4DD2DC7E" w14:textId="77777777" w:rsidTr="00BD41A0">
        <w:tc>
          <w:tcPr>
            <w:tcW w:w="3114" w:type="dxa"/>
            <w:shd w:val="clear" w:color="auto" w:fill="auto"/>
          </w:tcPr>
          <w:p w14:paraId="111D2B2C" w14:textId="77777777" w:rsidR="00D45D74" w:rsidRPr="00F940ED" w:rsidRDefault="00D45D74" w:rsidP="00D45D74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C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0DE19F" w14:textId="7BBED409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A9551CC" w14:textId="62D969C2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D6FF26D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AB407FB" w14:textId="0C77243E" w:rsidR="00D45D74" w:rsidRPr="00F940ED" w:rsidRDefault="00B91B9E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27A2ED7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07DD54A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66C3B8B" w14:textId="53C01A6F" w:rsidR="00D45D74" w:rsidRPr="00F940ED" w:rsidRDefault="00B91B9E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1351E28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D49EB" w:rsidRPr="00F940ED" w14:paraId="52D15145" w14:textId="77777777" w:rsidTr="00BD41A0">
        <w:tc>
          <w:tcPr>
            <w:tcW w:w="3114" w:type="dxa"/>
            <w:shd w:val="clear" w:color="auto" w:fill="auto"/>
          </w:tcPr>
          <w:p w14:paraId="2D61A032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4B7083" w14:textId="49BB277E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A281CF9" w14:textId="2BE6FBD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FEC2598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16B0757" w14:textId="5C6187C7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1 (0.56, 1.18)</w:t>
            </w:r>
          </w:p>
        </w:tc>
        <w:tc>
          <w:tcPr>
            <w:tcW w:w="992" w:type="dxa"/>
            <w:vAlign w:val="center"/>
          </w:tcPr>
          <w:p w14:paraId="62058D9D" w14:textId="6412A7D4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79</w:t>
            </w:r>
          </w:p>
        </w:tc>
        <w:tc>
          <w:tcPr>
            <w:tcW w:w="173" w:type="dxa"/>
            <w:vAlign w:val="center"/>
          </w:tcPr>
          <w:p w14:paraId="0A16A74A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21C80E6" w14:textId="6E60EAD8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0 (0.54, 1.19)</w:t>
            </w:r>
          </w:p>
        </w:tc>
        <w:tc>
          <w:tcPr>
            <w:tcW w:w="993" w:type="dxa"/>
            <w:vAlign w:val="center"/>
          </w:tcPr>
          <w:p w14:paraId="3A89C82E" w14:textId="76DEE0E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69</w:t>
            </w:r>
          </w:p>
        </w:tc>
      </w:tr>
      <w:tr w:rsidR="00CD49EB" w:rsidRPr="00F940ED" w14:paraId="4973DCC1" w14:textId="77777777" w:rsidTr="00BD41A0">
        <w:tc>
          <w:tcPr>
            <w:tcW w:w="3114" w:type="dxa"/>
            <w:shd w:val="clear" w:color="auto" w:fill="auto"/>
          </w:tcPr>
          <w:p w14:paraId="4327A5A0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Vill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309B1A1" w14:textId="5757621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5F06AC6" w14:textId="4E5B963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33CD603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FEB381B" w14:textId="20708FF0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6 (0.44, 0.97)</w:t>
            </w:r>
          </w:p>
        </w:tc>
        <w:tc>
          <w:tcPr>
            <w:tcW w:w="992" w:type="dxa"/>
            <w:vAlign w:val="center"/>
          </w:tcPr>
          <w:p w14:paraId="7DD4704C" w14:textId="3ABD6F05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73" w:type="dxa"/>
            <w:vAlign w:val="center"/>
          </w:tcPr>
          <w:p w14:paraId="59E503A0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1C9003E" w14:textId="171E44F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1 (0.40, 0.92)</w:t>
            </w:r>
          </w:p>
        </w:tc>
        <w:tc>
          <w:tcPr>
            <w:tcW w:w="993" w:type="dxa"/>
            <w:vAlign w:val="center"/>
          </w:tcPr>
          <w:p w14:paraId="571B32AC" w14:textId="5F66457F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19</w:t>
            </w:r>
          </w:p>
        </w:tc>
      </w:tr>
      <w:tr w:rsidR="00D45D74" w:rsidRPr="00F940ED" w14:paraId="4123AE34" w14:textId="77777777" w:rsidTr="00BD41A0">
        <w:tc>
          <w:tcPr>
            <w:tcW w:w="3114" w:type="dxa"/>
            <w:shd w:val="clear" w:color="auto" w:fill="auto"/>
          </w:tcPr>
          <w:p w14:paraId="7CE8C402" w14:textId="77777777" w:rsidR="00D45D74" w:rsidRPr="00F940ED" w:rsidRDefault="00D45D74" w:rsidP="00D45D74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Time of sta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B47026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D3F192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8B5B61A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E17ECB7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6E1308C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81065AB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8191FD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6E8842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45D74" w:rsidRPr="00F940ED" w14:paraId="63D9334F" w14:textId="77777777" w:rsidTr="00BD41A0">
        <w:tc>
          <w:tcPr>
            <w:tcW w:w="3114" w:type="dxa"/>
            <w:shd w:val="clear" w:color="auto" w:fill="auto"/>
          </w:tcPr>
          <w:p w14:paraId="10DEE466" w14:textId="77777777" w:rsidR="00D45D74" w:rsidRPr="00F940ED" w:rsidRDefault="00D45D74" w:rsidP="00D45D74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≤ 12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1ECD8EC" w14:textId="2A9E0E0D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64AB499" w14:textId="0C8DD54E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AFF0368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432A4F8" w14:textId="526819B6" w:rsidR="00D45D74" w:rsidRPr="00F940ED" w:rsidRDefault="00B91B9E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5EF7F0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FEA286F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51DF6D4" w14:textId="22CBC9F6" w:rsidR="00D45D74" w:rsidRPr="00F940ED" w:rsidRDefault="00B91B9E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0992E7F4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D49EB" w:rsidRPr="00F940ED" w14:paraId="3FE2D364" w14:textId="77777777" w:rsidTr="00BD41A0">
        <w:tc>
          <w:tcPr>
            <w:tcW w:w="3114" w:type="dxa"/>
            <w:shd w:val="clear" w:color="auto" w:fill="auto"/>
          </w:tcPr>
          <w:p w14:paraId="1E925C55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13-24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FECDB4E" w14:textId="383CB6E0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CA6228A" w14:textId="0C40894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C87F4DB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6C93E9D" w14:textId="20BBD126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7 (0.57, 2.02)</w:t>
            </w:r>
          </w:p>
        </w:tc>
        <w:tc>
          <w:tcPr>
            <w:tcW w:w="992" w:type="dxa"/>
            <w:vAlign w:val="center"/>
          </w:tcPr>
          <w:p w14:paraId="3173EAB2" w14:textId="3D215D0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838</w:t>
            </w:r>
          </w:p>
        </w:tc>
        <w:tc>
          <w:tcPr>
            <w:tcW w:w="173" w:type="dxa"/>
            <w:vAlign w:val="center"/>
          </w:tcPr>
          <w:p w14:paraId="46FF8A73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46F4B2C" w14:textId="049F4440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18 (0.60, 2.31)</w:t>
            </w:r>
          </w:p>
        </w:tc>
        <w:tc>
          <w:tcPr>
            <w:tcW w:w="993" w:type="dxa"/>
            <w:vAlign w:val="center"/>
          </w:tcPr>
          <w:p w14:paraId="4CA3B851" w14:textId="2243444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631</w:t>
            </w:r>
          </w:p>
        </w:tc>
      </w:tr>
      <w:tr w:rsidR="00CD49EB" w:rsidRPr="00F940ED" w14:paraId="5A452463" w14:textId="77777777" w:rsidTr="00BD41A0">
        <w:tc>
          <w:tcPr>
            <w:tcW w:w="3114" w:type="dxa"/>
            <w:shd w:val="clear" w:color="auto" w:fill="auto"/>
          </w:tcPr>
          <w:p w14:paraId="7BD4869B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25-36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3CDC00" w14:textId="22DFB48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0D0B0DB" w14:textId="7B1D4DF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11DBEFE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D34CC72" w14:textId="605371E6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5 (0.45, 1.61)</w:t>
            </w:r>
          </w:p>
        </w:tc>
        <w:tc>
          <w:tcPr>
            <w:tcW w:w="992" w:type="dxa"/>
            <w:vAlign w:val="center"/>
          </w:tcPr>
          <w:p w14:paraId="2D9417C4" w14:textId="43FA037F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626</w:t>
            </w:r>
          </w:p>
        </w:tc>
        <w:tc>
          <w:tcPr>
            <w:tcW w:w="173" w:type="dxa"/>
            <w:vAlign w:val="center"/>
          </w:tcPr>
          <w:p w14:paraId="256098B1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5CE73A7" w14:textId="6D09FDD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3 (0.47, 1.81)</w:t>
            </w:r>
          </w:p>
        </w:tc>
        <w:tc>
          <w:tcPr>
            <w:tcW w:w="993" w:type="dxa"/>
            <w:vAlign w:val="center"/>
          </w:tcPr>
          <w:p w14:paraId="5C378DBB" w14:textId="099FEA4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820</w:t>
            </w:r>
          </w:p>
        </w:tc>
      </w:tr>
      <w:tr w:rsidR="00CD49EB" w:rsidRPr="00F940ED" w14:paraId="752549FF" w14:textId="77777777" w:rsidTr="00BD41A0">
        <w:tc>
          <w:tcPr>
            <w:tcW w:w="3114" w:type="dxa"/>
            <w:shd w:val="clear" w:color="auto" w:fill="auto"/>
          </w:tcPr>
          <w:p w14:paraId="2991C18F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≥ 37</w:t>
            </w:r>
            <w:r w:rsidRPr="00F940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BB4B63" w14:textId="2E4431E1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747F6E5" w14:textId="093A4D0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ED7988B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003CECF" w14:textId="7C456F40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79 (0.48, 1.28)</w:t>
            </w:r>
          </w:p>
        </w:tc>
        <w:tc>
          <w:tcPr>
            <w:tcW w:w="992" w:type="dxa"/>
            <w:vAlign w:val="center"/>
          </w:tcPr>
          <w:p w14:paraId="4D21AB86" w14:textId="6964FCF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173" w:type="dxa"/>
            <w:vAlign w:val="center"/>
          </w:tcPr>
          <w:p w14:paraId="1FBE02BB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77B8B9C" w14:textId="335B78C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6 (0.51, 1.43)</w:t>
            </w:r>
          </w:p>
        </w:tc>
        <w:tc>
          <w:tcPr>
            <w:tcW w:w="993" w:type="dxa"/>
            <w:vAlign w:val="center"/>
          </w:tcPr>
          <w:p w14:paraId="39A7CB0B" w14:textId="56EAA6D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560</w:t>
            </w:r>
          </w:p>
        </w:tc>
      </w:tr>
      <w:tr w:rsidR="00D45D74" w:rsidRPr="00F940ED" w14:paraId="3E45294E" w14:textId="77777777" w:rsidTr="00BD41A0">
        <w:tc>
          <w:tcPr>
            <w:tcW w:w="3114" w:type="dxa"/>
            <w:shd w:val="clear" w:color="auto" w:fill="auto"/>
          </w:tcPr>
          <w:p w14:paraId="3294B625" w14:textId="77777777" w:rsidR="00D45D74" w:rsidRPr="00F940ED" w:rsidRDefault="00D45D74" w:rsidP="00D45D74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Majo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E1C82AF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6CE33DC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FA87947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D418A75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6699966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C2EB14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654A93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8ED9A4C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45D74" w:rsidRPr="00F940ED" w14:paraId="6F66F0BA" w14:textId="77777777" w:rsidTr="00BD41A0">
        <w:tc>
          <w:tcPr>
            <w:tcW w:w="3114" w:type="dxa"/>
            <w:shd w:val="clear" w:color="auto" w:fill="auto"/>
          </w:tcPr>
          <w:p w14:paraId="7E4E6B0D" w14:textId="77777777" w:rsidR="00D45D74" w:rsidRPr="00F940ED" w:rsidRDefault="00D45D74" w:rsidP="00D45D74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Ar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16DCA22" w14:textId="1CAA83B4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BF0504C" w14:textId="548B48A9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D453433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2F05209" w14:textId="182D2084" w:rsidR="00D45D74" w:rsidRPr="00F940ED" w:rsidRDefault="00B91B9E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5887DE03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F5D0284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E36623C" w14:textId="77AF74CC" w:rsidR="00D45D74" w:rsidRPr="00F940ED" w:rsidRDefault="00B91B9E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763815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45D74" w:rsidRPr="00F940ED" w14:paraId="59EF938A" w14:textId="77777777" w:rsidTr="00BD41A0">
        <w:tc>
          <w:tcPr>
            <w:tcW w:w="3114" w:type="dxa"/>
            <w:shd w:val="clear" w:color="auto" w:fill="auto"/>
          </w:tcPr>
          <w:p w14:paraId="5B2DF9E4" w14:textId="77777777" w:rsidR="00D45D74" w:rsidRPr="00F940ED" w:rsidRDefault="00D45D74" w:rsidP="00D45D74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rFonts w:eastAsia="Arial Unicode MS"/>
                <w:sz w:val="20"/>
                <w:szCs w:val="20"/>
              </w:rPr>
              <w:t>Sc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D89671" w14:textId="7E6F650A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9103522" w14:textId="1284352F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DD32927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8DE81CD" w14:textId="713A4CA5" w:rsidR="00D45D74" w:rsidRPr="00F940ED" w:rsidRDefault="00D45D74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79 (0.56, 1.11)</w:t>
            </w:r>
          </w:p>
        </w:tc>
        <w:tc>
          <w:tcPr>
            <w:tcW w:w="992" w:type="dxa"/>
            <w:vAlign w:val="center"/>
          </w:tcPr>
          <w:p w14:paraId="0B267E00" w14:textId="1CFFABF2" w:rsidR="00D45D74" w:rsidRPr="00F940ED" w:rsidRDefault="00CD49EB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178</w:t>
            </w:r>
          </w:p>
        </w:tc>
        <w:tc>
          <w:tcPr>
            <w:tcW w:w="173" w:type="dxa"/>
            <w:vAlign w:val="center"/>
          </w:tcPr>
          <w:p w14:paraId="5EBC8876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1CBF522" w14:textId="4A20828A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3 (0.65, 1.34)</w:t>
            </w:r>
          </w:p>
        </w:tc>
        <w:tc>
          <w:tcPr>
            <w:tcW w:w="993" w:type="dxa"/>
            <w:vAlign w:val="center"/>
          </w:tcPr>
          <w:p w14:paraId="0887B9CD" w14:textId="53CE23E8" w:rsidR="00D45D74" w:rsidRPr="00F940ED" w:rsidRDefault="00CD49EB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95</w:t>
            </w:r>
          </w:p>
        </w:tc>
      </w:tr>
      <w:tr w:rsidR="00D45D74" w:rsidRPr="00F940ED" w14:paraId="350BA1A0" w14:textId="77777777" w:rsidTr="00BD41A0">
        <w:tc>
          <w:tcPr>
            <w:tcW w:w="3114" w:type="dxa"/>
            <w:shd w:val="clear" w:color="auto" w:fill="auto"/>
          </w:tcPr>
          <w:p w14:paraId="56FBEA17" w14:textId="77777777" w:rsidR="00D45D74" w:rsidRPr="00F940ED" w:rsidRDefault="00D45D74" w:rsidP="00D45D74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of stud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9506487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C2D3F4C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EE21F8D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3E12F01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0D4F77A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526F369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254F929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0E75098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45D74" w:rsidRPr="00F940ED" w14:paraId="4E7CCAB4" w14:textId="77777777" w:rsidTr="00BD41A0">
        <w:tc>
          <w:tcPr>
            <w:tcW w:w="3114" w:type="dxa"/>
            <w:shd w:val="clear" w:color="auto" w:fill="auto"/>
          </w:tcPr>
          <w:p w14:paraId="1A4438C4" w14:textId="77777777" w:rsidR="00D45D74" w:rsidRPr="00F940ED" w:rsidRDefault="00D45D74" w:rsidP="00D45D74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6426F2D" w14:textId="74F90BFC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DAFDF1F" w14:textId="114DC06E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F0F96E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41E0D3D" w14:textId="7E6F3346" w:rsidR="00D45D74" w:rsidRPr="00F940ED" w:rsidRDefault="00B91B9E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3FEEC2C3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5B2985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F8C2CB5" w14:textId="578E0AEA" w:rsidR="00D45D74" w:rsidRPr="00F940ED" w:rsidRDefault="00B91B9E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F9BFE6F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D49EB" w:rsidRPr="00F940ED" w14:paraId="61C646B3" w14:textId="77777777" w:rsidTr="00BD41A0">
        <w:tc>
          <w:tcPr>
            <w:tcW w:w="3114" w:type="dxa"/>
            <w:shd w:val="clear" w:color="auto" w:fill="auto"/>
          </w:tcPr>
          <w:p w14:paraId="24794843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tw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BD60941" w14:textId="6EDBF56E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D2DF76D" w14:textId="07636304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779F142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C293098" w14:textId="36B4B638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3 (0.52, 1.64)</w:t>
            </w:r>
          </w:p>
        </w:tc>
        <w:tc>
          <w:tcPr>
            <w:tcW w:w="992" w:type="dxa"/>
            <w:vAlign w:val="center"/>
          </w:tcPr>
          <w:p w14:paraId="2339F2DD" w14:textId="35F1D69E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793</w:t>
            </w:r>
          </w:p>
        </w:tc>
        <w:tc>
          <w:tcPr>
            <w:tcW w:w="173" w:type="dxa"/>
            <w:vAlign w:val="center"/>
          </w:tcPr>
          <w:p w14:paraId="0126D23E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95C52B7" w14:textId="24E6DCB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7 (0.37, 1.21)</w:t>
            </w:r>
          </w:p>
        </w:tc>
        <w:tc>
          <w:tcPr>
            <w:tcW w:w="993" w:type="dxa"/>
            <w:vAlign w:val="center"/>
          </w:tcPr>
          <w:p w14:paraId="75DE072D" w14:textId="3F36B67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82</w:t>
            </w:r>
          </w:p>
        </w:tc>
      </w:tr>
      <w:tr w:rsidR="00CD49EB" w:rsidRPr="00F940ED" w14:paraId="7E5DBA6D" w14:textId="77777777" w:rsidTr="00BD41A0">
        <w:tc>
          <w:tcPr>
            <w:tcW w:w="3114" w:type="dxa"/>
            <w:shd w:val="clear" w:color="auto" w:fill="auto"/>
          </w:tcPr>
          <w:p w14:paraId="0E933CE3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thre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938D9B" w14:textId="0ADA5338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4AC558A" w14:textId="74B738BF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25A6DFD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23A8178" w14:textId="4DBF626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21 (0.70, 2.09)</w:t>
            </w:r>
          </w:p>
        </w:tc>
        <w:tc>
          <w:tcPr>
            <w:tcW w:w="992" w:type="dxa"/>
            <w:vAlign w:val="center"/>
          </w:tcPr>
          <w:p w14:paraId="69858420" w14:textId="19C3304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497</w:t>
            </w:r>
          </w:p>
        </w:tc>
        <w:tc>
          <w:tcPr>
            <w:tcW w:w="173" w:type="dxa"/>
            <w:vAlign w:val="center"/>
          </w:tcPr>
          <w:p w14:paraId="422AADEB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A5EF898" w14:textId="47AEB54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4 (0.52, 1.68)</w:t>
            </w:r>
          </w:p>
        </w:tc>
        <w:tc>
          <w:tcPr>
            <w:tcW w:w="993" w:type="dxa"/>
            <w:vAlign w:val="center"/>
          </w:tcPr>
          <w:p w14:paraId="2873D276" w14:textId="31038A1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832</w:t>
            </w:r>
          </w:p>
        </w:tc>
      </w:tr>
      <w:tr w:rsidR="00CD49EB" w:rsidRPr="00F940ED" w14:paraId="187A18C3" w14:textId="77777777" w:rsidTr="00BD41A0">
        <w:tc>
          <w:tcPr>
            <w:tcW w:w="3114" w:type="dxa"/>
            <w:shd w:val="clear" w:color="auto" w:fill="auto"/>
          </w:tcPr>
          <w:p w14:paraId="6CC5E553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Year fo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EFB998F" w14:textId="3408FA70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53EFF42" w14:textId="577C68B0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CD347A4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0702F0D" w14:textId="422EDE0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84 (0.96, 3.51)</w:t>
            </w:r>
          </w:p>
        </w:tc>
        <w:tc>
          <w:tcPr>
            <w:tcW w:w="992" w:type="dxa"/>
            <w:vAlign w:val="center"/>
          </w:tcPr>
          <w:p w14:paraId="2AC9E2B6" w14:textId="701F2B0A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173" w:type="dxa"/>
            <w:vAlign w:val="center"/>
          </w:tcPr>
          <w:p w14:paraId="1E0B238E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5FC459" w14:textId="146DE36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69 (0.86, 3.34)</w:t>
            </w:r>
          </w:p>
        </w:tc>
        <w:tc>
          <w:tcPr>
            <w:tcW w:w="993" w:type="dxa"/>
            <w:vAlign w:val="center"/>
          </w:tcPr>
          <w:p w14:paraId="70FC41ED" w14:textId="6FD656E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29</w:t>
            </w:r>
          </w:p>
        </w:tc>
      </w:tr>
      <w:tr w:rsidR="00D45D74" w:rsidRPr="00F940ED" w14:paraId="4F21F459" w14:textId="77777777" w:rsidTr="00BD41A0">
        <w:tc>
          <w:tcPr>
            <w:tcW w:w="3114" w:type="dxa"/>
            <w:shd w:val="clear" w:color="auto" w:fill="auto"/>
            <w:vAlign w:val="center"/>
          </w:tcPr>
          <w:p w14:paraId="1F14A777" w14:textId="77777777" w:rsidR="00D45D74" w:rsidRPr="00F940ED" w:rsidRDefault="00D45D74" w:rsidP="00D45D74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rade Point Aver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6943AA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F55BCE1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573BE1C6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514132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2" w:type="dxa"/>
            <w:vAlign w:val="center"/>
          </w:tcPr>
          <w:p w14:paraId="5B3EF3F4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1921BAD9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E09DD31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3" w:type="dxa"/>
            <w:vAlign w:val="center"/>
          </w:tcPr>
          <w:p w14:paraId="1B7769C9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</w:tr>
      <w:tr w:rsidR="00D45D74" w:rsidRPr="00F940ED" w14:paraId="5D7AC0AB" w14:textId="77777777" w:rsidTr="00BD41A0">
        <w:tc>
          <w:tcPr>
            <w:tcW w:w="3114" w:type="dxa"/>
            <w:shd w:val="clear" w:color="auto" w:fill="auto"/>
            <w:vAlign w:val="center"/>
          </w:tcPr>
          <w:p w14:paraId="64A7DA3D" w14:textId="77777777" w:rsidR="00D45D74" w:rsidRPr="00F940ED" w:rsidRDefault="00D45D74" w:rsidP="00D45D74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&lt; 2.5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C432F" w14:textId="5AC90526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25A2090" w14:textId="6CD75B25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6A020E2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81A5F83" w14:textId="2B8F431E" w:rsidR="00D45D74" w:rsidRPr="00F940ED" w:rsidRDefault="00B91B9E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16CEDD2A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9074D0E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823DFC9" w14:textId="73E9ABD6" w:rsidR="00D45D74" w:rsidRPr="00F940ED" w:rsidRDefault="00B91B9E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34D09B9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CD49EB" w:rsidRPr="00F940ED" w14:paraId="70E68094" w14:textId="77777777" w:rsidTr="00BD41A0">
        <w:tc>
          <w:tcPr>
            <w:tcW w:w="3114" w:type="dxa"/>
            <w:shd w:val="clear" w:color="auto" w:fill="auto"/>
            <w:vAlign w:val="center"/>
          </w:tcPr>
          <w:p w14:paraId="493E3E61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2.50-2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EBFC68" w14:textId="1CD07A34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F3F1492" w14:textId="04ECD5C4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205095E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6453D4E" w14:textId="1B69C15A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74 (0.42, 1.30)</w:t>
            </w:r>
          </w:p>
        </w:tc>
        <w:tc>
          <w:tcPr>
            <w:tcW w:w="992" w:type="dxa"/>
            <w:vAlign w:val="center"/>
          </w:tcPr>
          <w:p w14:paraId="694DB160" w14:textId="5E0C0FF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95</w:t>
            </w:r>
          </w:p>
        </w:tc>
        <w:tc>
          <w:tcPr>
            <w:tcW w:w="173" w:type="dxa"/>
            <w:vAlign w:val="center"/>
          </w:tcPr>
          <w:p w14:paraId="649A9A1F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A1786D5" w14:textId="2A8DE9A4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77 (0.43, 1.40)</w:t>
            </w:r>
          </w:p>
        </w:tc>
        <w:tc>
          <w:tcPr>
            <w:tcW w:w="993" w:type="dxa"/>
            <w:vAlign w:val="center"/>
          </w:tcPr>
          <w:p w14:paraId="139C5E9E" w14:textId="4DC013D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398</w:t>
            </w:r>
          </w:p>
        </w:tc>
      </w:tr>
      <w:tr w:rsidR="00CD49EB" w:rsidRPr="00F940ED" w14:paraId="7F8DA460" w14:textId="77777777" w:rsidTr="00BD41A0">
        <w:tc>
          <w:tcPr>
            <w:tcW w:w="3114" w:type="dxa"/>
            <w:shd w:val="clear" w:color="auto" w:fill="auto"/>
            <w:vAlign w:val="center"/>
          </w:tcPr>
          <w:p w14:paraId="55DF9BE9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3.00-3.4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E6D1414" w14:textId="0CD16E8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9A84CAF" w14:textId="598954CE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892B483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F23BE62" w14:textId="432B4DB2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74 (0.43, 1.29)</w:t>
            </w:r>
          </w:p>
        </w:tc>
        <w:tc>
          <w:tcPr>
            <w:tcW w:w="992" w:type="dxa"/>
            <w:vAlign w:val="center"/>
          </w:tcPr>
          <w:p w14:paraId="194BA9AB" w14:textId="0FCE052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173" w:type="dxa"/>
            <w:vAlign w:val="center"/>
          </w:tcPr>
          <w:p w14:paraId="06B8C68A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9A53F32" w14:textId="2148F2A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3 (0.46, 1.48)</w:t>
            </w:r>
          </w:p>
        </w:tc>
        <w:tc>
          <w:tcPr>
            <w:tcW w:w="993" w:type="dxa"/>
            <w:vAlign w:val="center"/>
          </w:tcPr>
          <w:p w14:paraId="537661AA" w14:textId="5CC6CD5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523</w:t>
            </w:r>
          </w:p>
        </w:tc>
      </w:tr>
      <w:tr w:rsidR="00CD49EB" w:rsidRPr="00F940ED" w14:paraId="308A16BB" w14:textId="77777777" w:rsidTr="00BD41A0">
        <w:tc>
          <w:tcPr>
            <w:tcW w:w="3114" w:type="dxa"/>
            <w:shd w:val="clear" w:color="auto" w:fill="auto"/>
            <w:vAlign w:val="center"/>
          </w:tcPr>
          <w:p w14:paraId="77E7ED1C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3.50-3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803D4A" w14:textId="04874C0A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DBC0BF0" w14:textId="557CD00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222B7AD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8ED383F" w14:textId="6F5081C0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63 (0.35, 1.14)</w:t>
            </w:r>
          </w:p>
        </w:tc>
        <w:tc>
          <w:tcPr>
            <w:tcW w:w="992" w:type="dxa"/>
            <w:vAlign w:val="center"/>
          </w:tcPr>
          <w:p w14:paraId="2F939EE8" w14:textId="6DA84B08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173" w:type="dxa"/>
            <w:vAlign w:val="center"/>
          </w:tcPr>
          <w:p w14:paraId="4D43F1D6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2A18A7D" w14:textId="06919B6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5 (0.45, 1.59)</w:t>
            </w:r>
          </w:p>
        </w:tc>
        <w:tc>
          <w:tcPr>
            <w:tcW w:w="993" w:type="dxa"/>
            <w:vAlign w:val="center"/>
          </w:tcPr>
          <w:p w14:paraId="4A4ABEE4" w14:textId="51C15EF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602</w:t>
            </w:r>
          </w:p>
        </w:tc>
      </w:tr>
      <w:tr w:rsidR="00CD49EB" w:rsidRPr="00F940ED" w14:paraId="7412A5AC" w14:textId="77777777" w:rsidTr="00BD41A0">
        <w:tc>
          <w:tcPr>
            <w:tcW w:w="3114" w:type="dxa"/>
            <w:shd w:val="clear" w:color="auto" w:fill="auto"/>
            <w:vAlign w:val="center"/>
          </w:tcPr>
          <w:p w14:paraId="3C96DEF9" w14:textId="77777777" w:rsidR="00CD49EB" w:rsidRPr="00F940ED" w:rsidRDefault="00CD49EB" w:rsidP="00CD49EB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GPA ≥ 4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2F4C489" w14:textId="3044B54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3247997" w14:textId="56EBCC8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95943B7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087943F" w14:textId="194EB6D8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31 (0.12, 0.83)</w:t>
            </w:r>
          </w:p>
        </w:tc>
        <w:tc>
          <w:tcPr>
            <w:tcW w:w="992" w:type="dxa"/>
            <w:vAlign w:val="center"/>
          </w:tcPr>
          <w:p w14:paraId="4C4F261A" w14:textId="6C537601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173" w:type="dxa"/>
            <w:vAlign w:val="center"/>
          </w:tcPr>
          <w:p w14:paraId="13759EE5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25D7CCD" w14:textId="1B02A03F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42 (0.15, 1.15)</w:t>
            </w:r>
          </w:p>
        </w:tc>
        <w:tc>
          <w:tcPr>
            <w:tcW w:w="993" w:type="dxa"/>
            <w:vAlign w:val="center"/>
          </w:tcPr>
          <w:p w14:paraId="7789947E" w14:textId="026454EA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90</w:t>
            </w:r>
          </w:p>
        </w:tc>
      </w:tr>
      <w:tr w:rsidR="00CD49EB" w:rsidRPr="00F940ED" w14:paraId="6A3DCE67" w14:textId="77777777" w:rsidTr="00BD41A0">
        <w:tc>
          <w:tcPr>
            <w:tcW w:w="3114" w:type="dxa"/>
            <w:shd w:val="clear" w:color="auto" w:fill="auto"/>
            <w:vAlign w:val="center"/>
          </w:tcPr>
          <w:p w14:paraId="0A6ABA17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Hop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B71A88C" w14:textId="2F12E995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25BD270" w14:textId="0397C0F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7A4C26A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6C35166" w14:textId="3285A9F9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7E167750" w14:textId="4CD672E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EEC4048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86AECB1" w14:textId="33D8AA6B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12 (0.92, 1.37)</w:t>
            </w:r>
          </w:p>
        </w:tc>
        <w:tc>
          <w:tcPr>
            <w:tcW w:w="993" w:type="dxa"/>
            <w:vAlign w:val="center"/>
          </w:tcPr>
          <w:p w14:paraId="0906F04F" w14:textId="699E8345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253</w:t>
            </w:r>
          </w:p>
        </w:tc>
      </w:tr>
      <w:tr w:rsidR="00CD49EB" w:rsidRPr="00F940ED" w14:paraId="158D3DF4" w14:textId="77777777" w:rsidTr="00BD41A0">
        <w:tc>
          <w:tcPr>
            <w:tcW w:w="3114" w:type="dxa"/>
            <w:shd w:val="clear" w:color="auto" w:fill="auto"/>
            <w:vAlign w:val="center"/>
          </w:tcPr>
          <w:p w14:paraId="60243F1A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Flourishi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95A1AF" w14:textId="6FD364C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C689D3A" w14:textId="1BCF03D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4648E11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0AAED67" w14:textId="5A02B94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18627059" w14:textId="358B66F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37CB757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2923024" w14:textId="2AC9CABE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6 (0.93, 0.99)</w:t>
            </w:r>
          </w:p>
        </w:tc>
        <w:tc>
          <w:tcPr>
            <w:tcW w:w="993" w:type="dxa"/>
            <w:vAlign w:val="center"/>
          </w:tcPr>
          <w:p w14:paraId="2D4D9D03" w14:textId="011ECD9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21</w:t>
            </w:r>
          </w:p>
        </w:tc>
      </w:tr>
      <w:tr w:rsidR="00CD49EB" w:rsidRPr="00F940ED" w14:paraId="069981C5" w14:textId="77777777" w:rsidTr="00BD41A0">
        <w:tc>
          <w:tcPr>
            <w:tcW w:w="3114" w:type="dxa"/>
            <w:shd w:val="clear" w:color="auto" w:fill="auto"/>
            <w:vAlign w:val="center"/>
          </w:tcPr>
          <w:p w14:paraId="668E8684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Purpose in lif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CB5DBC" w14:textId="6FD2E9DA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8D7985E" w14:textId="09624A7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1FD01EC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23FA847" w14:textId="3FFAAB3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0F279B11" w14:textId="0E8806E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D74849C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A103FAB" w14:textId="3DF175E0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99 (0.93, 1.05)</w:t>
            </w:r>
          </w:p>
        </w:tc>
        <w:tc>
          <w:tcPr>
            <w:tcW w:w="993" w:type="dxa"/>
            <w:vAlign w:val="center"/>
          </w:tcPr>
          <w:p w14:paraId="5C676BA5" w14:textId="0B4CEE06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666</w:t>
            </w:r>
          </w:p>
        </w:tc>
      </w:tr>
      <w:tr w:rsidR="00CD49EB" w:rsidRPr="00F940ED" w14:paraId="52589CDF" w14:textId="77777777" w:rsidTr="00BD41A0">
        <w:tc>
          <w:tcPr>
            <w:tcW w:w="3114" w:type="dxa"/>
            <w:shd w:val="clear" w:color="auto" w:fill="auto"/>
            <w:vAlign w:val="center"/>
          </w:tcPr>
          <w:p w14:paraId="4A141A76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Depressio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0480E0B" w14:textId="1AD014F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74F620F" w14:textId="3BC04D99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B71BDC7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58A6BD7" w14:textId="4486BD4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2A57C3FD" w14:textId="001908EB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406932F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B49367D" w14:textId="7343FA4C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2 (0.99, 1.06)</w:t>
            </w:r>
          </w:p>
        </w:tc>
        <w:tc>
          <w:tcPr>
            <w:tcW w:w="993" w:type="dxa"/>
            <w:vAlign w:val="center"/>
          </w:tcPr>
          <w:p w14:paraId="12BC06AC" w14:textId="21540CE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41</w:t>
            </w:r>
          </w:p>
        </w:tc>
      </w:tr>
      <w:tr w:rsidR="00CD49EB" w:rsidRPr="00F940ED" w14:paraId="381B8C08" w14:textId="77777777" w:rsidTr="00BD41A0">
        <w:tc>
          <w:tcPr>
            <w:tcW w:w="3114" w:type="dxa"/>
            <w:shd w:val="clear" w:color="auto" w:fill="auto"/>
            <w:vAlign w:val="center"/>
          </w:tcPr>
          <w:p w14:paraId="2C86ED2E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Anxie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45D334" w14:textId="5B6DBD9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4C45565" w14:textId="1C0E85D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B0CE5EC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8DD6D97" w14:textId="137D60D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61C23868" w14:textId="4BF84C21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2FAE60A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E57FBEE" w14:textId="11E63358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2 (0.99, 1.06)</w:t>
            </w:r>
          </w:p>
        </w:tc>
        <w:tc>
          <w:tcPr>
            <w:tcW w:w="993" w:type="dxa"/>
            <w:vAlign w:val="center"/>
          </w:tcPr>
          <w:p w14:paraId="30689B53" w14:textId="307F167D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134</w:t>
            </w:r>
          </w:p>
        </w:tc>
      </w:tr>
      <w:tr w:rsidR="00CD49EB" w:rsidRPr="00F940ED" w14:paraId="03EEB633" w14:textId="77777777" w:rsidTr="00BD41A0">
        <w:tc>
          <w:tcPr>
            <w:tcW w:w="3114" w:type="dxa"/>
            <w:shd w:val="clear" w:color="auto" w:fill="auto"/>
            <w:vAlign w:val="center"/>
          </w:tcPr>
          <w:p w14:paraId="13D7D052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Str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95FA338" w14:textId="7430A5D3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505757C" w14:textId="09567602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D78DD3A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0CBE957" w14:textId="0F8D60CA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49C37E67" w14:textId="3DC6CDD8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BD5206A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A496B08" w14:textId="1A739565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4 (1.01, 1.08)</w:t>
            </w:r>
          </w:p>
        </w:tc>
        <w:tc>
          <w:tcPr>
            <w:tcW w:w="993" w:type="dxa"/>
            <w:vAlign w:val="center"/>
          </w:tcPr>
          <w:p w14:paraId="1D9BFABC" w14:textId="168E91D4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009</w:t>
            </w:r>
          </w:p>
        </w:tc>
      </w:tr>
      <w:tr w:rsidR="00CD49EB" w:rsidRPr="00F940ED" w14:paraId="3FA25F72" w14:textId="77777777" w:rsidTr="00BD41A0">
        <w:tc>
          <w:tcPr>
            <w:tcW w:w="3114" w:type="dxa"/>
            <w:tcBorders>
              <w:bottom w:val="nil"/>
            </w:tcBorders>
            <w:shd w:val="clear" w:color="auto" w:fill="auto"/>
            <w:vAlign w:val="center"/>
          </w:tcPr>
          <w:p w14:paraId="77D062F8" w14:textId="77777777" w:rsidR="00CD49EB" w:rsidRPr="00F940ED" w:rsidRDefault="00CD49EB" w:rsidP="00CD49EB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lastRenderedPageBreak/>
              <w:t>Mindsets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vAlign w:val="center"/>
          </w:tcPr>
          <w:p w14:paraId="1071B6E3" w14:textId="54F9E2FF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7581E06D" w14:textId="11863A4A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128BBE1F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16095CF1" w14:textId="0ED3B49C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003F4D71" w14:textId="6AC46FAE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178A8AE5" w14:textId="77777777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38FF386D" w14:textId="58717689" w:rsidR="00CD49EB" w:rsidRPr="00F940ED" w:rsidRDefault="00CD49EB" w:rsidP="00CD49EB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1.04 (0.83, 1.32)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32248F83" w14:textId="767D3260" w:rsidR="00CD49EB" w:rsidRPr="00F940ED" w:rsidRDefault="00CD49EB" w:rsidP="00CD49EB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rFonts w:eastAsia="DengXian"/>
                <w:color w:val="000000"/>
                <w:sz w:val="20"/>
                <w:szCs w:val="20"/>
              </w:rPr>
              <w:t>0.718</w:t>
            </w:r>
          </w:p>
        </w:tc>
      </w:tr>
      <w:tr w:rsidR="00D45D74" w:rsidRPr="00F940ED" w14:paraId="3B93C6EE" w14:textId="77777777" w:rsidTr="00BD41A0"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3345D7F" w14:textId="77777777" w:rsidR="00D45D74" w:rsidRPr="00F940ED" w:rsidRDefault="00D45D74" w:rsidP="00D45D74">
            <w:pPr>
              <w:spacing w:before="0" w:after="0" w:line="240" w:lineRule="auto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Seeking help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AF3BD1C" w14:textId="6576E0B4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13AAAB33" w14:textId="1C973F98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157676B5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B4B38D" w14:textId="0CFD4A18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3B591219" w14:textId="6C103323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631815E2" w14:textId="77777777" w:rsidR="00D45D74" w:rsidRPr="00F940ED" w:rsidRDefault="00D45D74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E0C5FE9" w14:textId="13DD45C1" w:rsidR="00D45D74" w:rsidRPr="00F940ED" w:rsidRDefault="00D45D74" w:rsidP="00D45D74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80 (0.57, 1.13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2BC83B32" w14:textId="54D4062F" w:rsidR="00D45D74" w:rsidRPr="00F940ED" w:rsidRDefault="00CD49EB" w:rsidP="00D45D74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F940ED">
              <w:rPr>
                <w:sz w:val="20"/>
                <w:szCs w:val="20"/>
              </w:rPr>
              <w:t>0.211</w:t>
            </w:r>
          </w:p>
        </w:tc>
      </w:tr>
    </w:tbl>
    <w:p w14:paraId="49C02847" w14:textId="22CC261A" w:rsidR="00725E67" w:rsidRPr="00A467FD" w:rsidRDefault="00725E67" w:rsidP="00D96369">
      <w:pPr>
        <w:spacing w:before="0" w:after="0" w:line="240" w:lineRule="auto"/>
        <w:ind w:left="220" w:hangingChars="100" w:hanging="220"/>
      </w:pPr>
    </w:p>
    <w:p w14:paraId="5A7E6E08" w14:textId="77777777" w:rsidR="00725E67" w:rsidRPr="00A467FD" w:rsidRDefault="00725E67"/>
    <w:p w14:paraId="22576B67" w14:textId="0EC01587" w:rsidR="00EF6734" w:rsidRPr="00A467FD" w:rsidRDefault="00EF6734" w:rsidP="00D96369">
      <w:pPr>
        <w:spacing w:before="0" w:after="0" w:line="240" w:lineRule="auto"/>
        <w:ind w:left="220" w:hangingChars="100" w:hanging="220"/>
      </w:pPr>
    </w:p>
    <w:p w14:paraId="7A069DFA" w14:textId="77777777" w:rsidR="00EF6734" w:rsidRPr="00A467FD" w:rsidRDefault="00EF6734" w:rsidP="00D96369">
      <w:pPr>
        <w:spacing w:before="0" w:after="0" w:line="240" w:lineRule="auto"/>
        <w:ind w:left="220" w:hangingChars="100" w:hanging="220"/>
      </w:pPr>
    </w:p>
    <w:p w14:paraId="4307BA1F" w14:textId="7E869EBB" w:rsidR="00BF555F" w:rsidRPr="00A467FD" w:rsidRDefault="00BF555F" w:rsidP="00D96369">
      <w:pPr>
        <w:spacing w:before="0" w:after="0" w:line="240" w:lineRule="auto"/>
        <w:ind w:left="220" w:hangingChars="100" w:hanging="220"/>
      </w:pPr>
    </w:p>
    <w:p w14:paraId="0D847907" w14:textId="092CFF05" w:rsidR="00EF6734" w:rsidRPr="00A467FD" w:rsidRDefault="00EF6734" w:rsidP="00D96369">
      <w:pPr>
        <w:spacing w:before="0" w:after="0" w:line="240" w:lineRule="auto"/>
        <w:ind w:left="220" w:hangingChars="100" w:hanging="220"/>
      </w:pPr>
    </w:p>
    <w:p w14:paraId="2B1AA305" w14:textId="77777777" w:rsidR="00605C75" w:rsidRPr="00A467FD" w:rsidRDefault="00605C75" w:rsidP="00D96369">
      <w:pPr>
        <w:spacing w:before="0" w:after="0" w:line="240" w:lineRule="auto"/>
        <w:ind w:left="220" w:hangingChars="100" w:hanging="220"/>
      </w:pPr>
    </w:p>
    <w:p w14:paraId="135E0B16" w14:textId="77777777" w:rsidR="00605C75" w:rsidRPr="00A467FD" w:rsidRDefault="00605C75">
      <w:pPr>
        <w:suppressAutoHyphens w:val="0"/>
        <w:spacing w:before="0" w:after="160" w:line="259" w:lineRule="auto"/>
      </w:pPr>
      <w:r w:rsidRPr="00A467FD">
        <w:br w:type="page"/>
      </w:r>
    </w:p>
    <w:p w14:paraId="1E4023DB" w14:textId="65D3A027" w:rsidR="00725E67" w:rsidRPr="00A467FD" w:rsidRDefault="00725E67" w:rsidP="00D96369">
      <w:pPr>
        <w:spacing w:before="0" w:after="0" w:line="240" w:lineRule="auto"/>
        <w:ind w:left="241" w:hangingChars="100" w:hanging="241"/>
        <w:rPr>
          <w:sz w:val="24"/>
          <w:szCs w:val="24"/>
        </w:rPr>
      </w:pPr>
      <w:r w:rsidRPr="00A467FD">
        <w:rPr>
          <w:b/>
          <w:bCs/>
          <w:sz w:val="24"/>
          <w:szCs w:val="24"/>
        </w:rPr>
        <w:lastRenderedPageBreak/>
        <w:t>Supplementary Table 3a</w:t>
      </w:r>
      <w:r w:rsidRPr="00A467FD">
        <w:rPr>
          <w:sz w:val="24"/>
          <w:szCs w:val="24"/>
        </w:rPr>
        <w:t xml:space="preserve"> </w:t>
      </w:r>
      <w:r w:rsidR="00ED09E0" w:rsidRPr="00A467FD">
        <w:rPr>
          <w:sz w:val="24"/>
          <w:szCs w:val="24"/>
        </w:rPr>
        <w:t>Logistic regression on suicidal behaviour among femal</w:t>
      </w:r>
      <w:r w:rsidR="00B81C6B" w:rsidRPr="00A467FD">
        <w:rPr>
          <w:sz w:val="24"/>
          <w:szCs w:val="24"/>
        </w:rPr>
        <w:t>e</w:t>
      </w:r>
      <w:r w:rsidR="00ED09E0" w:rsidRPr="00A467FD">
        <w:rPr>
          <w:sz w:val="24"/>
          <w:szCs w:val="24"/>
        </w:rPr>
        <w:t xml:space="preserve"> participants</w:t>
      </w:r>
    </w:p>
    <w:tbl>
      <w:tblPr>
        <w:tblW w:w="12328" w:type="dxa"/>
        <w:tblBorders>
          <w:top w:val="single" w:sz="4" w:space="0" w:color="auto"/>
          <w:bottom w:val="single" w:sz="4" w:space="0" w:color="auto"/>
        </w:tblBorders>
        <w:tblCellMar>
          <w:left w:w="45" w:type="dxa"/>
        </w:tblCellMar>
        <w:tblLook w:val="04A0" w:firstRow="1" w:lastRow="0" w:firstColumn="1" w:lastColumn="0" w:noHBand="0" w:noVBand="1"/>
      </w:tblPr>
      <w:tblGrid>
        <w:gridCol w:w="3114"/>
        <w:gridCol w:w="1984"/>
        <w:gridCol w:w="993"/>
        <w:gridCol w:w="173"/>
        <w:gridCol w:w="1953"/>
        <w:gridCol w:w="992"/>
        <w:gridCol w:w="173"/>
        <w:gridCol w:w="1953"/>
        <w:gridCol w:w="993"/>
      </w:tblGrid>
      <w:tr w:rsidR="006F0AB7" w:rsidRPr="00024DED" w14:paraId="2D0DEC8B" w14:textId="77777777" w:rsidTr="0031196C">
        <w:trPr>
          <w:tblHeader/>
        </w:trPr>
        <w:tc>
          <w:tcPr>
            <w:tcW w:w="311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29CA7E44" w14:textId="77777777" w:rsidR="006F0AB7" w:rsidRPr="00024DED" w:rsidRDefault="006F0AB7" w:rsidP="0031196C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921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5AC394" w14:textId="1AB9B5EC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Female (n=1</w:t>
            </w:r>
            <w:r w:rsidR="0055080A">
              <w:rPr>
                <w:sz w:val="20"/>
                <w:szCs w:val="20"/>
              </w:rPr>
              <w:t>,</w:t>
            </w:r>
            <w:r w:rsidRPr="00024DED">
              <w:rPr>
                <w:sz w:val="20"/>
                <w:szCs w:val="20"/>
              </w:rPr>
              <w:t>408)</w:t>
            </w:r>
          </w:p>
        </w:tc>
      </w:tr>
      <w:tr w:rsidR="006F0AB7" w:rsidRPr="00024DED" w14:paraId="7DA8E8D1" w14:textId="77777777" w:rsidTr="0031196C">
        <w:trPr>
          <w:tblHeader/>
        </w:trPr>
        <w:tc>
          <w:tcPr>
            <w:tcW w:w="311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0A3859EE" w14:textId="77777777" w:rsidR="006F0AB7" w:rsidRPr="00024DED" w:rsidRDefault="006F0AB7" w:rsidP="0031196C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DEB33D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Crude model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308EF258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F3E2DF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odel 1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05537B1A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A6521C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odel 2</w:t>
            </w:r>
          </w:p>
        </w:tc>
      </w:tr>
      <w:tr w:rsidR="006F0AB7" w:rsidRPr="00024DED" w14:paraId="29B27EDF" w14:textId="77777777" w:rsidTr="0031196C">
        <w:trPr>
          <w:tblHeader/>
        </w:trPr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3F88273" w14:textId="77777777" w:rsidR="006F0AB7" w:rsidRPr="00024DED" w:rsidRDefault="006F0AB7" w:rsidP="0031196C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B15E99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2871834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23B87037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B5A1FA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413F645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CDB980D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64DC2D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5F7FB1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</w:tr>
      <w:tr w:rsidR="006F0AB7" w:rsidRPr="00024DED" w14:paraId="484D2EFE" w14:textId="77777777" w:rsidTr="0031196C"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</w:tcPr>
          <w:p w14:paraId="3FB9F51F" w14:textId="77777777" w:rsidR="006F0AB7" w:rsidRPr="00024DED" w:rsidRDefault="006F0AB7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ocial withdrawa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FD845F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7CC0FBF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5A84E70E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A0E7AB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2E44DF5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7B8F8ABD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CA7397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0DC1364F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4DCF05D0" w14:textId="77777777" w:rsidTr="0031196C">
        <w:tc>
          <w:tcPr>
            <w:tcW w:w="3114" w:type="dxa"/>
            <w:shd w:val="clear" w:color="auto" w:fill="auto"/>
          </w:tcPr>
          <w:p w14:paraId="5410AC40" w14:textId="77777777" w:rsidR="006F0AB7" w:rsidRPr="00024DED" w:rsidRDefault="006F0AB7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Y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ACF542" w14:textId="22DA84E2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09 (1.17, 3.71)</w:t>
            </w:r>
          </w:p>
        </w:tc>
        <w:tc>
          <w:tcPr>
            <w:tcW w:w="993" w:type="dxa"/>
            <w:vAlign w:val="center"/>
          </w:tcPr>
          <w:p w14:paraId="6C49AEEE" w14:textId="385BF96A" w:rsidR="006F0AB7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13</w:t>
            </w:r>
          </w:p>
        </w:tc>
        <w:tc>
          <w:tcPr>
            <w:tcW w:w="173" w:type="dxa"/>
            <w:vAlign w:val="center"/>
          </w:tcPr>
          <w:p w14:paraId="61C8C503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E3AFB4C" w14:textId="1508E8DE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35 (1.30, 4.27)</w:t>
            </w:r>
          </w:p>
        </w:tc>
        <w:tc>
          <w:tcPr>
            <w:tcW w:w="992" w:type="dxa"/>
            <w:vAlign w:val="center"/>
          </w:tcPr>
          <w:p w14:paraId="67C7926F" w14:textId="31B0A66B" w:rsidR="006F0AB7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05</w:t>
            </w:r>
          </w:p>
        </w:tc>
        <w:tc>
          <w:tcPr>
            <w:tcW w:w="173" w:type="dxa"/>
            <w:vAlign w:val="center"/>
          </w:tcPr>
          <w:p w14:paraId="6E49A807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AC0107A" w14:textId="0E991B4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3 (0.30, 1.34)</w:t>
            </w:r>
          </w:p>
        </w:tc>
        <w:tc>
          <w:tcPr>
            <w:tcW w:w="993" w:type="dxa"/>
            <w:vAlign w:val="center"/>
          </w:tcPr>
          <w:p w14:paraId="5544DC94" w14:textId="2EED7BFB" w:rsidR="006F0AB7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229</w:t>
            </w:r>
          </w:p>
        </w:tc>
      </w:tr>
      <w:tr w:rsidR="006F0AB7" w:rsidRPr="00024DED" w14:paraId="652A8A37" w14:textId="77777777" w:rsidTr="0031196C">
        <w:tc>
          <w:tcPr>
            <w:tcW w:w="3114" w:type="dxa"/>
            <w:shd w:val="clear" w:color="auto" w:fill="auto"/>
          </w:tcPr>
          <w:p w14:paraId="1A1ED38F" w14:textId="77777777" w:rsidR="006F0AB7" w:rsidRPr="00024DED" w:rsidRDefault="006F0AB7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N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BA6C401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37BA36E7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7DD8FBE7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844D1C5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533027FD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797B024D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F144BAA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48A7B729" w14:textId="77777777" w:rsidR="006F0AB7" w:rsidRPr="00024DED" w:rsidRDefault="006F0AB7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50C36D47" w14:textId="77777777" w:rsidTr="0031196C">
        <w:tc>
          <w:tcPr>
            <w:tcW w:w="3114" w:type="dxa"/>
            <w:shd w:val="clear" w:color="auto" w:fill="auto"/>
          </w:tcPr>
          <w:p w14:paraId="2C055685" w14:textId="77777777" w:rsidR="006F0AB7" w:rsidRPr="00024DED" w:rsidRDefault="006F0AB7" w:rsidP="006F0AB7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ype of home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3D4ED6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AA568E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6B56A5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8BE378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465AD74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BBC32C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DF5BF62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7BBF570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333216B6" w14:textId="77777777" w:rsidTr="0031196C">
        <w:tc>
          <w:tcPr>
            <w:tcW w:w="3114" w:type="dxa"/>
            <w:shd w:val="clear" w:color="auto" w:fill="auto"/>
          </w:tcPr>
          <w:p w14:paraId="74442158" w14:textId="77777777" w:rsidR="006F0AB7" w:rsidRPr="00024DED" w:rsidRDefault="006F0AB7" w:rsidP="006F0AB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C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4C02407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A331283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459E9B4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8678E7B" w14:textId="4BE77EAF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67D1FAB2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7D8B5BB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64AB8F9" w14:textId="4907FC3F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5BA7108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1196C" w:rsidRPr="00024DED" w14:paraId="65C401E6" w14:textId="77777777" w:rsidTr="0031196C">
        <w:tc>
          <w:tcPr>
            <w:tcW w:w="3114" w:type="dxa"/>
            <w:shd w:val="clear" w:color="auto" w:fill="auto"/>
          </w:tcPr>
          <w:p w14:paraId="239E0DC6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1832D9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0799ADB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4368D9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BE2AA83" w14:textId="65ADAE83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0 (0.46, 1.06)</w:t>
            </w:r>
          </w:p>
        </w:tc>
        <w:tc>
          <w:tcPr>
            <w:tcW w:w="992" w:type="dxa"/>
            <w:vAlign w:val="center"/>
          </w:tcPr>
          <w:p w14:paraId="71B4654A" w14:textId="4F3C5546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173" w:type="dxa"/>
            <w:vAlign w:val="center"/>
          </w:tcPr>
          <w:p w14:paraId="309EB1E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31BEC05" w14:textId="05E58963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9 (0.43, 1.11)</w:t>
            </w:r>
          </w:p>
        </w:tc>
        <w:tc>
          <w:tcPr>
            <w:tcW w:w="993" w:type="dxa"/>
            <w:vAlign w:val="center"/>
          </w:tcPr>
          <w:p w14:paraId="713A5461" w14:textId="0A6A9B55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25</w:t>
            </w:r>
          </w:p>
        </w:tc>
      </w:tr>
      <w:tr w:rsidR="0031196C" w:rsidRPr="00024DED" w14:paraId="03DF52B8" w14:textId="77777777" w:rsidTr="0031196C">
        <w:tc>
          <w:tcPr>
            <w:tcW w:w="3114" w:type="dxa"/>
            <w:shd w:val="clear" w:color="auto" w:fill="auto"/>
          </w:tcPr>
          <w:p w14:paraId="2B89CDB7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Vill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0A5B44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002F17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BF6805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AA5FA65" w14:textId="530CD47F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8 (0.51, 1.18)</w:t>
            </w:r>
          </w:p>
        </w:tc>
        <w:tc>
          <w:tcPr>
            <w:tcW w:w="992" w:type="dxa"/>
            <w:vAlign w:val="center"/>
          </w:tcPr>
          <w:p w14:paraId="2C83D367" w14:textId="58A0381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35</w:t>
            </w:r>
          </w:p>
        </w:tc>
        <w:tc>
          <w:tcPr>
            <w:tcW w:w="173" w:type="dxa"/>
            <w:vAlign w:val="center"/>
          </w:tcPr>
          <w:p w14:paraId="5851E0A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825008C" w14:textId="51D44FCA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8 (0.49, 1.26)</w:t>
            </w:r>
          </w:p>
        </w:tc>
        <w:tc>
          <w:tcPr>
            <w:tcW w:w="993" w:type="dxa"/>
            <w:vAlign w:val="center"/>
          </w:tcPr>
          <w:p w14:paraId="1E92E170" w14:textId="36D5BC0F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06</w:t>
            </w:r>
          </w:p>
        </w:tc>
      </w:tr>
      <w:tr w:rsidR="006F0AB7" w:rsidRPr="00024DED" w14:paraId="04CA2A29" w14:textId="77777777" w:rsidTr="0031196C">
        <w:tc>
          <w:tcPr>
            <w:tcW w:w="3114" w:type="dxa"/>
            <w:shd w:val="clear" w:color="auto" w:fill="auto"/>
          </w:tcPr>
          <w:p w14:paraId="297505D5" w14:textId="77777777" w:rsidR="006F0AB7" w:rsidRPr="00024DED" w:rsidRDefault="006F0AB7" w:rsidP="006F0AB7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ime of sta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96D7D92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876FE90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810C0D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5C1D7FC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87B205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8C52AA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F0140E6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E238C4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0EF8D66B" w14:textId="77777777" w:rsidTr="0031196C">
        <w:tc>
          <w:tcPr>
            <w:tcW w:w="3114" w:type="dxa"/>
            <w:shd w:val="clear" w:color="auto" w:fill="auto"/>
          </w:tcPr>
          <w:p w14:paraId="5AC0259C" w14:textId="77777777" w:rsidR="006F0AB7" w:rsidRPr="00024DED" w:rsidRDefault="006F0AB7" w:rsidP="006F0AB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≤ 12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86FACCA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F44701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F8BF5DF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764409B" w14:textId="02F89EF3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6C0F56E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38662B2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584FABC" w14:textId="0CC436CA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099407B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1196C" w:rsidRPr="00024DED" w14:paraId="4AC54CCF" w14:textId="77777777" w:rsidTr="0031196C">
        <w:tc>
          <w:tcPr>
            <w:tcW w:w="3114" w:type="dxa"/>
            <w:shd w:val="clear" w:color="auto" w:fill="auto"/>
          </w:tcPr>
          <w:p w14:paraId="7B467FAA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13-24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9C90D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36CB01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BAB459B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49A2573" w14:textId="0995A713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1 (0.25, 1.06)</w:t>
            </w:r>
          </w:p>
        </w:tc>
        <w:tc>
          <w:tcPr>
            <w:tcW w:w="992" w:type="dxa"/>
            <w:vAlign w:val="center"/>
          </w:tcPr>
          <w:p w14:paraId="189B73F6" w14:textId="67D242F0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173" w:type="dxa"/>
            <w:vAlign w:val="center"/>
          </w:tcPr>
          <w:p w14:paraId="1EBC6D4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DB8E627" w14:textId="4FB202A1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6 (0.24, 1.29)</w:t>
            </w:r>
          </w:p>
        </w:tc>
        <w:tc>
          <w:tcPr>
            <w:tcW w:w="993" w:type="dxa"/>
            <w:vAlign w:val="center"/>
          </w:tcPr>
          <w:p w14:paraId="79624A32" w14:textId="4B9CAC45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76</w:t>
            </w:r>
          </w:p>
        </w:tc>
      </w:tr>
      <w:tr w:rsidR="0031196C" w:rsidRPr="00024DED" w14:paraId="1C3EE5BE" w14:textId="77777777" w:rsidTr="0031196C">
        <w:tc>
          <w:tcPr>
            <w:tcW w:w="3114" w:type="dxa"/>
            <w:shd w:val="clear" w:color="auto" w:fill="auto"/>
          </w:tcPr>
          <w:p w14:paraId="0E2089BA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25-36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15066F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48A9C4B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49ADA8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3BEAC30" w14:textId="4D3741A5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16 (0.58, 2.31)</w:t>
            </w:r>
          </w:p>
        </w:tc>
        <w:tc>
          <w:tcPr>
            <w:tcW w:w="992" w:type="dxa"/>
            <w:vAlign w:val="center"/>
          </w:tcPr>
          <w:p w14:paraId="64E06EEC" w14:textId="085EE1F5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75</w:t>
            </w:r>
          </w:p>
        </w:tc>
        <w:tc>
          <w:tcPr>
            <w:tcW w:w="173" w:type="dxa"/>
            <w:vAlign w:val="center"/>
          </w:tcPr>
          <w:p w14:paraId="110C4A80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F92C028" w14:textId="7B1BAF74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53 (0.70, 3.34)</w:t>
            </w:r>
          </w:p>
        </w:tc>
        <w:tc>
          <w:tcPr>
            <w:tcW w:w="993" w:type="dxa"/>
            <w:vAlign w:val="center"/>
          </w:tcPr>
          <w:p w14:paraId="5BE28616" w14:textId="5489A4F6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86</w:t>
            </w:r>
          </w:p>
        </w:tc>
      </w:tr>
      <w:tr w:rsidR="0031196C" w:rsidRPr="00024DED" w14:paraId="37E374AB" w14:textId="77777777" w:rsidTr="0031196C">
        <w:tc>
          <w:tcPr>
            <w:tcW w:w="3114" w:type="dxa"/>
            <w:shd w:val="clear" w:color="auto" w:fill="auto"/>
          </w:tcPr>
          <w:p w14:paraId="34006525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≥ 37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E34FBF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1B3A73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42303C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E54F3D6" w14:textId="5BDE2431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0.97 (0.56, 1.67)</w:t>
            </w:r>
          </w:p>
        </w:tc>
        <w:tc>
          <w:tcPr>
            <w:tcW w:w="992" w:type="dxa"/>
            <w:vAlign w:val="center"/>
          </w:tcPr>
          <w:p w14:paraId="2C1B2CF7" w14:textId="3B0F35A4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01</w:t>
            </w:r>
          </w:p>
        </w:tc>
        <w:tc>
          <w:tcPr>
            <w:tcW w:w="173" w:type="dxa"/>
            <w:vAlign w:val="center"/>
          </w:tcPr>
          <w:p w14:paraId="2998B980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3113F10" w14:textId="7026F49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15 (0.62, 2.13)</w:t>
            </w:r>
          </w:p>
        </w:tc>
        <w:tc>
          <w:tcPr>
            <w:tcW w:w="993" w:type="dxa"/>
            <w:vAlign w:val="center"/>
          </w:tcPr>
          <w:p w14:paraId="27AD214E" w14:textId="3F8A5FA9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57</w:t>
            </w:r>
          </w:p>
        </w:tc>
      </w:tr>
      <w:tr w:rsidR="006F0AB7" w:rsidRPr="00024DED" w14:paraId="5D7292DA" w14:textId="77777777" w:rsidTr="0031196C">
        <w:tc>
          <w:tcPr>
            <w:tcW w:w="3114" w:type="dxa"/>
            <w:shd w:val="clear" w:color="auto" w:fill="auto"/>
          </w:tcPr>
          <w:p w14:paraId="2BFF9AF7" w14:textId="77777777" w:rsidR="006F0AB7" w:rsidRPr="00024DED" w:rsidRDefault="006F0AB7" w:rsidP="006F0AB7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ajo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E8BD37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6AFA566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B68F94C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53097C7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43B657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5B14F1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E3407A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D16C43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4D614289" w14:textId="77777777" w:rsidTr="0031196C">
        <w:tc>
          <w:tcPr>
            <w:tcW w:w="3114" w:type="dxa"/>
            <w:shd w:val="clear" w:color="auto" w:fill="auto"/>
          </w:tcPr>
          <w:p w14:paraId="0F788E5D" w14:textId="77777777" w:rsidR="006F0AB7" w:rsidRPr="00024DED" w:rsidRDefault="006F0AB7" w:rsidP="006F0AB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Ar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FA3F1C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153C6EE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6033CF4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4621BA" w14:textId="049ABDB6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2E88ADA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C7B9CEA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D3F9965" w14:textId="47B47B39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4BEC901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3401C8A1" w14:textId="77777777" w:rsidTr="0031196C">
        <w:tc>
          <w:tcPr>
            <w:tcW w:w="3114" w:type="dxa"/>
            <w:shd w:val="clear" w:color="auto" w:fill="auto"/>
          </w:tcPr>
          <w:p w14:paraId="27425CBC" w14:textId="77777777" w:rsidR="006F0AB7" w:rsidRPr="00024DED" w:rsidRDefault="006F0AB7" w:rsidP="006F0AB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Sc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EC5F6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214DAB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51798B0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5497B99" w14:textId="704F0445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22 (0.84, 1.79)</w:t>
            </w:r>
          </w:p>
        </w:tc>
        <w:tc>
          <w:tcPr>
            <w:tcW w:w="992" w:type="dxa"/>
            <w:vAlign w:val="center"/>
          </w:tcPr>
          <w:p w14:paraId="0F17571B" w14:textId="2EC49997" w:rsidR="006F0AB7" w:rsidRPr="00024DED" w:rsidRDefault="0031196C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303</w:t>
            </w:r>
          </w:p>
        </w:tc>
        <w:tc>
          <w:tcPr>
            <w:tcW w:w="173" w:type="dxa"/>
            <w:vAlign w:val="center"/>
          </w:tcPr>
          <w:p w14:paraId="0D7554F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9495D5F" w14:textId="4BE95770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85 (1.19, 2.86)</w:t>
            </w:r>
          </w:p>
        </w:tc>
        <w:tc>
          <w:tcPr>
            <w:tcW w:w="993" w:type="dxa"/>
            <w:vAlign w:val="center"/>
          </w:tcPr>
          <w:p w14:paraId="3E8FF6F4" w14:textId="7EB89357" w:rsidR="006F0AB7" w:rsidRPr="00024DED" w:rsidRDefault="0031196C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06</w:t>
            </w:r>
          </w:p>
        </w:tc>
      </w:tr>
      <w:tr w:rsidR="006F0AB7" w:rsidRPr="00024DED" w14:paraId="2719F84D" w14:textId="77777777" w:rsidTr="0031196C">
        <w:tc>
          <w:tcPr>
            <w:tcW w:w="3114" w:type="dxa"/>
            <w:shd w:val="clear" w:color="auto" w:fill="auto"/>
          </w:tcPr>
          <w:p w14:paraId="437AA819" w14:textId="77777777" w:rsidR="006F0AB7" w:rsidRPr="00024DED" w:rsidRDefault="006F0AB7" w:rsidP="006F0AB7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of stud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38F983A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6CFDE6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F9426D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1A368B0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4F40C9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192EE5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CCE6D5F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646D9AF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6F0AB7" w:rsidRPr="00024DED" w14:paraId="3CA241D2" w14:textId="77777777" w:rsidTr="0031196C">
        <w:tc>
          <w:tcPr>
            <w:tcW w:w="3114" w:type="dxa"/>
            <w:shd w:val="clear" w:color="auto" w:fill="auto"/>
          </w:tcPr>
          <w:p w14:paraId="2A5760C4" w14:textId="77777777" w:rsidR="006F0AB7" w:rsidRPr="00024DED" w:rsidRDefault="006F0AB7" w:rsidP="006F0AB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27FAE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9D200A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8700D77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DC15F4D" w14:textId="71287DAC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2E71FB5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5C427DF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13A8C1A" w14:textId="38C2CF8C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E1D7F1D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1196C" w:rsidRPr="00024DED" w14:paraId="270050A3" w14:textId="77777777" w:rsidTr="0031196C">
        <w:tc>
          <w:tcPr>
            <w:tcW w:w="3114" w:type="dxa"/>
            <w:shd w:val="clear" w:color="auto" w:fill="auto"/>
          </w:tcPr>
          <w:p w14:paraId="37C3D74D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tw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F277FC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95E218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B3A0ED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D58282B" w14:textId="69D023E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57 (0.85, 2.91)</w:t>
            </w:r>
          </w:p>
        </w:tc>
        <w:tc>
          <w:tcPr>
            <w:tcW w:w="992" w:type="dxa"/>
            <w:vAlign w:val="center"/>
          </w:tcPr>
          <w:p w14:paraId="4A09E033" w14:textId="083B0834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173" w:type="dxa"/>
            <w:vAlign w:val="center"/>
          </w:tcPr>
          <w:p w14:paraId="77EAD18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67603F0" w14:textId="232353F2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9 (0.54, 2.23)</w:t>
            </w:r>
          </w:p>
        </w:tc>
        <w:tc>
          <w:tcPr>
            <w:tcW w:w="993" w:type="dxa"/>
            <w:vAlign w:val="center"/>
          </w:tcPr>
          <w:p w14:paraId="7881CF72" w14:textId="29519F1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807</w:t>
            </w:r>
          </w:p>
        </w:tc>
      </w:tr>
      <w:tr w:rsidR="0031196C" w:rsidRPr="00024DED" w14:paraId="61457AA7" w14:textId="77777777" w:rsidTr="0031196C">
        <w:tc>
          <w:tcPr>
            <w:tcW w:w="3114" w:type="dxa"/>
            <w:shd w:val="clear" w:color="auto" w:fill="auto"/>
          </w:tcPr>
          <w:p w14:paraId="52223962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thre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0038F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196702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359CE9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756DD01" w14:textId="70FF5FA3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13 (0.61, 2.10)</w:t>
            </w:r>
          </w:p>
        </w:tc>
        <w:tc>
          <w:tcPr>
            <w:tcW w:w="992" w:type="dxa"/>
            <w:vAlign w:val="center"/>
          </w:tcPr>
          <w:p w14:paraId="5A695604" w14:textId="5BB6641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90</w:t>
            </w:r>
          </w:p>
        </w:tc>
        <w:tc>
          <w:tcPr>
            <w:tcW w:w="173" w:type="dxa"/>
            <w:vAlign w:val="center"/>
          </w:tcPr>
          <w:p w14:paraId="1615AB9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864E5BF" w14:textId="1D5841FC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2 (0.36, 1.46)</w:t>
            </w:r>
          </w:p>
        </w:tc>
        <w:tc>
          <w:tcPr>
            <w:tcW w:w="993" w:type="dxa"/>
            <w:vAlign w:val="center"/>
          </w:tcPr>
          <w:p w14:paraId="31CEB012" w14:textId="3B51095A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69</w:t>
            </w:r>
          </w:p>
        </w:tc>
      </w:tr>
      <w:tr w:rsidR="0031196C" w:rsidRPr="00024DED" w14:paraId="5074CC5F" w14:textId="77777777" w:rsidTr="0031196C">
        <w:tc>
          <w:tcPr>
            <w:tcW w:w="3114" w:type="dxa"/>
            <w:shd w:val="clear" w:color="auto" w:fill="auto"/>
          </w:tcPr>
          <w:p w14:paraId="417F49E3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fo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424E8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9CC3CD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B46876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BC553F6" w14:textId="1004EBED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89 (0.94, 3.81)</w:t>
            </w:r>
          </w:p>
        </w:tc>
        <w:tc>
          <w:tcPr>
            <w:tcW w:w="992" w:type="dxa"/>
            <w:vAlign w:val="center"/>
          </w:tcPr>
          <w:p w14:paraId="7C32BA2A" w14:textId="7F2BB9B2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173" w:type="dxa"/>
            <w:vAlign w:val="center"/>
          </w:tcPr>
          <w:p w14:paraId="411CC72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8103028" w14:textId="5DE81692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73 (0.78, 3.82)</w:t>
            </w:r>
          </w:p>
        </w:tc>
        <w:tc>
          <w:tcPr>
            <w:tcW w:w="993" w:type="dxa"/>
            <w:vAlign w:val="center"/>
          </w:tcPr>
          <w:p w14:paraId="701428F9" w14:textId="2EE08CED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77</w:t>
            </w:r>
          </w:p>
        </w:tc>
      </w:tr>
      <w:tr w:rsidR="006F0AB7" w:rsidRPr="00024DED" w14:paraId="36B5F11B" w14:textId="77777777" w:rsidTr="0031196C">
        <w:tc>
          <w:tcPr>
            <w:tcW w:w="3114" w:type="dxa"/>
            <w:shd w:val="clear" w:color="auto" w:fill="auto"/>
            <w:vAlign w:val="center"/>
          </w:tcPr>
          <w:p w14:paraId="2BD1325A" w14:textId="77777777" w:rsidR="006F0AB7" w:rsidRPr="00024DED" w:rsidRDefault="006F0AB7" w:rsidP="006F0AB7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rade Point Aver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385785F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267878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58C7875B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9A0A02C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2" w:type="dxa"/>
            <w:vAlign w:val="center"/>
          </w:tcPr>
          <w:p w14:paraId="222DC155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505E8B6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616F118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3" w:type="dxa"/>
            <w:vAlign w:val="center"/>
          </w:tcPr>
          <w:p w14:paraId="492BF72A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</w:tr>
      <w:tr w:rsidR="006F0AB7" w:rsidRPr="00024DED" w14:paraId="2153DC7D" w14:textId="77777777" w:rsidTr="0031196C">
        <w:tc>
          <w:tcPr>
            <w:tcW w:w="3114" w:type="dxa"/>
            <w:shd w:val="clear" w:color="auto" w:fill="auto"/>
            <w:vAlign w:val="center"/>
          </w:tcPr>
          <w:p w14:paraId="7CEF7365" w14:textId="77777777" w:rsidR="006F0AB7" w:rsidRPr="00024DED" w:rsidRDefault="006F0AB7" w:rsidP="006F0AB7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&lt; 2.5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92ADAB0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C14421E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0394ADF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0FA1BE9" w14:textId="51CDC2E5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60D9DC0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3699C0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5929041" w14:textId="5E623E2B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72B4E8CC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1196C" w:rsidRPr="00024DED" w14:paraId="6092DAE7" w14:textId="77777777" w:rsidTr="0031196C">
        <w:tc>
          <w:tcPr>
            <w:tcW w:w="3114" w:type="dxa"/>
            <w:shd w:val="clear" w:color="auto" w:fill="auto"/>
            <w:vAlign w:val="center"/>
          </w:tcPr>
          <w:p w14:paraId="293E5CFC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2.50-2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882048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EF4150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4D81FB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245655B" w14:textId="2D8B5E51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4 (0.26, 1.14)</w:t>
            </w:r>
          </w:p>
        </w:tc>
        <w:tc>
          <w:tcPr>
            <w:tcW w:w="992" w:type="dxa"/>
            <w:vAlign w:val="center"/>
          </w:tcPr>
          <w:p w14:paraId="2B4E1E8A" w14:textId="674EF1A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173" w:type="dxa"/>
            <w:vAlign w:val="center"/>
          </w:tcPr>
          <w:p w14:paraId="6EF65CB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C5098DF" w14:textId="1BA8C3DF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5 (0.28, 1.52)</w:t>
            </w:r>
          </w:p>
        </w:tc>
        <w:tc>
          <w:tcPr>
            <w:tcW w:w="993" w:type="dxa"/>
            <w:vAlign w:val="center"/>
          </w:tcPr>
          <w:p w14:paraId="3B059787" w14:textId="1FBC16AD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19</w:t>
            </w:r>
          </w:p>
        </w:tc>
      </w:tr>
      <w:tr w:rsidR="0031196C" w:rsidRPr="00024DED" w14:paraId="54C647E4" w14:textId="77777777" w:rsidTr="0031196C">
        <w:tc>
          <w:tcPr>
            <w:tcW w:w="3114" w:type="dxa"/>
            <w:shd w:val="clear" w:color="auto" w:fill="auto"/>
            <w:vAlign w:val="center"/>
          </w:tcPr>
          <w:p w14:paraId="7CE4A6FB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3.00-3.4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E6EDE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842C25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42564D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99A1D30" w14:textId="56AE236A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0 (0.46, 1.79)</w:t>
            </w:r>
          </w:p>
        </w:tc>
        <w:tc>
          <w:tcPr>
            <w:tcW w:w="992" w:type="dxa"/>
            <w:vAlign w:val="center"/>
          </w:tcPr>
          <w:p w14:paraId="085EA42A" w14:textId="5A9A8570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769</w:t>
            </w:r>
          </w:p>
        </w:tc>
        <w:tc>
          <w:tcPr>
            <w:tcW w:w="173" w:type="dxa"/>
            <w:vAlign w:val="center"/>
          </w:tcPr>
          <w:p w14:paraId="31CC9E0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1D81472" w14:textId="346EF69D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35 (0.61, 2.98)</w:t>
            </w:r>
          </w:p>
        </w:tc>
        <w:tc>
          <w:tcPr>
            <w:tcW w:w="993" w:type="dxa"/>
            <w:vAlign w:val="center"/>
          </w:tcPr>
          <w:p w14:paraId="299503FA" w14:textId="0DBEA36C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58</w:t>
            </w:r>
          </w:p>
        </w:tc>
      </w:tr>
      <w:tr w:rsidR="0031196C" w:rsidRPr="00024DED" w14:paraId="4CCB18D2" w14:textId="77777777" w:rsidTr="0031196C">
        <w:tc>
          <w:tcPr>
            <w:tcW w:w="3114" w:type="dxa"/>
            <w:shd w:val="clear" w:color="auto" w:fill="auto"/>
            <w:vAlign w:val="center"/>
          </w:tcPr>
          <w:p w14:paraId="55C0C6E6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3.50-3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F9B53E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4EF73E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13F3A3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1A93823" w14:textId="7191791D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4 (0.41, 1.71)</w:t>
            </w:r>
          </w:p>
        </w:tc>
        <w:tc>
          <w:tcPr>
            <w:tcW w:w="992" w:type="dxa"/>
            <w:vAlign w:val="center"/>
          </w:tcPr>
          <w:p w14:paraId="53DB3642" w14:textId="74FE02BC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24</w:t>
            </w:r>
          </w:p>
        </w:tc>
        <w:tc>
          <w:tcPr>
            <w:tcW w:w="173" w:type="dxa"/>
            <w:vAlign w:val="center"/>
          </w:tcPr>
          <w:p w14:paraId="1BBD6DE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D2CFEE5" w14:textId="1FF7AC25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71 (0.75, 3.93)</w:t>
            </w:r>
          </w:p>
        </w:tc>
        <w:tc>
          <w:tcPr>
            <w:tcW w:w="993" w:type="dxa"/>
            <w:vAlign w:val="center"/>
          </w:tcPr>
          <w:p w14:paraId="523B6CD5" w14:textId="65901F0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03</w:t>
            </w:r>
          </w:p>
        </w:tc>
      </w:tr>
      <w:tr w:rsidR="0031196C" w:rsidRPr="00024DED" w14:paraId="0B7D77BE" w14:textId="77777777" w:rsidTr="0031196C">
        <w:tc>
          <w:tcPr>
            <w:tcW w:w="3114" w:type="dxa"/>
            <w:shd w:val="clear" w:color="auto" w:fill="auto"/>
            <w:vAlign w:val="center"/>
          </w:tcPr>
          <w:p w14:paraId="26840A48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≥ 4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8B256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F26B19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A76D6A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158961" w14:textId="11DA449F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30 (0.10, 0.94)</w:t>
            </w:r>
          </w:p>
        </w:tc>
        <w:tc>
          <w:tcPr>
            <w:tcW w:w="992" w:type="dxa"/>
            <w:vAlign w:val="center"/>
          </w:tcPr>
          <w:p w14:paraId="5144175E" w14:textId="4FBBD976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73" w:type="dxa"/>
            <w:vAlign w:val="center"/>
          </w:tcPr>
          <w:p w14:paraId="3C4155C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1848AF6" w14:textId="7B93C960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2 (0.15, 1.76)</w:t>
            </w:r>
          </w:p>
        </w:tc>
        <w:tc>
          <w:tcPr>
            <w:tcW w:w="993" w:type="dxa"/>
            <w:vAlign w:val="center"/>
          </w:tcPr>
          <w:p w14:paraId="44D3C6C6" w14:textId="6503439B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94</w:t>
            </w:r>
          </w:p>
        </w:tc>
      </w:tr>
      <w:tr w:rsidR="0031196C" w:rsidRPr="00024DED" w14:paraId="559532F6" w14:textId="77777777" w:rsidTr="0031196C">
        <w:tc>
          <w:tcPr>
            <w:tcW w:w="3114" w:type="dxa"/>
            <w:shd w:val="clear" w:color="auto" w:fill="auto"/>
            <w:vAlign w:val="center"/>
          </w:tcPr>
          <w:p w14:paraId="67677762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Hop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5BCFC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83E013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DC0AC1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396A86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55C82EAB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BB3447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7575E9B" w14:textId="21FE8396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22 (0.96, 1.54)</w:t>
            </w:r>
          </w:p>
        </w:tc>
        <w:tc>
          <w:tcPr>
            <w:tcW w:w="993" w:type="dxa"/>
            <w:vAlign w:val="center"/>
          </w:tcPr>
          <w:p w14:paraId="5DD52910" w14:textId="3B02EADF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06</w:t>
            </w:r>
          </w:p>
        </w:tc>
      </w:tr>
      <w:tr w:rsidR="0031196C" w:rsidRPr="00024DED" w14:paraId="63E77EB2" w14:textId="77777777" w:rsidTr="0031196C">
        <w:tc>
          <w:tcPr>
            <w:tcW w:w="3114" w:type="dxa"/>
            <w:shd w:val="clear" w:color="auto" w:fill="auto"/>
            <w:vAlign w:val="center"/>
          </w:tcPr>
          <w:p w14:paraId="57D0F3A3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Flourishi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1FA01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64E419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3371B8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42772B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2869AA0F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8ADD37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F978501" w14:textId="77B43766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6 (0.92, 1.00)</w:t>
            </w:r>
          </w:p>
        </w:tc>
        <w:tc>
          <w:tcPr>
            <w:tcW w:w="993" w:type="dxa"/>
            <w:vAlign w:val="center"/>
          </w:tcPr>
          <w:p w14:paraId="32D6577F" w14:textId="79F94546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45</w:t>
            </w:r>
          </w:p>
        </w:tc>
      </w:tr>
      <w:tr w:rsidR="0031196C" w:rsidRPr="00024DED" w14:paraId="08E4B20A" w14:textId="77777777" w:rsidTr="0031196C">
        <w:tc>
          <w:tcPr>
            <w:tcW w:w="3114" w:type="dxa"/>
            <w:shd w:val="clear" w:color="auto" w:fill="auto"/>
            <w:vAlign w:val="center"/>
          </w:tcPr>
          <w:p w14:paraId="42F47185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Purpose in lif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B3C2A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93F312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84D464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78E434C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37B8A04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0E9FD0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B9C5CE4" w14:textId="06A013D6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7 (0.90, 1.03)</w:t>
            </w:r>
          </w:p>
        </w:tc>
        <w:tc>
          <w:tcPr>
            <w:tcW w:w="993" w:type="dxa"/>
            <w:vAlign w:val="center"/>
          </w:tcPr>
          <w:p w14:paraId="68A479E2" w14:textId="3208DB20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05</w:t>
            </w:r>
          </w:p>
        </w:tc>
      </w:tr>
      <w:tr w:rsidR="0031196C" w:rsidRPr="00024DED" w14:paraId="34EEBCFC" w14:textId="77777777" w:rsidTr="0031196C">
        <w:tc>
          <w:tcPr>
            <w:tcW w:w="3114" w:type="dxa"/>
            <w:shd w:val="clear" w:color="auto" w:fill="auto"/>
            <w:vAlign w:val="center"/>
          </w:tcPr>
          <w:p w14:paraId="488EE26E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Depressio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C9163A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0A9321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5F3AB8B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008D1C3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6D63C64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7BAAAF3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F3CF808" w14:textId="46E706C6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9 (1.05, 1.13)</w:t>
            </w:r>
          </w:p>
        </w:tc>
        <w:tc>
          <w:tcPr>
            <w:tcW w:w="993" w:type="dxa"/>
            <w:vAlign w:val="center"/>
          </w:tcPr>
          <w:p w14:paraId="210416E3" w14:textId="76E3926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&lt;0.001</w:t>
            </w:r>
          </w:p>
        </w:tc>
      </w:tr>
      <w:tr w:rsidR="0031196C" w:rsidRPr="00024DED" w14:paraId="5C353C21" w14:textId="77777777" w:rsidTr="0031196C">
        <w:tc>
          <w:tcPr>
            <w:tcW w:w="3114" w:type="dxa"/>
            <w:shd w:val="clear" w:color="auto" w:fill="auto"/>
            <w:vAlign w:val="center"/>
          </w:tcPr>
          <w:p w14:paraId="45D4E411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Anxie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33E35D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4A3845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019E42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C51F253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0ECA2B4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CEBF7F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393E9FE" w14:textId="2D10803E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3 (0.99, 1.07)</w:t>
            </w:r>
          </w:p>
        </w:tc>
        <w:tc>
          <w:tcPr>
            <w:tcW w:w="993" w:type="dxa"/>
            <w:vAlign w:val="center"/>
          </w:tcPr>
          <w:p w14:paraId="5C84581D" w14:textId="42A65912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01</w:t>
            </w:r>
          </w:p>
        </w:tc>
      </w:tr>
      <w:tr w:rsidR="0031196C" w:rsidRPr="00024DED" w14:paraId="77BC3FF3" w14:textId="77777777" w:rsidTr="0031196C">
        <w:tc>
          <w:tcPr>
            <w:tcW w:w="3114" w:type="dxa"/>
            <w:shd w:val="clear" w:color="auto" w:fill="auto"/>
            <w:vAlign w:val="center"/>
          </w:tcPr>
          <w:p w14:paraId="0150B7E7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tr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0ABBA5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7184F8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AAFF50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B57DCD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74C08E7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A26E51E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130810B" w14:textId="6D149CDE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9 (0.95, 1.03)</w:t>
            </w:r>
          </w:p>
        </w:tc>
        <w:tc>
          <w:tcPr>
            <w:tcW w:w="993" w:type="dxa"/>
            <w:vAlign w:val="center"/>
          </w:tcPr>
          <w:p w14:paraId="1CD37856" w14:textId="02B3EE58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35</w:t>
            </w:r>
          </w:p>
        </w:tc>
      </w:tr>
      <w:tr w:rsidR="0031196C" w:rsidRPr="00024DED" w14:paraId="19D97AED" w14:textId="77777777" w:rsidTr="0031196C">
        <w:tc>
          <w:tcPr>
            <w:tcW w:w="3114" w:type="dxa"/>
            <w:tcBorders>
              <w:bottom w:val="nil"/>
            </w:tcBorders>
            <w:shd w:val="clear" w:color="auto" w:fill="auto"/>
            <w:vAlign w:val="center"/>
          </w:tcPr>
          <w:p w14:paraId="0BEE3CC6" w14:textId="77777777" w:rsidR="0031196C" w:rsidRPr="00024DED" w:rsidRDefault="0031196C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indsets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vAlign w:val="center"/>
          </w:tcPr>
          <w:p w14:paraId="4D9E363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4991F3D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7F43F9C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6DD271D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3D65BBBD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02E026E4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6C40BB83" w14:textId="7E93D994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46 (1.10, 1.93)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0A6683C3" w14:textId="4BCB6189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08</w:t>
            </w:r>
          </w:p>
        </w:tc>
      </w:tr>
      <w:tr w:rsidR="006F0AB7" w:rsidRPr="00024DED" w14:paraId="1BA547A0" w14:textId="77777777" w:rsidTr="0031196C"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74D9A95" w14:textId="77777777" w:rsidR="006F0AB7" w:rsidRPr="00024DED" w:rsidRDefault="006F0AB7" w:rsidP="006F0AB7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eeking help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73020B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C63FD7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02FFE181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D7ABD79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58C399DC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62F261AA" w14:textId="77777777" w:rsidR="006F0AB7" w:rsidRPr="00024DED" w:rsidRDefault="006F0AB7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799A14F" w14:textId="1743E5FB" w:rsidR="006F0AB7" w:rsidRPr="00024DED" w:rsidRDefault="006F0AB7" w:rsidP="006F0AB7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7 (0.64, 1.47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2BCE126A" w14:textId="30703764" w:rsidR="006F0AB7" w:rsidRPr="00024DED" w:rsidRDefault="0031196C" w:rsidP="006F0AB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85</w:t>
            </w:r>
          </w:p>
        </w:tc>
      </w:tr>
    </w:tbl>
    <w:p w14:paraId="379DF7C4" w14:textId="3E47B675" w:rsidR="00725E67" w:rsidRPr="00A467FD" w:rsidRDefault="00725E67" w:rsidP="00D96369">
      <w:pPr>
        <w:spacing w:before="0" w:after="0" w:line="240" w:lineRule="auto"/>
        <w:ind w:left="241" w:hangingChars="100" w:hanging="241"/>
        <w:rPr>
          <w:sz w:val="24"/>
          <w:szCs w:val="24"/>
        </w:rPr>
      </w:pPr>
      <w:r w:rsidRPr="00A467FD">
        <w:rPr>
          <w:b/>
          <w:bCs/>
          <w:sz w:val="24"/>
          <w:szCs w:val="24"/>
        </w:rPr>
        <w:lastRenderedPageBreak/>
        <w:t>Supplementary Table 3b</w:t>
      </w:r>
      <w:r w:rsidRPr="00A467FD">
        <w:rPr>
          <w:sz w:val="24"/>
          <w:szCs w:val="24"/>
        </w:rPr>
        <w:t xml:space="preserve"> </w:t>
      </w:r>
      <w:r w:rsidR="00ED09E0" w:rsidRPr="00A467FD">
        <w:rPr>
          <w:sz w:val="24"/>
          <w:szCs w:val="24"/>
        </w:rPr>
        <w:t>Logistic regression on suicidal behaviour among male participants</w:t>
      </w:r>
    </w:p>
    <w:tbl>
      <w:tblPr>
        <w:tblW w:w="12328" w:type="dxa"/>
        <w:tblBorders>
          <w:top w:val="single" w:sz="4" w:space="0" w:color="auto"/>
          <w:bottom w:val="single" w:sz="4" w:space="0" w:color="auto"/>
        </w:tblBorders>
        <w:tblCellMar>
          <w:left w:w="45" w:type="dxa"/>
        </w:tblCellMar>
        <w:tblLook w:val="04A0" w:firstRow="1" w:lastRow="0" w:firstColumn="1" w:lastColumn="0" w:noHBand="0" w:noVBand="1"/>
      </w:tblPr>
      <w:tblGrid>
        <w:gridCol w:w="3114"/>
        <w:gridCol w:w="1984"/>
        <w:gridCol w:w="993"/>
        <w:gridCol w:w="173"/>
        <w:gridCol w:w="1953"/>
        <w:gridCol w:w="992"/>
        <w:gridCol w:w="173"/>
        <w:gridCol w:w="1953"/>
        <w:gridCol w:w="993"/>
      </w:tblGrid>
      <w:tr w:rsidR="00B77168" w:rsidRPr="00024DED" w14:paraId="5998921C" w14:textId="77777777" w:rsidTr="0031196C">
        <w:trPr>
          <w:tblHeader/>
        </w:trPr>
        <w:tc>
          <w:tcPr>
            <w:tcW w:w="311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0C49DA4C" w14:textId="77777777" w:rsidR="00B77168" w:rsidRPr="00024DED" w:rsidRDefault="00B77168" w:rsidP="0031196C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921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4852AE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ale (n=327)</w:t>
            </w:r>
          </w:p>
        </w:tc>
      </w:tr>
      <w:tr w:rsidR="00B77168" w:rsidRPr="00024DED" w14:paraId="62443161" w14:textId="77777777" w:rsidTr="0031196C">
        <w:trPr>
          <w:tblHeader/>
        </w:trPr>
        <w:tc>
          <w:tcPr>
            <w:tcW w:w="311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4D2A1F27" w14:textId="77777777" w:rsidR="00B77168" w:rsidRPr="00024DED" w:rsidRDefault="00B77168" w:rsidP="0031196C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F9F2FB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Crude model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06EB82E5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093A66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odel 1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41121F2A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426C5D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odel 2</w:t>
            </w:r>
          </w:p>
        </w:tc>
      </w:tr>
      <w:tr w:rsidR="00B77168" w:rsidRPr="00024DED" w14:paraId="2ACB312F" w14:textId="77777777" w:rsidTr="0031196C">
        <w:trPr>
          <w:tblHeader/>
        </w:trPr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D275158" w14:textId="77777777" w:rsidR="00B77168" w:rsidRPr="00024DED" w:rsidRDefault="00B77168" w:rsidP="0031196C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688785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D23B82E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E5DA5C2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CF6CA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849221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77E6C14B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925B1F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BE9E4A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</w:tr>
      <w:tr w:rsidR="00B77168" w:rsidRPr="00024DED" w14:paraId="79571F01" w14:textId="77777777" w:rsidTr="0031196C"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</w:tcPr>
          <w:p w14:paraId="502AA9AC" w14:textId="77777777" w:rsidR="00B77168" w:rsidRPr="00024DED" w:rsidRDefault="00B77168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ocial withdrawa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BBFDE9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3A087FA1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73150EDD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E82A27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AA5C301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3436D6FB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E217F4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1ABDAB08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77168" w:rsidRPr="00024DED" w14:paraId="5A396E22" w14:textId="77777777" w:rsidTr="0031196C">
        <w:tc>
          <w:tcPr>
            <w:tcW w:w="3114" w:type="dxa"/>
            <w:shd w:val="clear" w:color="auto" w:fill="auto"/>
          </w:tcPr>
          <w:p w14:paraId="1E4D660C" w14:textId="77777777" w:rsidR="00B77168" w:rsidRPr="00024DED" w:rsidRDefault="00B77168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Y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A50976E" w14:textId="1A34D4DD" w:rsidR="00B77168" w:rsidRPr="00024DED" w:rsidRDefault="00A837B0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99 (1.32, 6.73)</w:t>
            </w:r>
          </w:p>
        </w:tc>
        <w:tc>
          <w:tcPr>
            <w:tcW w:w="993" w:type="dxa"/>
            <w:vAlign w:val="center"/>
          </w:tcPr>
          <w:p w14:paraId="20CE0BDD" w14:textId="044E9962" w:rsidR="00B77168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08</w:t>
            </w:r>
          </w:p>
        </w:tc>
        <w:tc>
          <w:tcPr>
            <w:tcW w:w="173" w:type="dxa"/>
            <w:vAlign w:val="center"/>
          </w:tcPr>
          <w:p w14:paraId="1BA9D9E8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E194ABB" w14:textId="399B23BF" w:rsidR="00B77168" w:rsidRPr="00024DED" w:rsidRDefault="00A837B0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22 (0.89, 5.52)</w:t>
            </w:r>
          </w:p>
        </w:tc>
        <w:tc>
          <w:tcPr>
            <w:tcW w:w="992" w:type="dxa"/>
            <w:vAlign w:val="center"/>
          </w:tcPr>
          <w:p w14:paraId="0B54E3A5" w14:textId="5F30E22A" w:rsidR="00B77168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87</w:t>
            </w:r>
          </w:p>
        </w:tc>
        <w:tc>
          <w:tcPr>
            <w:tcW w:w="173" w:type="dxa"/>
            <w:vAlign w:val="center"/>
          </w:tcPr>
          <w:p w14:paraId="52ADE025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37CD5E9" w14:textId="1FAA001F" w:rsidR="00B77168" w:rsidRPr="00024DED" w:rsidRDefault="00A837B0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45 (0.12, 1.65)</w:t>
            </w:r>
          </w:p>
        </w:tc>
        <w:tc>
          <w:tcPr>
            <w:tcW w:w="993" w:type="dxa"/>
            <w:vAlign w:val="center"/>
          </w:tcPr>
          <w:p w14:paraId="1727501F" w14:textId="579C9F10" w:rsidR="00B77168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228</w:t>
            </w:r>
          </w:p>
        </w:tc>
      </w:tr>
      <w:tr w:rsidR="00A837B0" w:rsidRPr="00024DED" w14:paraId="3B855E89" w14:textId="77777777" w:rsidTr="0031196C">
        <w:tc>
          <w:tcPr>
            <w:tcW w:w="3114" w:type="dxa"/>
            <w:shd w:val="clear" w:color="auto" w:fill="auto"/>
          </w:tcPr>
          <w:p w14:paraId="6842E305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N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0C1A65" w14:textId="20876D38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05D7DE5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DB36E9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7A5893E" w14:textId="0675BA6A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48EDDF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7E67A1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FE79084" w14:textId="6D7D2968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19FD39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3F14B409" w14:textId="77777777" w:rsidTr="0031196C">
        <w:tc>
          <w:tcPr>
            <w:tcW w:w="3114" w:type="dxa"/>
            <w:shd w:val="clear" w:color="auto" w:fill="auto"/>
          </w:tcPr>
          <w:p w14:paraId="06889254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ype of home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624AD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15DE58B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DFE8EA5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9B316D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67F700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1FA5CA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CC0E91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4FBA748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40D3DD37" w14:textId="77777777" w:rsidTr="0031196C">
        <w:tc>
          <w:tcPr>
            <w:tcW w:w="3114" w:type="dxa"/>
            <w:shd w:val="clear" w:color="auto" w:fill="auto"/>
          </w:tcPr>
          <w:p w14:paraId="184B8D12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C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56FB02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8C6708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FD713F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926351C" w14:textId="5D7CF941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9D0648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AADD53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9D9FCC4" w14:textId="42D0805A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AC2DE3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1196C" w:rsidRPr="00024DED" w14:paraId="730600E9" w14:textId="77777777" w:rsidTr="0031196C">
        <w:tc>
          <w:tcPr>
            <w:tcW w:w="3114" w:type="dxa"/>
            <w:shd w:val="clear" w:color="auto" w:fill="auto"/>
          </w:tcPr>
          <w:p w14:paraId="1ADA5CC7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625F0F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89945A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B1244C0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6E46A38" w14:textId="1B810777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11 (0.41, 3.01)</w:t>
            </w:r>
          </w:p>
        </w:tc>
        <w:tc>
          <w:tcPr>
            <w:tcW w:w="992" w:type="dxa"/>
            <w:vAlign w:val="center"/>
          </w:tcPr>
          <w:p w14:paraId="73CBB28B" w14:textId="16E75209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839</w:t>
            </w:r>
          </w:p>
        </w:tc>
        <w:tc>
          <w:tcPr>
            <w:tcW w:w="173" w:type="dxa"/>
            <w:vAlign w:val="center"/>
          </w:tcPr>
          <w:p w14:paraId="688D7448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5B2DCAE" w14:textId="73992174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8 (0.26, 2.96)</w:t>
            </w:r>
          </w:p>
        </w:tc>
        <w:tc>
          <w:tcPr>
            <w:tcW w:w="993" w:type="dxa"/>
            <w:vAlign w:val="center"/>
          </w:tcPr>
          <w:p w14:paraId="09C8AF9E" w14:textId="5732D1F6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834</w:t>
            </w:r>
          </w:p>
        </w:tc>
      </w:tr>
      <w:tr w:rsidR="0031196C" w:rsidRPr="00024DED" w14:paraId="0ADEB3B1" w14:textId="77777777" w:rsidTr="0031196C">
        <w:tc>
          <w:tcPr>
            <w:tcW w:w="3114" w:type="dxa"/>
            <w:shd w:val="clear" w:color="auto" w:fill="auto"/>
          </w:tcPr>
          <w:p w14:paraId="485DD38B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Vill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8960B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B50824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AA1EAC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0B8B52E" w14:textId="40080E16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62 (0.61, 4.31)</w:t>
            </w:r>
          </w:p>
        </w:tc>
        <w:tc>
          <w:tcPr>
            <w:tcW w:w="992" w:type="dxa"/>
            <w:vAlign w:val="center"/>
          </w:tcPr>
          <w:p w14:paraId="190B53DF" w14:textId="4342E129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34</w:t>
            </w:r>
          </w:p>
        </w:tc>
        <w:tc>
          <w:tcPr>
            <w:tcW w:w="173" w:type="dxa"/>
            <w:vAlign w:val="center"/>
          </w:tcPr>
          <w:p w14:paraId="629D414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DEA553" w14:textId="54A566E9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39 (0.41, 4.68)</w:t>
            </w:r>
          </w:p>
        </w:tc>
        <w:tc>
          <w:tcPr>
            <w:tcW w:w="993" w:type="dxa"/>
            <w:vAlign w:val="center"/>
          </w:tcPr>
          <w:p w14:paraId="09793B25" w14:textId="53ADA913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00</w:t>
            </w:r>
          </w:p>
        </w:tc>
      </w:tr>
      <w:tr w:rsidR="00A837B0" w:rsidRPr="00024DED" w14:paraId="3C0876B2" w14:textId="77777777" w:rsidTr="0031196C">
        <w:tc>
          <w:tcPr>
            <w:tcW w:w="3114" w:type="dxa"/>
            <w:shd w:val="clear" w:color="auto" w:fill="auto"/>
          </w:tcPr>
          <w:p w14:paraId="1CA03816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ime of sta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99472F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5F0B58C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15A9FF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CB7AB5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D35C01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216F9C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6788BA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992490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697EDBF5" w14:textId="77777777" w:rsidTr="0031196C">
        <w:tc>
          <w:tcPr>
            <w:tcW w:w="3114" w:type="dxa"/>
            <w:shd w:val="clear" w:color="auto" w:fill="auto"/>
          </w:tcPr>
          <w:p w14:paraId="2BBE6CBF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≤ 12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35EAC4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205332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C87706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2F0CD9B" w14:textId="3E2A1448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5B0C7C2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90339D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BCE8887" w14:textId="4075970F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D588F5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31196C" w:rsidRPr="00024DED" w14:paraId="64C92A10" w14:textId="77777777" w:rsidTr="0031196C">
        <w:tc>
          <w:tcPr>
            <w:tcW w:w="3114" w:type="dxa"/>
            <w:shd w:val="clear" w:color="auto" w:fill="auto"/>
          </w:tcPr>
          <w:p w14:paraId="42C9356C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13-24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C134DE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BA025FA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9DDD537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E498050" w14:textId="0122A131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3 (0.21, 4.12)</w:t>
            </w:r>
          </w:p>
        </w:tc>
        <w:tc>
          <w:tcPr>
            <w:tcW w:w="992" w:type="dxa"/>
            <w:vAlign w:val="center"/>
          </w:tcPr>
          <w:p w14:paraId="54CC5507" w14:textId="45EC89D0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20</w:t>
            </w:r>
          </w:p>
        </w:tc>
        <w:tc>
          <w:tcPr>
            <w:tcW w:w="173" w:type="dxa"/>
            <w:vAlign w:val="center"/>
          </w:tcPr>
          <w:p w14:paraId="3DE6D0D3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AE5FBFA" w14:textId="3F8027ED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3 (0.20, 5.44)</w:t>
            </w:r>
          </w:p>
        </w:tc>
        <w:tc>
          <w:tcPr>
            <w:tcW w:w="993" w:type="dxa"/>
            <w:vAlign w:val="center"/>
          </w:tcPr>
          <w:p w14:paraId="4400910B" w14:textId="7A9461F3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71</w:t>
            </w:r>
          </w:p>
        </w:tc>
      </w:tr>
      <w:tr w:rsidR="0031196C" w:rsidRPr="00024DED" w14:paraId="307F1CDB" w14:textId="77777777" w:rsidTr="0031196C">
        <w:tc>
          <w:tcPr>
            <w:tcW w:w="3114" w:type="dxa"/>
            <w:shd w:val="clear" w:color="auto" w:fill="auto"/>
          </w:tcPr>
          <w:p w14:paraId="145F8434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25-36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5F70F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B7CB446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A1CE2C1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133F3BC" w14:textId="288E86EE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1 (0.11, 2.44)</w:t>
            </w:r>
          </w:p>
        </w:tc>
        <w:tc>
          <w:tcPr>
            <w:tcW w:w="992" w:type="dxa"/>
            <w:vAlign w:val="center"/>
          </w:tcPr>
          <w:p w14:paraId="011A4340" w14:textId="1E6FBBD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98</w:t>
            </w:r>
          </w:p>
        </w:tc>
        <w:tc>
          <w:tcPr>
            <w:tcW w:w="173" w:type="dxa"/>
            <w:vAlign w:val="center"/>
          </w:tcPr>
          <w:p w14:paraId="67929A7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E3C5AC9" w14:textId="32887CCD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48 (0.07, 3.23)</w:t>
            </w:r>
          </w:p>
        </w:tc>
        <w:tc>
          <w:tcPr>
            <w:tcW w:w="993" w:type="dxa"/>
            <w:vAlign w:val="center"/>
          </w:tcPr>
          <w:p w14:paraId="6C73C5FB" w14:textId="297EB09F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50</w:t>
            </w:r>
          </w:p>
        </w:tc>
      </w:tr>
      <w:tr w:rsidR="0031196C" w:rsidRPr="00024DED" w14:paraId="2CC8B997" w14:textId="77777777" w:rsidTr="0031196C">
        <w:tc>
          <w:tcPr>
            <w:tcW w:w="3114" w:type="dxa"/>
            <w:shd w:val="clear" w:color="auto" w:fill="auto"/>
          </w:tcPr>
          <w:p w14:paraId="1782BBFA" w14:textId="77777777" w:rsidR="0031196C" w:rsidRPr="00024DED" w:rsidRDefault="0031196C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≥ 37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D722510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F0495F9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DFA7662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9C4A12" w14:textId="7EDB1FCA" w:rsidR="0031196C" w:rsidRPr="00024DED" w:rsidRDefault="0031196C" w:rsidP="0031196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29 (0.40, 4.20)</w:t>
            </w:r>
          </w:p>
        </w:tc>
        <w:tc>
          <w:tcPr>
            <w:tcW w:w="992" w:type="dxa"/>
            <w:vAlign w:val="center"/>
          </w:tcPr>
          <w:p w14:paraId="02D25E6C" w14:textId="3F86FC2E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75</w:t>
            </w:r>
          </w:p>
        </w:tc>
        <w:tc>
          <w:tcPr>
            <w:tcW w:w="173" w:type="dxa"/>
            <w:vAlign w:val="center"/>
          </w:tcPr>
          <w:p w14:paraId="5B7D0C75" w14:textId="77777777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753B953" w14:textId="392885D0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73 (0.42, 7.12)</w:t>
            </w:r>
          </w:p>
        </w:tc>
        <w:tc>
          <w:tcPr>
            <w:tcW w:w="993" w:type="dxa"/>
            <w:vAlign w:val="center"/>
          </w:tcPr>
          <w:p w14:paraId="11F98750" w14:textId="7C4A9BA6" w:rsidR="0031196C" w:rsidRPr="00024DED" w:rsidRDefault="0031196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45</w:t>
            </w:r>
          </w:p>
        </w:tc>
      </w:tr>
      <w:tr w:rsidR="00A837B0" w:rsidRPr="00024DED" w14:paraId="49B52A47" w14:textId="77777777" w:rsidTr="0031196C">
        <w:tc>
          <w:tcPr>
            <w:tcW w:w="3114" w:type="dxa"/>
            <w:shd w:val="clear" w:color="auto" w:fill="auto"/>
          </w:tcPr>
          <w:p w14:paraId="2B84B22B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ajo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B3ED1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D9A900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D9410C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454203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A63F4B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7AF95B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60FCF7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79712B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346ACB99" w14:textId="77777777" w:rsidTr="0031196C">
        <w:tc>
          <w:tcPr>
            <w:tcW w:w="3114" w:type="dxa"/>
            <w:shd w:val="clear" w:color="auto" w:fill="auto"/>
          </w:tcPr>
          <w:p w14:paraId="4623CA0C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Ar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0B098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07A1BD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78C15F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432E03F" w14:textId="43B3C592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3ED1AA2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C78744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4119BCB" w14:textId="7B12BBFE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32925F9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1D0F757C" w14:textId="77777777" w:rsidTr="0031196C">
        <w:tc>
          <w:tcPr>
            <w:tcW w:w="3114" w:type="dxa"/>
            <w:shd w:val="clear" w:color="auto" w:fill="auto"/>
          </w:tcPr>
          <w:p w14:paraId="001183F4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Sc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AFFD32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3552D4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5B6F2A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687E629" w14:textId="1E790AB6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32 (0.13, 0.79)</w:t>
            </w:r>
          </w:p>
        </w:tc>
        <w:tc>
          <w:tcPr>
            <w:tcW w:w="992" w:type="dxa"/>
            <w:vAlign w:val="center"/>
          </w:tcPr>
          <w:p w14:paraId="26957642" w14:textId="6E9FC4C9" w:rsidR="00A837B0" w:rsidRPr="00024DED" w:rsidRDefault="0031196C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14</w:t>
            </w:r>
          </w:p>
        </w:tc>
        <w:tc>
          <w:tcPr>
            <w:tcW w:w="173" w:type="dxa"/>
            <w:vAlign w:val="center"/>
          </w:tcPr>
          <w:p w14:paraId="4EE680C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BE6C148" w14:textId="2A656139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19 (0.06, 0.60)</w:t>
            </w:r>
          </w:p>
        </w:tc>
        <w:tc>
          <w:tcPr>
            <w:tcW w:w="993" w:type="dxa"/>
            <w:vAlign w:val="center"/>
          </w:tcPr>
          <w:p w14:paraId="5E91DE71" w14:textId="7447E6D7" w:rsidR="00A837B0" w:rsidRPr="00024DED" w:rsidRDefault="0031196C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05</w:t>
            </w:r>
          </w:p>
        </w:tc>
      </w:tr>
      <w:tr w:rsidR="00A837B0" w:rsidRPr="00024DED" w14:paraId="065077D2" w14:textId="77777777" w:rsidTr="0031196C">
        <w:tc>
          <w:tcPr>
            <w:tcW w:w="3114" w:type="dxa"/>
            <w:shd w:val="clear" w:color="auto" w:fill="auto"/>
          </w:tcPr>
          <w:p w14:paraId="751AE71E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of stud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215845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E4417F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5587B2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E7A77B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B507A4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970EAB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BE922E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9EDE40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09C7FF98" w14:textId="77777777" w:rsidTr="0031196C">
        <w:tc>
          <w:tcPr>
            <w:tcW w:w="3114" w:type="dxa"/>
            <w:shd w:val="clear" w:color="auto" w:fill="auto"/>
          </w:tcPr>
          <w:p w14:paraId="58116005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D9D8A8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FD7B69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1852B2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CD65981" w14:textId="09F2928A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563482E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78DC37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4914C67" w14:textId="3DEBF13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52CFBE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265CC" w:rsidRPr="00024DED" w14:paraId="70DA5159" w14:textId="77777777" w:rsidTr="0031196C">
        <w:tc>
          <w:tcPr>
            <w:tcW w:w="3114" w:type="dxa"/>
            <w:shd w:val="clear" w:color="auto" w:fill="auto"/>
          </w:tcPr>
          <w:p w14:paraId="58A532AC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tw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495E32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537190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DC798D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D3FBA56" w14:textId="0521446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47 (0.42, 5.21)</w:t>
            </w:r>
          </w:p>
        </w:tc>
        <w:tc>
          <w:tcPr>
            <w:tcW w:w="992" w:type="dxa"/>
            <w:vAlign w:val="center"/>
          </w:tcPr>
          <w:p w14:paraId="40DC58AC" w14:textId="7D2C50F3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551</w:t>
            </w:r>
          </w:p>
        </w:tc>
        <w:tc>
          <w:tcPr>
            <w:tcW w:w="173" w:type="dxa"/>
            <w:vAlign w:val="center"/>
          </w:tcPr>
          <w:p w14:paraId="604299D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613F73C" w14:textId="1CBCA45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41 (0.09, 1.77)</w:t>
            </w:r>
          </w:p>
        </w:tc>
        <w:tc>
          <w:tcPr>
            <w:tcW w:w="993" w:type="dxa"/>
            <w:vAlign w:val="center"/>
          </w:tcPr>
          <w:p w14:paraId="7700B2DA" w14:textId="4B7F9506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32</w:t>
            </w:r>
          </w:p>
        </w:tc>
      </w:tr>
      <w:tr w:rsidR="001265CC" w:rsidRPr="00024DED" w14:paraId="15167F09" w14:textId="77777777" w:rsidTr="0031196C">
        <w:tc>
          <w:tcPr>
            <w:tcW w:w="3114" w:type="dxa"/>
            <w:shd w:val="clear" w:color="auto" w:fill="auto"/>
          </w:tcPr>
          <w:p w14:paraId="026FC2CA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thre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49071D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46AF56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655742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7556F5A" w14:textId="68491FD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84 (0.51, 6.63)</w:t>
            </w:r>
          </w:p>
        </w:tc>
        <w:tc>
          <w:tcPr>
            <w:tcW w:w="992" w:type="dxa"/>
            <w:vAlign w:val="center"/>
          </w:tcPr>
          <w:p w14:paraId="539DCD93" w14:textId="282A84F9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49</w:t>
            </w:r>
          </w:p>
        </w:tc>
        <w:tc>
          <w:tcPr>
            <w:tcW w:w="173" w:type="dxa"/>
            <w:vAlign w:val="center"/>
          </w:tcPr>
          <w:p w14:paraId="67E4603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F4CC3D9" w14:textId="0BF9CEA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0 (0.20, 4.15)</w:t>
            </w:r>
          </w:p>
        </w:tc>
        <w:tc>
          <w:tcPr>
            <w:tcW w:w="993" w:type="dxa"/>
            <w:vAlign w:val="center"/>
          </w:tcPr>
          <w:p w14:paraId="7F0244CE" w14:textId="7884DA0C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892</w:t>
            </w:r>
          </w:p>
        </w:tc>
      </w:tr>
      <w:tr w:rsidR="001265CC" w:rsidRPr="00024DED" w14:paraId="6E81BD8B" w14:textId="77777777" w:rsidTr="0031196C">
        <w:tc>
          <w:tcPr>
            <w:tcW w:w="3114" w:type="dxa"/>
            <w:shd w:val="clear" w:color="auto" w:fill="auto"/>
          </w:tcPr>
          <w:p w14:paraId="1B143AD6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fo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21F0E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B2444A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96AC06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F64851C" w14:textId="58577CCE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vAlign w:val="center"/>
          </w:tcPr>
          <w:p w14:paraId="7E5384D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51D490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87B902" w14:textId="097A0B8E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N/A</w:t>
            </w:r>
          </w:p>
        </w:tc>
        <w:tc>
          <w:tcPr>
            <w:tcW w:w="993" w:type="dxa"/>
            <w:vAlign w:val="center"/>
          </w:tcPr>
          <w:p w14:paraId="04D15A4C" w14:textId="7C70730A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A837B0" w:rsidRPr="00024DED" w14:paraId="5C274FFE" w14:textId="77777777" w:rsidTr="0031196C">
        <w:tc>
          <w:tcPr>
            <w:tcW w:w="3114" w:type="dxa"/>
            <w:shd w:val="clear" w:color="auto" w:fill="auto"/>
            <w:vAlign w:val="center"/>
          </w:tcPr>
          <w:p w14:paraId="02517696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rade Point Aver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A3EF9F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D0919C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512FDBD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411231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2" w:type="dxa"/>
            <w:vAlign w:val="center"/>
          </w:tcPr>
          <w:p w14:paraId="107C7EC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13177195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56D0ED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3" w:type="dxa"/>
            <w:vAlign w:val="center"/>
          </w:tcPr>
          <w:p w14:paraId="43DEF9F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</w:tr>
      <w:tr w:rsidR="00A837B0" w:rsidRPr="00024DED" w14:paraId="7C9EB8AA" w14:textId="77777777" w:rsidTr="0031196C">
        <w:tc>
          <w:tcPr>
            <w:tcW w:w="3114" w:type="dxa"/>
            <w:shd w:val="clear" w:color="auto" w:fill="auto"/>
            <w:vAlign w:val="center"/>
          </w:tcPr>
          <w:p w14:paraId="6B349B03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&lt; 2.5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2BB6D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411BCD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786EF3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E9483D2" w14:textId="30BD85DA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029203E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6AB9A7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0529FC0" w14:textId="24B06756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CC780A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265CC" w:rsidRPr="00024DED" w14:paraId="7360B112" w14:textId="77777777" w:rsidTr="0031196C">
        <w:tc>
          <w:tcPr>
            <w:tcW w:w="3114" w:type="dxa"/>
            <w:shd w:val="clear" w:color="auto" w:fill="auto"/>
            <w:vAlign w:val="center"/>
          </w:tcPr>
          <w:p w14:paraId="701F4E96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2.50-2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16C20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01DA7C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CB9A00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83C4118" w14:textId="70FEF6B6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2 (0.25, 2.06)</w:t>
            </w:r>
          </w:p>
        </w:tc>
        <w:tc>
          <w:tcPr>
            <w:tcW w:w="992" w:type="dxa"/>
            <w:vAlign w:val="center"/>
          </w:tcPr>
          <w:p w14:paraId="1A9A23CB" w14:textId="3712D0E9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537</w:t>
            </w:r>
          </w:p>
        </w:tc>
        <w:tc>
          <w:tcPr>
            <w:tcW w:w="173" w:type="dxa"/>
            <w:vAlign w:val="center"/>
          </w:tcPr>
          <w:p w14:paraId="265BCFB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B3C05A2" w14:textId="41504CD9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9 (0.16, 2.16)</w:t>
            </w:r>
          </w:p>
        </w:tc>
        <w:tc>
          <w:tcPr>
            <w:tcW w:w="993" w:type="dxa"/>
            <w:vAlign w:val="center"/>
          </w:tcPr>
          <w:p w14:paraId="38B0D824" w14:textId="3D50A671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28</w:t>
            </w:r>
          </w:p>
        </w:tc>
      </w:tr>
      <w:tr w:rsidR="001265CC" w:rsidRPr="00024DED" w14:paraId="6C3886A6" w14:textId="77777777" w:rsidTr="0031196C">
        <w:tc>
          <w:tcPr>
            <w:tcW w:w="3114" w:type="dxa"/>
            <w:shd w:val="clear" w:color="auto" w:fill="auto"/>
            <w:vAlign w:val="center"/>
          </w:tcPr>
          <w:p w14:paraId="5F75F121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3.00-3.4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AB066E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C68F65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1C092C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3CB7DF0" w14:textId="004BA034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23 (0.43, 3.42)</w:t>
            </w:r>
          </w:p>
        </w:tc>
        <w:tc>
          <w:tcPr>
            <w:tcW w:w="992" w:type="dxa"/>
            <w:vAlign w:val="center"/>
          </w:tcPr>
          <w:p w14:paraId="50AB2904" w14:textId="67E53E3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99</w:t>
            </w:r>
          </w:p>
        </w:tc>
        <w:tc>
          <w:tcPr>
            <w:tcW w:w="173" w:type="dxa"/>
            <w:vAlign w:val="center"/>
          </w:tcPr>
          <w:p w14:paraId="51516D9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BE56231" w14:textId="40A0F248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19 (0.62, 7.71)</w:t>
            </w:r>
          </w:p>
        </w:tc>
        <w:tc>
          <w:tcPr>
            <w:tcW w:w="993" w:type="dxa"/>
            <w:vAlign w:val="center"/>
          </w:tcPr>
          <w:p w14:paraId="69F4B7B5" w14:textId="5A0E158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22</w:t>
            </w:r>
          </w:p>
        </w:tc>
      </w:tr>
      <w:tr w:rsidR="001265CC" w:rsidRPr="00024DED" w14:paraId="386B1576" w14:textId="77777777" w:rsidTr="0031196C">
        <w:tc>
          <w:tcPr>
            <w:tcW w:w="3114" w:type="dxa"/>
            <w:shd w:val="clear" w:color="auto" w:fill="auto"/>
            <w:vAlign w:val="center"/>
          </w:tcPr>
          <w:p w14:paraId="4F927DB9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3.50-3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EDFFF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280A34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C05D09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620D262" w14:textId="704D9692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16 (0.02, 1.39)</w:t>
            </w:r>
          </w:p>
        </w:tc>
        <w:tc>
          <w:tcPr>
            <w:tcW w:w="992" w:type="dxa"/>
            <w:vAlign w:val="center"/>
          </w:tcPr>
          <w:p w14:paraId="3433A7AF" w14:textId="60913120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173" w:type="dxa"/>
            <w:vAlign w:val="center"/>
          </w:tcPr>
          <w:p w14:paraId="3CB4B34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B4D6D72" w14:textId="797B78A3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17 (0.01, 2.70)</w:t>
            </w:r>
          </w:p>
        </w:tc>
        <w:tc>
          <w:tcPr>
            <w:tcW w:w="993" w:type="dxa"/>
            <w:vAlign w:val="center"/>
          </w:tcPr>
          <w:p w14:paraId="646CAE64" w14:textId="695D3CD3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07</w:t>
            </w:r>
          </w:p>
        </w:tc>
      </w:tr>
      <w:tr w:rsidR="001265CC" w:rsidRPr="00024DED" w14:paraId="56A3A350" w14:textId="77777777" w:rsidTr="0031196C">
        <w:tc>
          <w:tcPr>
            <w:tcW w:w="3114" w:type="dxa"/>
            <w:shd w:val="clear" w:color="auto" w:fill="auto"/>
            <w:vAlign w:val="center"/>
          </w:tcPr>
          <w:p w14:paraId="7F230F41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≥ 4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F0D241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62DE9A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A69BC8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5717EF9" w14:textId="6B965B45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1 (0.06, 4.73)</w:t>
            </w:r>
          </w:p>
        </w:tc>
        <w:tc>
          <w:tcPr>
            <w:tcW w:w="992" w:type="dxa"/>
            <w:vAlign w:val="center"/>
          </w:tcPr>
          <w:p w14:paraId="4E20F5B1" w14:textId="3D1694B5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554</w:t>
            </w:r>
          </w:p>
        </w:tc>
        <w:tc>
          <w:tcPr>
            <w:tcW w:w="173" w:type="dxa"/>
            <w:vAlign w:val="center"/>
          </w:tcPr>
          <w:p w14:paraId="617E5BF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79B1CAC" w14:textId="10D0062B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9 (0.09, 12.55)</w:t>
            </w:r>
          </w:p>
        </w:tc>
        <w:tc>
          <w:tcPr>
            <w:tcW w:w="993" w:type="dxa"/>
            <w:vAlign w:val="center"/>
          </w:tcPr>
          <w:p w14:paraId="24A7DBB0" w14:textId="38F367DC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48</w:t>
            </w:r>
          </w:p>
        </w:tc>
      </w:tr>
      <w:tr w:rsidR="001265CC" w:rsidRPr="00024DED" w14:paraId="54D1B154" w14:textId="77777777" w:rsidTr="0031196C">
        <w:tc>
          <w:tcPr>
            <w:tcW w:w="3114" w:type="dxa"/>
            <w:shd w:val="clear" w:color="auto" w:fill="auto"/>
            <w:vAlign w:val="center"/>
          </w:tcPr>
          <w:p w14:paraId="5EBD0CA0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Hop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59A4AC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B33FA1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40EA5A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0F64C0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33CF069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83D10F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9C1D250" w14:textId="4AC7BD8F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55 (0.88, 2.74)</w:t>
            </w:r>
          </w:p>
        </w:tc>
        <w:tc>
          <w:tcPr>
            <w:tcW w:w="993" w:type="dxa"/>
            <w:vAlign w:val="center"/>
          </w:tcPr>
          <w:p w14:paraId="2BAE3270" w14:textId="1BB93A88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30</w:t>
            </w:r>
          </w:p>
        </w:tc>
      </w:tr>
      <w:tr w:rsidR="001265CC" w:rsidRPr="00024DED" w14:paraId="272D297B" w14:textId="77777777" w:rsidTr="0031196C">
        <w:tc>
          <w:tcPr>
            <w:tcW w:w="3114" w:type="dxa"/>
            <w:shd w:val="clear" w:color="auto" w:fill="auto"/>
            <w:vAlign w:val="center"/>
          </w:tcPr>
          <w:p w14:paraId="0B8CB7AA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Flourishi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6EA78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01EF8A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F3536F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78A92F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3A34395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0896A6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2C374B7" w14:textId="0E4F9C87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1 (0.83, 1.00)</w:t>
            </w:r>
          </w:p>
        </w:tc>
        <w:tc>
          <w:tcPr>
            <w:tcW w:w="993" w:type="dxa"/>
            <w:vAlign w:val="center"/>
          </w:tcPr>
          <w:p w14:paraId="0F616A06" w14:textId="2C073F4F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51</w:t>
            </w:r>
          </w:p>
        </w:tc>
      </w:tr>
      <w:tr w:rsidR="001265CC" w:rsidRPr="00024DED" w14:paraId="41302074" w14:textId="77777777" w:rsidTr="0031196C">
        <w:tc>
          <w:tcPr>
            <w:tcW w:w="3114" w:type="dxa"/>
            <w:shd w:val="clear" w:color="auto" w:fill="auto"/>
            <w:vAlign w:val="center"/>
          </w:tcPr>
          <w:p w14:paraId="0A9D25D9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Purpose in lif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9C19C9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3A1D34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233B27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45297B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4F92ED1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29E929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86AF277" w14:textId="3CC4AFB8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8 (0.75, 1.02)</w:t>
            </w:r>
          </w:p>
        </w:tc>
        <w:tc>
          <w:tcPr>
            <w:tcW w:w="993" w:type="dxa"/>
            <w:vAlign w:val="center"/>
          </w:tcPr>
          <w:p w14:paraId="29E494E0" w14:textId="0DF644C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92</w:t>
            </w:r>
          </w:p>
        </w:tc>
      </w:tr>
      <w:tr w:rsidR="001265CC" w:rsidRPr="00024DED" w14:paraId="055C5F30" w14:textId="77777777" w:rsidTr="0031196C">
        <w:tc>
          <w:tcPr>
            <w:tcW w:w="3114" w:type="dxa"/>
            <w:shd w:val="clear" w:color="auto" w:fill="auto"/>
            <w:vAlign w:val="center"/>
          </w:tcPr>
          <w:p w14:paraId="6E59DC21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Depressio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5EBD9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59C67B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4C443FE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154925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547F763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8E5F41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8D107D7" w14:textId="609606E0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6 (0.98, 1.15)</w:t>
            </w:r>
          </w:p>
        </w:tc>
        <w:tc>
          <w:tcPr>
            <w:tcW w:w="993" w:type="dxa"/>
            <w:vAlign w:val="center"/>
          </w:tcPr>
          <w:p w14:paraId="3626B0E0" w14:textId="3BB93E0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69</w:t>
            </w:r>
          </w:p>
        </w:tc>
      </w:tr>
      <w:tr w:rsidR="001265CC" w:rsidRPr="00024DED" w14:paraId="3FA9C09D" w14:textId="77777777" w:rsidTr="0031196C">
        <w:tc>
          <w:tcPr>
            <w:tcW w:w="3114" w:type="dxa"/>
            <w:shd w:val="clear" w:color="auto" w:fill="auto"/>
            <w:vAlign w:val="center"/>
          </w:tcPr>
          <w:p w14:paraId="43BC77CC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Anxie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4CB24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95F966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31A7E2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A66A4F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6ED368C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F686ED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4711D60" w14:textId="7692A1D4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3 (0.86, 1.01)</w:t>
            </w:r>
          </w:p>
        </w:tc>
        <w:tc>
          <w:tcPr>
            <w:tcW w:w="993" w:type="dxa"/>
            <w:vAlign w:val="center"/>
          </w:tcPr>
          <w:p w14:paraId="2280BB9A" w14:textId="4C8DE4DE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24</w:t>
            </w:r>
          </w:p>
        </w:tc>
      </w:tr>
      <w:tr w:rsidR="001265CC" w:rsidRPr="00024DED" w14:paraId="33DE96E5" w14:textId="77777777" w:rsidTr="0031196C">
        <w:tc>
          <w:tcPr>
            <w:tcW w:w="3114" w:type="dxa"/>
            <w:shd w:val="clear" w:color="auto" w:fill="auto"/>
            <w:vAlign w:val="center"/>
          </w:tcPr>
          <w:p w14:paraId="6E4F0D51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tr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BEC4C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690C75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B3CFAE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D731C2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040BFE0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B1C2D2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2FDF5C1" w14:textId="1F34B233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11 (1.01, 1.23)</w:t>
            </w:r>
          </w:p>
        </w:tc>
        <w:tc>
          <w:tcPr>
            <w:tcW w:w="993" w:type="dxa"/>
            <w:vAlign w:val="center"/>
          </w:tcPr>
          <w:p w14:paraId="43C9E838" w14:textId="7A91ED50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39</w:t>
            </w:r>
          </w:p>
        </w:tc>
      </w:tr>
      <w:tr w:rsidR="001265CC" w:rsidRPr="00024DED" w14:paraId="2A1382E9" w14:textId="77777777" w:rsidTr="0031196C">
        <w:tc>
          <w:tcPr>
            <w:tcW w:w="3114" w:type="dxa"/>
            <w:tcBorders>
              <w:bottom w:val="nil"/>
            </w:tcBorders>
            <w:shd w:val="clear" w:color="auto" w:fill="auto"/>
            <w:vAlign w:val="center"/>
          </w:tcPr>
          <w:p w14:paraId="7D4F8DE7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indsets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vAlign w:val="center"/>
          </w:tcPr>
          <w:p w14:paraId="7003D86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5E916FB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0C785F6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00F1DA8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59591F2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4B0DA25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6518DFBB" w14:textId="16B70590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1 (0.53, 1.95)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064BEEC4" w14:textId="4B4A2001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68</w:t>
            </w:r>
          </w:p>
        </w:tc>
      </w:tr>
      <w:tr w:rsidR="00A837B0" w:rsidRPr="00024DED" w14:paraId="66A2CF16" w14:textId="77777777" w:rsidTr="0031196C"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991F6D7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eeking help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FB779E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3CCCB76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14A41F6B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756062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3A375F3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794D62E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8D722AA" w14:textId="065D18F1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5 (0.28, 1.52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60598DD3" w14:textId="086A4F7C" w:rsidR="00A837B0" w:rsidRPr="00024DED" w:rsidRDefault="001265CC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318</w:t>
            </w:r>
          </w:p>
        </w:tc>
      </w:tr>
    </w:tbl>
    <w:p w14:paraId="269A2DBF" w14:textId="412E4FAB" w:rsidR="00BF555F" w:rsidRPr="00A467FD" w:rsidRDefault="00D96369" w:rsidP="00D96369">
      <w:pPr>
        <w:spacing w:before="0" w:after="0" w:line="240" w:lineRule="auto"/>
        <w:ind w:left="241" w:hangingChars="100" w:hanging="241"/>
        <w:rPr>
          <w:sz w:val="24"/>
          <w:szCs w:val="24"/>
        </w:rPr>
      </w:pPr>
      <w:r w:rsidRPr="00A467FD">
        <w:rPr>
          <w:b/>
          <w:bCs/>
          <w:sz w:val="24"/>
          <w:szCs w:val="24"/>
        </w:rPr>
        <w:lastRenderedPageBreak/>
        <w:t>Supplementary Table 3</w:t>
      </w:r>
      <w:r w:rsidR="00725E67" w:rsidRPr="00A467FD">
        <w:rPr>
          <w:b/>
          <w:bCs/>
          <w:sz w:val="24"/>
          <w:szCs w:val="24"/>
        </w:rPr>
        <w:t>c</w:t>
      </w:r>
      <w:r w:rsidRPr="00A467FD">
        <w:rPr>
          <w:sz w:val="24"/>
          <w:szCs w:val="24"/>
        </w:rPr>
        <w:t xml:space="preserve"> </w:t>
      </w:r>
      <w:r w:rsidR="00ED09E0" w:rsidRPr="00A467FD">
        <w:rPr>
          <w:sz w:val="24"/>
          <w:szCs w:val="24"/>
        </w:rPr>
        <w:t>Logistic regression on suicidal behaviour among all participants</w:t>
      </w:r>
    </w:p>
    <w:tbl>
      <w:tblPr>
        <w:tblW w:w="12328" w:type="dxa"/>
        <w:tblBorders>
          <w:top w:val="single" w:sz="4" w:space="0" w:color="auto"/>
          <w:bottom w:val="single" w:sz="4" w:space="0" w:color="auto"/>
        </w:tblBorders>
        <w:tblCellMar>
          <w:left w:w="45" w:type="dxa"/>
        </w:tblCellMar>
        <w:tblLook w:val="04A0" w:firstRow="1" w:lastRow="0" w:firstColumn="1" w:lastColumn="0" w:noHBand="0" w:noVBand="1"/>
      </w:tblPr>
      <w:tblGrid>
        <w:gridCol w:w="3114"/>
        <w:gridCol w:w="1984"/>
        <w:gridCol w:w="993"/>
        <w:gridCol w:w="173"/>
        <w:gridCol w:w="1953"/>
        <w:gridCol w:w="992"/>
        <w:gridCol w:w="173"/>
        <w:gridCol w:w="1953"/>
        <w:gridCol w:w="993"/>
      </w:tblGrid>
      <w:tr w:rsidR="00B77168" w:rsidRPr="00024DED" w14:paraId="07A64B38" w14:textId="77777777" w:rsidTr="0031196C">
        <w:trPr>
          <w:tblHeader/>
        </w:trPr>
        <w:tc>
          <w:tcPr>
            <w:tcW w:w="3114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23B7121A" w14:textId="77777777" w:rsidR="00B77168" w:rsidRPr="00024DED" w:rsidRDefault="00B77168" w:rsidP="0031196C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921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3E21DF" w14:textId="6184EB29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otal (n=1</w:t>
            </w:r>
            <w:r w:rsidR="0055080A">
              <w:rPr>
                <w:sz w:val="20"/>
                <w:szCs w:val="20"/>
              </w:rPr>
              <w:t>,</w:t>
            </w:r>
            <w:r w:rsidRPr="00024DED">
              <w:rPr>
                <w:sz w:val="20"/>
                <w:szCs w:val="20"/>
              </w:rPr>
              <w:t>735)</w:t>
            </w:r>
          </w:p>
        </w:tc>
      </w:tr>
      <w:tr w:rsidR="00B77168" w:rsidRPr="00024DED" w14:paraId="468D49AD" w14:textId="77777777" w:rsidTr="0031196C">
        <w:trPr>
          <w:tblHeader/>
        </w:trPr>
        <w:tc>
          <w:tcPr>
            <w:tcW w:w="3114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bottom"/>
          </w:tcPr>
          <w:p w14:paraId="11A069B4" w14:textId="77777777" w:rsidR="00B77168" w:rsidRPr="00024DED" w:rsidRDefault="00B77168" w:rsidP="0031196C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03E75F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Crude model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7ACFFE3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57F0CD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odel 1</w:t>
            </w:r>
          </w:p>
        </w:tc>
        <w:tc>
          <w:tcPr>
            <w:tcW w:w="173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00BDAF22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F469D8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odel 2</w:t>
            </w:r>
          </w:p>
        </w:tc>
      </w:tr>
      <w:tr w:rsidR="00B77168" w:rsidRPr="00024DED" w14:paraId="648D43DB" w14:textId="77777777" w:rsidTr="0031196C">
        <w:trPr>
          <w:tblHeader/>
        </w:trPr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5505EC2" w14:textId="77777777" w:rsidR="00B77168" w:rsidRPr="00024DED" w:rsidRDefault="00B77168" w:rsidP="0031196C">
            <w:pPr>
              <w:spacing w:before="0"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4FFFA8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30FBF4E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0E2ABCB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5DCB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4075F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6BF9CA95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DDB821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OR (95% CI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EDA986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i/>
                <w:iCs/>
                <w:sz w:val="20"/>
                <w:szCs w:val="20"/>
              </w:rPr>
              <w:t>P-value</w:t>
            </w:r>
          </w:p>
        </w:tc>
      </w:tr>
      <w:tr w:rsidR="00B77168" w:rsidRPr="00024DED" w14:paraId="568FAAED" w14:textId="77777777" w:rsidTr="0031196C"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</w:tcPr>
          <w:p w14:paraId="1A712205" w14:textId="77777777" w:rsidR="00B77168" w:rsidRPr="00024DED" w:rsidRDefault="00B77168" w:rsidP="0031196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ocial withdrawal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32DE28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17814AD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56202D29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715F31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75D9C24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tcBorders>
              <w:top w:val="single" w:sz="4" w:space="0" w:color="auto"/>
            </w:tcBorders>
            <w:vAlign w:val="center"/>
          </w:tcPr>
          <w:p w14:paraId="1D3BD38B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2F3365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7CD3707F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77168" w:rsidRPr="00024DED" w14:paraId="739A892E" w14:textId="77777777" w:rsidTr="0031196C">
        <w:tc>
          <w:tcPr>
            <w:tcW w:w="3114" w:type="dxa"/>
            <w:shd w:val="clear" w:color="auto" w:fill="auto"/>
          </w:tcPr>
          <w:p w14:paraId="609D2A6D" w14:textId="77777777" w:rsidR="00B77168" w:rsidRPr="00024DED" w:rsidRDefault="00B77168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Ye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87179C2" w14:textId="53BE3AAF" w:rsidR="00B77168" w:rsidRPr="00024DED" w:rsidRDefault="00A837B0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29 (1.44, 3.63)</w:t>
            </w:r>
          </w:p>
        </w:tc>
        <w:tc>
          <w:tcPr>
            <w:tcW w:w="993" w:type="dxa"/>
            <w:vAlign w:val="center"/>
          </w:tcPr>
          <w:p w14:paraId="0458B902" w14:textId="0FAECC25" w:rsidR="00B77168" w:rsidRPr="00024DED" w:rsidRDefault="001265C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&lt;0.001</w:t>
            </w:r>
          </w:p>
        </w:tc>
        <w:tc>
          <w:tcPr>
            <w:tcW w:w="173" w:type="dxa"/>
            <w:vAlign w:val="center"/>
          </w:tcPr>
          <w:p w14:paraId="5ABE37AC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E6AB94B" w14:textId="3F45030A" w:rsidR="00B77168" w:rsidRPr="00024DED" w:rsidRDefault="00A837B0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2.35 (1.45, 3.81)</w:t>
            </w:r>
          </w:p>
        </w:tc>
        <w:tc>
          <w:tcPr>
            <w:tcW w:w="992" w:type="dxa"/>
            <w:vAlign w:val="center"/>
          </w:tcPr>
          <w:p w14:paraId="6F535D17" w14:textId="6D09D7FD" w:rsidR="00B77168" w:rsidRPr="00024DED" w:rsidRDefault="001265C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001</w:t>
            </w:r>
          </w:p>
        </w:tc>
        <w:tc>
          <w:tcPr>
            <w:tcW w:w="173" w:type="dxa"/>
            <w:vAlign w:val="center"/>
          </w:tcPr>
          <w:p w14:paraId="6C273C4E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8416D67" w14:textId="6C6E8DF1" w:rsidR="00B77168" w:rsidRPr="00024DED" w:rsidRDefault="00A837B0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4 (0.41, 1.34)</w:t>
            </w:r>
          </w:p>
        </w:tc>
        <w:tc>
          <w:tcPr>
            <w:tcW w:w="993" w:type="dxa"/>
            <w:vAlign w:val="center"/>
          </w:tcPr>
          <w:p w14:paraId="410EE601" w14:textId="19B947AB" w:rsidR="00B77168" w:rsidRPr="00024DED" w:rsidRDefault="001265CC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318</w:t>
            </w:r>
          </w:p>
        </w:tc>
      </w:tr>
      <w:tr w:rsidR="00B77168" w:rsidRPr="00024DED" w14:paraId="62F91502" w14:textId="77777777" w:rsidTr="0031196C">
        <w:tc>
          <w:tcPr>
            <w:tcW w:w="3114" w:type="dxa"/>
            <w:shd w:val="clear" w:color="auto" w:fill="auto"/>
          </w:tcPr>
          <w:p w14:paraId="0A8D9B3B" w14:textId="77777777" w:rsidR="00B77168" w:rsidRPr="00024DED" w:rsidRDefault="00B77168" w:rsidP="0031196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N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88E119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1F3084E7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3675F79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FC6585B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07388C21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F64852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E545D90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359652F3" w14:textId="77777777" w:rsidR="00B77168" w:rsidRPr="00024DED" w:rsidRDefault="00B77168" w:rsidP="0031196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47748BB5" w14:textId="77777777" w:rsidTr="0031196C">
        <w:tc>
          <w:tcPr>
            <w:tcW w:w="3114" w:type="dxa"/>
            <w:shd w:val="clear" w:color="auto" w:fill="auto"/>
          </w:tcPr>
          <w:p w14:paraId="08A7DAAD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ype of home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7CD65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1238C4D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6E44D2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F701A2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AA8D76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A5BBCCB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C668AB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4E3851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6FCCE962" w14:textId="77777777" w:rsidTr="0031196C">
        <w:tc>
          <w:tcPr>
            <w:tcW w:w="3114" w:type="dxa"/>
            <w:shd w:val="clear" w:color="auto" w:fill="auto"/>
          </w:tcPr>
          <w:p w14:paraId="5D2070E0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Ci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0971E3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06ED97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79A11A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A543CA" w14:textId="4F21930B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5B2659D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950CB6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B97B011" w14:textId="2E4E0FFE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54A55D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265CC" w:rsidRPr="00024DED" w14:paraId="3DCE9167" w14:textId="77777777" w:rsidTr="0031196C">
        <w:tc>
          <w:tcPr>
            <w:tcW w:w="3114" w:type="dxa"/>
            <w:shd w:val="clear" w:color="auto" w:fill="auto"/>
          </w:tcPr>
          <w:p w14:paraId="2322363C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T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87695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FE1551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28A6AF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3353E45" w14:textId="38B3AAB2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4 (0.51, 1.09)</w:t>
            </w:r>
          </w:p>
        </w:tc>
        <w:tc>
          <w:tcPr>
            <w:tcW w:w="992" w:type="dxa"/>
            <w:vAlign w:val="center"/>
          </w:tcPr>
          <w:p w14:paraId="0CA2C90B" w14:textId="029E808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173" w:type="dxa"/>
            <w:vAlign w:val="center"/>
          </w:tcPr>
          <w:p w14:paraId="5C0754A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0478A93" w14:textId="1FF9594C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0 (0.45, 1.07)</w:t>
            </w:r>
          </w:p>
        </w:tc>
        <w:tc>
          <w:tcPr>
            <w:tcW w:w="993" w:type="dxa"/>
            <w:vAlign w:val="center"/>
          </w:tcPr>
          <w:p w14:paraId="739BDF33" w14:textId="0E439AC8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97</w:t>
            </w:r>
          </w:p>
        </w:tc>
      </w:tr>
      <w:tr w:rsidR="001265CC" w:rsidRPr="00024DED" w14:paraId="25BAC82F" w14:textId="77777777" w:rsidTr="0031196C">
        <w:tc>
          <w:tcPr>
            <w:tcW w:w="3114" w:type="dxa"/>
            <w:shd w:val="clear" w:color="auto" w:fill="auto"/>
          </w:tcPr>
          <w:p w14:paraId="38ACE938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Vill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C7BEA2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8D2A7B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479179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48B8661" w14:textId="5FA83ACA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7 (0.59, 1.27)</w:t>
            </w:r>
          </w:p>
        </w:tc>
        <w:tc>
          <w:tcPr>
            <w:tcW w:w="992" w:type="dxa"/>
            <w:vAlign w:val="center"/>
          </w:tcPr>
          <w:p w14:paraId="47AEEE63" w14:textId="15B49BC0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67</w:t>
            </w:r>
          </w:p>
        </w:tc>
        <w:tc>
          <w:tcPr>
            <w:tcW w:w="173" w:type="dxa"/>
            <w:vAlign w:val="center"/>
          </w:tcPr>
          <w:p w14:paraId="1CFC19D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E773634" w14:textId="3BE384F6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4 (0.55, 1.29)</w:t>
            </w:r>
          </w:p>
        </w:tc>
        <w:tc>
          <w:tcPr>
            <w:tcW w:w="993" w:type="dxa"/>
            <w:vAlign w:val="center"/>
          </w:tcPr>
          <w:p w14:paraId="0E67231D" w14:textId="5295A08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26</w:t>
            </w:r>
          </w:p>
        </w:tc>
      </w:tr>
      <w:tr w:rsidR="00A837B0" w:rsidRPr="00024DED" w14:paraId="0B3E8763" w14:textId="77777777" w:rsidTr="0031196C">
        <w:tc>
          <w:tcPr>
            <w:tcW w:w="3114" w:type="dxa"/>
            <w:shd w:val="clear" w:color="auto" w:fill="auto"/>
          </w:tcPr>
          <w:p w14:paraId="099E72D8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Time of sta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EA86BB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E3800A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57DC59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12BB5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AA94E3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4C29B55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71EE16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6BB51D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4F0C6CDC" w14:textId="77777777" w:rsidTr="0031196C">
        <w:tc>
          <w:tcPr>
            <w:tcW w:w="3114" w:type="dxa"/>
            <w:shd w:val="clear" w:color="auto" w:fill="auto"/>
          </w:tcPr>
          <w:p w14:paraId="78DC86F3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≤ 12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321C0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069126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9F4C50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E385B51" w14:textId="378C6003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7314013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180D16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5ED946A" w14:textId="4639B118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26636AF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265CC" w:rsidRPr="00024DED" w14:paraId="0794A3CC" w14:textId="77777777" w:rsidTr="0031196C">
        <w:tc>
          <w:tcPr>
            <w:tcW w:w="3114" w:type="dxa"/>
            <w:shd w:val="clear" w:color="auto" w:fill="auto"/>
          </w:tcPr>
          <w:p w14:paraId="2AB924EA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13-24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BC9FB8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EC4223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560A71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7F5F4EA" w14:textId="7766052A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6 (0.29, 1.06)</w:t>
            </w:r>
          </w:p>
        </w:tc>
        <w:tc>
          <w:tcPr>
            <w:tcW w:w="992" w:type="dxa"/>
            <w:vAlign w:val="center"/>
          </w:tcPr>
          <w:p w14:paraId="11C1A8A0" w14:textId="0A71D5A4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173" w:type="dxa"/>
            <w:vAlign w:val="center"/>
          </w:tcPr>
          <w:p w14:paraId="4D6EC00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CC934A4" w14:textId="57EBFBD9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57 (0.27, 1.17)</w:t>
            </w:r>
          </w:p>
        </w:tc>
        <w:tc>
          <w:tcPr>
            <w:tcW w:w="993" w:type="dxa"/>
            <w:vAlign w:val="center"/>
          </w:tcPr>
          <w:p w14:paraId="3DF55397" w14:textId="1CE6150C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24</w:t>
            </w:r>
          </w:p>
        </w:tc>
      </w:tr>
      <w:tr w:rsidR="001265CC" w:rsidRPr="00024DED" w14:paraId="5754E61B" w14:textId="77777777" w:rsidTr="0031196C">
        <w:tc>
          <w:tcPr>
            <w:tcW w:w="3114" w:type="dxa"/>
            <w:shd w:val="clear" w:color="auto" w:fill="auto"/>
          </w:tcPr>
          <w:p w14:paraId="6C5C77B6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25-36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269809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47639D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6955D3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B261A10" w14:textId="1FE11904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4 (0.55, 1.94)</w:t>
            </w:r>
          </w:p>
        </w:tc>
        <w:tc>
          <w:tcPr>
            <w:tcW w:w="992" w:type="dxa"/>
            <w:vAlign w:val="center"/>
          </w:tcPr>
          <w:p w14:paraId="7FC2C727" w14:textId="4C1DB51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13</w:t>
            </w:r>
          </w:p>
        </w:tc>
        <w:tc>
          <w:tcPr>
            <w:tcW w:w="173" w:type="dxa"/>
            <w:vAlign w:val="center"/>
          </w:tcPr>
          <w:p w14:paraId="6E5F205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269CA6E" w14:textId="13298B5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23 (0.61, 2.48)</w:t>
            </w:r>
          </w:p>
        </w:tc>
        <w:tc>
          <w:tcPr>
            <w:tcW w:w="993" w:type="dxa"/>
            <w:vAlign w:val="center"/>
          </w:tcPr>
          <w:p w14:paraId="3F87C9C8" w14:textId="41C230DF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555</w:t>
            </w:r>
          </w:p>
        </w:tc>
      </w:tr>
      <w:tr w:rsidR="001265CC" w:rsidRPr="00024DED" w14:paraId="4F87C6DD" w14:textId="77777777" w:rsidTr="0031196C">
        <w:tc>
          <w:tcPr>
            <w:tcW w:w="3114" w:type="dxa"/>
            <w:shd w:val="clear" w:color="auto" w:fill="auto"/>
          </w:tcPr>
          <w:p w14:paraId="6F0C7B96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≥ 37</w:t>
            </w:r>
            <w:r w:rsidRPr="00024DED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CEE2B4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7FEC09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330635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25FB055" w14:textId="19897291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9 (0.60, 1.62)</w:t>
            </w:r>
          </w:p>
        </w:tc>
        <w:tc>
          <w:tcPr>
            <w:tcW w:w="992" w:type="dxa"/>
            <w:vAlign w:val="center"/>
          </w:tcPr>
          <w:p w14:paraId="0BFCA1C5" w14:textId="2AB91C4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57</w:t>
            </w:r>
          </w:p>
        </w:tc>
        <w:tc>
          <w:tcPr>
            <w:tcW w:w="173" w:type="dxa"/>
            <w:vAlign w:val="center"/>
          </w:tcPr>
          <w:p w14:paraId="75D6C3D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B237DDF" w14:textId="3BD3B52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15 (0.66, 1.99)</w:t>
            </w:r>
          </w:p>
        </w:tc>
        <w:tc>
          <w:tcPr>
            <w:tcW w:w="993" w:type="dxa"/>
            <w:vAlign w:val="center"/>
          </w:tcPr>
          <w:p w14:paraId="2BA0B68B" w14:textId="51D9A7BD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623</w:t>
            </w:r>
          </w:p>
        </w:tc>
      </w:tr>
      <w:tr w:rsidR="00A837B0" w:rsidRPr="00024DED" w14:paraId="1283E07A" w14:textId="77777777" w:rsidTr="0031196C">
        <w:tc>
          <w:tcPr>
            <w:tcW w:w="3114" w:type="dxa"/>
            <w:shd w:val="clear" w:color="auto" w:fill="auto"/>
          </w:tcPr>
          <w:p w14:paraId="26E4FA5B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ajo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965486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7D968A7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134B50F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B6E349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DE4D11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2E36FEDB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EDBEFA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26868AB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1AA64994" w14:textId="77777777" w:rsidTr="0031196C">
        <w:tc>
          <w:tcPr>
            <w:tcW w:w="3114" w:type="dxa"/>
            <w:shd w:val="clear" w:color="auto" w:fill="auto"/>
          </w:tcPr>
          <w:p w14:paraId="68476DED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Ar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51137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1C65559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769137A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C10EB8B" w14:textId="2965951E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7029004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FFD446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2368A6C" w14:textId="2A8BE466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61692B1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54654619" w14:textId="77777777" w:rsidTr="0031196C">
        <w:tc>
          <w:tcPr>
            <w:tcW w:w="3114" w:type="dxa"/>
            <w:shd w:val="clear" w:color="auto" w:fill="auto"/>
          </w:tcPr>
          <w:p w14:paraId="786165CA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rFonts w:eastAsia="Arial Unicode MS"/>
                <w:sz w:val="20"/>
                <w:szCs w:val="20"/>
              </w:rPr>
              <w:t>Scienc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B8AEAF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B651E3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144C99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6F6AD1A" w14:textId="27A0FA78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9 (0.70, 1.40)</w:t>
            </w:r>
          </w:p>
        </w:tc>
        <w:tc>
          <w:tcPr>
            <w:tcW w:w="992" w:type="dxa"/>
            <w:vAlign w:val="center"/>
          </w:tcPr>
          <w:p w14:paraId="605B92F6" w14:textId="2A8901A6" w:rsidR="00A837B0" w:rsidRPr="00024DED" w:rsidRDefault="001265CC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50</w:t>
            </w:r>
          </w:p>
        </w:tc>
        <w:tc>
          <w:tcPr>
            <w:tcW w:w="173" w:type="dxa"/>
            <w:vAlign w:val="center"/>
          </w:tcPr>
          <w:p w14:paraId="3421E36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31CA4F5" w14:textId="1B31A9AD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37 (0.93, 2.03)</w:t>
            </w:r>
          </w:p>
        </w:tc>
        <w:tc>
          <w:tcPr>
            <w:tcW w:w="993" w:type="dxa"/>
            <w:vAlign w:val="center"/>
          </w:tcPr>
          <w:p w14:paraId="4CF0FEA1" w14:textId="5BB69C20" w:rsidR="00A837B0" w:rsidRPr="00024DED" w:rsidRDefault="001265CC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111</w:t>
            </w:r>
          </w:p>
        </w:tc>
      </w:tr>
      <w:tr w:rsidR="00A837B0" w:rsidRPr="00024DED" w14:paraId="1E8C2EC4" w14:textId="77777777" w:rsidTr="0031196C">
        <w:tc>
          <w:tcPr>
            <w:tcW w:w="3114" w:type="dxa"/>
            <w:shd w:val="clear" w:color="auto" w:fill="auto"/>
          </w:tcPr>
          <w:p w14:paraId="4C3EFE3B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of stud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7ABEC6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9993CDC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56C066B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E30529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DC5C5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36CF636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D2437A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01791E4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A837B0" w:rsidRPr="00024DED" w14:paraId="289D01F0" w14:textId="77777777" w:rsidTr="0031196C">
        <w:tc>
          <w:tcPr>
            <w:tcW w:w="3114" w:type="dxa"/>
            <w:shd w:val="clear" w:color="auto" w:fill="auto"/>
          </w:tcPr>
          <w:p w14:paraId="02EAD0ED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on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55DCA2A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A214F9D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AF8228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C50E4DD" w14:textId="6B3BF0C5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5668D41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0E9C6B9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1D84A69" w14:textId="47026D48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01AB6DB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265CC" w:rsidRPr="00024DED" w14:paraId="19B7EE51" w14:textId="77777777" w:rsidTr="0031196C">
        <w:tc>
          <w:tcPr>
            <w:tcW w:w="3114" w:type="dxa"/>
            <w:shd w:val="clear" w:color="auto" w:fill="auto"/>
          </w:tcPr>
          <w:p w14:paraId="2A6022B7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two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5209EB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F76DE2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E36478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363D8F1" w14:textId="041EC7EC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60 (0.92, 2.76)</w:t>
            </w:r>
          </w:p>
        </w:tc>
        <w:tc>
          <w:tcPr>
            <w:tcW w:w="992" w:type="dxa"/>
            <w:vAlign w:val="center"/>
          </w:tcPr>
          <w:p w14:paraId="088684E6" w14:textId="274954B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173" w:type="dxa"/>
            <w:vAlign w:val="center"/>
          </w:tcPr>
          <w:p w14:paraId="2BA51BE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82B8D02" w14:textId="51645323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2 (0.55, 1.88)</w:t>
            </w:r>
          </w:p>
        </w:tc>
        <w:tc>
          <w:tcPr>
            <w:tcW w:w="993" w:type="dxa"/>
            <w:vAlign w:val="center"/>
          </w:tcPr>
          <w:p w14:paraId="39CD72BF" w14:textId="15EDD023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955</w:t>
            </w:r>
          </w:p>
        </w:tc>
      </w:tr>
      <w:tr w:rsidR="001265CC" w:rsidRPr="00024DED" w14:paraId="7FDF0BFF" w14:textId="77777777" w:rsidTr="0031196C">
        <w:tc>
          <w:tcPr>
            <w:tcW w:w="3114" w:type="dxa"/>
            <w:shd w:val="clear" w:color="auto" w:fill="auto"/>
          </w:tcPr>
          <w:p w14:paraId="403E669A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thre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4F2FF3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93659B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51DA9A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E0297DB" w14:textId="2BE86B9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28 (0.74, 2.20)</w:t>
            </w:r>
          </w:p>
        </w:tc>
        <w:tc>
          <w:tcPr>
            <w:tcW w:w="992" w:type="dxa"/>
            <w:vAlign w:val="center"/>
          </w:tcPr>
          <w:p w14:paraId="04886FC6" w14:textId="4342EAF5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83</w:t>
            </w:r>
          </w:p>
        </w:tc>
        <w:tc>
          <w:tcPr>
            <w:tcW w:w="173" w:type="dxa"/>
            <w:vAlign w:val="center"/>
          </w:tcPr>
          <w:p w14:paraId="0134AFC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D4875FA" w14:textId="10D6594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4 (0.45, 1.56)</w:t>
            </w:r>
          </w:p>
        </w:tc>
        <w:tc>
          <w:tcPr>
            <w:tcW w:w="993" w:type="dxa"/>
            <w:vAlign w:val="center"/>
          </w:tcPr>
          <w:p w14:paraId="3FE2EE5C" w14:textId="5F568B7B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577</w:t>
            </w:r>
          </w:p>
        </w:tc>
      </w:tr>
      <w:tr w:rsidR="001265CC" w:rsidRPr="00024DED" w14:paraId="76C67BE5" w14:textId="77777777" w:rsidTr="0031196C">
        <w:tc>
          <w:tcPr>
            <w:tcW w:w="3114" w:type="dxa"/>
            <w:shd w:val="clear" w:color="auto" w:fill="auto"/>
          </w:tcPr>
          <w:p w14:paraId="2ADC27E7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Year fou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AF3A2E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FBD7DE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39364F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89599CC" w14:textId="0E739AC8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69 (0.88, 3.27)</w:t>
            </w:r>
          </w:p>
        </w:tc>
        <w:tc>
          <w:tcPr>
            <w:tcW w:w="992" w:type="dxa"/>
            <w:vAlign w:val="center"/>
          </w:tcPr>
          <w:p w14:paraId="5E39EBD1" w14:textId="793C9EF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173" w:type="dxa"/>
            <w:vAlign w:val="center"/>
          </w:tcPr>
          <w:p w14:paraId="6F18A06B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ECF0D81" w14:textId="0A2AEFE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41 (0.68, 2.94)</w:t>
            </w:r>
          </w:p>
        </w:tc>
        <w:tc>
          <w:tcPr>
            <w:tcW w:w="993" w:type="dxa"/>
            <w:vAlign w:val="center"/>
          </w:tcPr>
          <w:p w14:paraId="0845BF3F" w14:textId="1631D370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60</w:t>
            </w:r>
          </w:p>
        </w:tc>
      </w:tr>
      <w:tr w:rsidR="00A837B0" w:rsidRPr="00024DED" w14:paraId="7D0584EE" w14:textId="77777777" w:rsidTr="0031196C">
        <w:tc>
          <w:tcPr>
            <w:tcW w:w="3114" w:type="dxa"/>
            <w:shd w:val="clear" w:color="auto" w:fill="auto"/>
            <w:vAlign w:val="center"/>
          </w:tcPr>
          <w:p w14:paraId="378C003F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rade Point Averag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0F234B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vAlign w:val="center"/>
          </w:tcPr>
          <w:p w14:paraId="36DC794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4324EF0F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AF3E59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2" w:type="dxa"/>
            <w:vAlign w:val="center"/>
          </w:tcPr>
          <w:p w14:paraId="79BCD010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73" w:type="dxa"/>
            <w:vAlign w:val="center"/>
          </w:tcPr>
          <w:p w14:paraId="5B86E4C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103A6F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  <w:tc>
          <w:tcPr>
            <w:tcW w:w="993" w:type="dxa"/>
            <w:vAlign w:val="center"/>
          </w:tcPr>
          <w:p w14:paraId="64286708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  <w:shd w:val="clear" w:color="auto" w:fill="FFFF00"/>
              </w:rPr>
            </w:pPr>
          </w:p>
        </w:tc>
      </w:tr>
      <w:tr w:rsidR="00A837B0" w:rsidRPr="00024DED" w14:paraId="598A7511" w14:textId="77777777" w:rsidTr="0031196C">
        <w:tc>
          <w:tcPr>
            <w:tcW w:w="3114" w:type="dxa"/>
            <w:shd w:val="clear" w:color="auto" w:fill="auto"/>
            <w:vAlign w:val="center"/>
          </w:tcPr>
          <w:p w14:paraId="57C9954C" w14:textId="77777777" w:rsidR="00A837B0" w:rsidRPr="00024DED" w:rsidRDefault="00A837B0" w:rsidP="00A837B0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&lt; 2.5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B7161B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7BFADC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F79CF8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F1A7495" w14:textId="5505412B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2" w:type="dxa"/>
            <w:vAlign w:val="center"/>
          </w:tcPr>
          <w:p w14:paraId="44F7677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73" w:type="dxa"/>
            <w:vAlign w:val="center"/>
          </w:tcPr>
          <w:p w14:paraId="624963A6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480B737" w14:textId="6FE40296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Reference</w:t>
            </w:r>
          </w:p>
        </w:tc>
        <w:tc>
          <w:tcPr>
            <w:tcW w:w="993" w:type="dxa"/>
            <w:vAlign w:val="center"/>
          </w:tcPr>
          <w:p w14:paraId="49017FA3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265CC" w:rsidRPr="00024DED" w14:paraId="75E0307B" w14:textId="77777777" w:rsidTr="0031196C">
        <w:tc>
          <w:tcPr>
            <w:tcW w:w="3114" w:type="dxa"/>
            <w:shd w:val="clear" w:color="auto" w:fill="auto"/>
            <w:vAlign w:val="center"/>
          </w:tcPr>
          <w:p w14:paraId="2FB9F9C0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2.50-2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CAEF5C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F184BA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21C315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E9ED737" w14:textId="665F7238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3 (0.34, 1.14)</w:t>
            </w:r>
          </w:p>
        </w:tc>
        <w:tc>
          <w:tcPr>
            <w:tcW w:w="992" w:type="dxa"/>
            <w:vAlign w:val="center"/>
          </w:tcPr>
          <w:p w14:paraId="4EB31A51" w14:textId="10320E31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26</w:t>
            </w:r>
          </w:p>
        </w:tc>
        <w:tc>
          <w:tcPr>
            <w:tcW w:w="173" w:type="dxa"/>
            <w:vAlign w:val="center"/>
          </w:tcPr>
          <w:p w14:paraId="48057E4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5C93B83" w14:textId="014CDEED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72 (0.37, 1.42)</w:t>
            </w:r>
          </w:p>
        </w:tc>
        <w:tc>
          <w:tcPr>
            <w:tcW w:w="993" w:type="dxa"/>
            <w:vAlign w:val="center"/>
          </w:tcPr>
          <w:p w14:paraId="63FCD765" w14:textId="29F7E3E3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345</w:t>
            </w:r>
          </w:p>
        </w:tc>
      </w:tr>
      <w:tr w:rsidR="001265CC" w:rsidRPr="00024DED" w14:paraId="28F436C6" w14:textId="77777777" w:rsidTr="0031196C">
        <w:tc>
          <w:tcPr>
            <w:tcW w:w="3114" w:type="dxa"/>
            <w:shd w:val="clear" w:color="auto" w:fill="auto"/>
            <w:vAlign w:val="center"/>
          </w:tcPr>
          <w:p w14:paraId="34B0C303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3.00-3.4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362C5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54F24A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83DCCA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E0B5B3" w14:textId="76ADC76D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0 (0.57, 1.75)</w:t>
            </w:r>
          </w:p>
        </w:tc>
        <w:tc>
          <w:tcPr>
            <w:tcW w:w="992" w:type="dxa"/>
            <w:vAlign w:val="center"/>
          </w:tcPr>
          <w:p w14:paraId="58A7731C" w14:textId="6B57338F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173" w:type="dxa"/>
            <w:vAlign w:val="center"/>
          </w:tcPr>
          <w:p w14:paraId="2AF7E64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0349AA87" w14:textId="7D10E331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43 (0.76, 2.69)</w:t>
            </w:r>
          </w:p>
        </w:tc>
        <w:tc>
          <w:tcPr>
            <w:tcW w:w="993" w:type="dxa"/>
            <w:vAlign w:val="center"/>
          </w:tcPr>
          <w:p w14:paraId="3C1FBF21" w14:textId="25EE3696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270</w:t>
            </w:r>
          </w:p>
        </w:tc>
      </w:tr>
      <w:tr w:rsidR="001265CC" w:rsidRPr="00024DED" w14:paraId="06F6CC65" w14:textId="77777777" w:rsidTr="0031196C">
        <w:tc>
          <w:tcPr>
            <w:tcW w:w="3114" w:type="dxa"/>
            <w:shd w:val="clear" w:color="auto" w:fill="auto"/>
            <w:vAlign w:val="center"/>
          </w:tcPr>
          <w:p w14:paraId="3BE615FC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3.50-3.99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E6260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0C4DF7A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623312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F20F9A3" w14:textId="03C88ED2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81 (0.45, 1.48)</w:t>
            </w:r>
          </w:p>
        </w:tc>
        <w:tc>
          <w:tcPr>
            <w:tcW w:w="992" w:type="dxa"/>
            <w:vAlign w:val="center"/>
          </w:tcPr>
          <w:p w14:paraId="1F15A79A" w14:textId="0B61D2EA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99</w:t>
            </w:r>
          </w:p>
        </w:tc>
        <w:tc>
          <w:tcPr>
            <w:tcW w:w="173" w:type="dxa"/>
            <w:vAlign w:val="center"/>
          </w:tcPr>
          <w:p w14:paraId="1CCB7A1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5169DB7" w14:textId="0BE8B861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57 (0.80, 3.09)</w:t>
            </w:r>
          </w:p>
        </w:tc>
        <w:tc>
          <w:tcPr>
            <w:tcW w:w="993" w:type="dxa"/>
            <w:vAlign w:val="center"/>
          </w:tcPr>
          <w:p w14:paraId="0FAD5086" w14:textId="3EB0D808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91</w:t>
            </w:r>
          </w:p>
        </w:tc>
      </w:tr>
      <w:tr w:rsidR="001265CC" w:rsidRPr="00024DED" w14:paraId="6767156E" w14:textId="77777777" w:rsidTr="0031196C">
        <w:tc>
          <w:tcPr>
            <w:tcW w:w="3114" w:type="dxa"/>
            <w:shd w:val="clear" w:color="auto" w:fill="auto"/>
            <w:vAlign w:val="center"/>
          </w:tcPr>
          <w:p w14:paraId="450BFC82" w14:textId="77777777" w:rsidR="001265CC" w:rsidRPr="00024DED" w:rsidRDefault="001265CC" w:rsidP="001265CC">
            <w:pPr>
              <w:spacing w:before="0" w:after="0" w:line="240" w:lineRule="auto"/>
              <w:ind w:left="220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GPA ≥ 4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E2DB7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5509848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92ECA7F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31B4998" w14:textId="0504C0F2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37 (0.14, 0.98)</w:t>
            </w:r>
          </w:p>
        </w:tc>
        <w:tc>
          <w:tcPr>
            <w:tcW w:w="992" w:type="dxa"/>
            <w:vAlign w:val="center"/>
          </w:tcPr>
          <w:p w14:paraId="08E335CC" w14:textId="42E5061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73" w:type="dxa"/>
            <w:vAlign w:val="center"/>
          </w:tcPr>
          <w:p w14:paraId="0F9383F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93A5EB1" w14:textId="79F61DB4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4 (0.22, 1.83)</w:t>
            </w:r>
          </w:p>
        </w:tc>
        <w:tc>
          <w:tcPr>
            <w:tcW w:w="993" w:type="dxa"/>
            <w:vAlign w:val="center"/>
          </w:tcPr>
          <w:p w14:paraId="3F4F7C79" w14:textId="215C85F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06</w:t>
            </w:r>
          </w:p>
        </w:tc>
      </w:tr>
      <w:tr w:rsidR="001265CC" w:rsidRPr="00024DED" w14:paraId="30FD158D" w14:textId="77777777" w:rsidTr="0031196C">
        <w:tc>
          <w:tcPr>
            <w:tcW w:w="3114" w:type="dxa"/>
            <w:shd w:val="clear" w:color="auto" w:fill="auto"/>
            <w:vAlign w:val="center"/>
          </w:tcPr>
          <w:p w14:paraId="78AE173E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Hop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9BE902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EACC79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3570BD4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4119F7B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1C41777C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6918C8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8C86DD5" w14:textId="6F11F299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22 (0.98, 1.50)</w:t>
            </w:r>
          </w:p>
        </w:tc>
        <w:tc>
          <w:tcPr>
            <w:tcW w:w="993" w:type="dxa"/>
            <w:vAlign w:val="center"/>
          </w:tcPr>
          <w:p w14:paraId="6C2A61F6" w14:textId="74DA6C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70</w:t>
            </w:r>
          </w:p>
        </w:tc>
      </w:tr>
      <w:tr w:rsidR="001265CC" w:rsidRPr="00024DED" w14:paraId="281F9576" w14:textId="77777777" w:rsidTr="0031196C">
        <w:tc>
          <w:tcPr>
            <w:tcW w:w="3114" w:type="dxa"/>
            <w:shd w:val="clear" w:color="auto" w:fill="auto"/>
            <w:vAlign w:val="center"/>
          </w:tcPr>
          <w:p w14:paraId="78308D5F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Flourishi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9AC7CD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693DD30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3D51FF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2238F71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7E6C007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05A267A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D82E2F8" w14:textId="45F2E51E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6 (0.92, 0.99)</w:t>
            </w:r>
          </w:p>
        </w:tc>
        <w:tc>
          <w:tcPr>
            <w:tcW w:w="993" w:type="dxa"/>
            <w:vAlign w:val="center"/>
          </w:tcPr>
          <w:p w14:paraId="514A3D54" w14:textId="7A800D0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11</w:t>
            </w:r>
          </w:p>
        </w:tc>
      </w:tr>
      <w:tr w:rsidR="001265CC" w:rsidRPr="00024DED" w14:paraId="74C47DD7" w14:textId="77777777" w:rsidTr="0031196C">
        <w:tc>
          <w:tcPr>
            <w:tcW w:w="3114" w:type="dxa"/>
            <w:shd w:val="clear" w:color="auto" w:fill="auto"/>
            <w:vAlign w:val="center"/>
          </w:tcPr>
          <w:p w14:paraId="5EB59074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Purpose in lif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73A20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4D1B07D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1085FC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9502B1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7392EA19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62BB6DE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3613512B" w14:textId="4BF3D0B3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6 (0.90, 1.02)</w:t>
            </w:r>
          </w:p>
        </w:tc>
        <w:tc>
          <w:tcPr>
            <w:tcW w:w="993" w:type="dxa"/>
            <w:vAlign w:val="center"/>
          </w:tcPr>
          <w:p w14:paraId="1E1DB564" w14:textId="1E2B5744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148</w:t>
            </w:r>
          </w:p>
        </w:tc>
      </w:tr>
      <w:tr w:rsidR="001265CC" w:rsidRPr="00024DED" w14:paraId="61E5DB4D" w14:textId="77777777" w:rsidTr="0031196C">
        <w:tc>
          <w:tcPr>
            <w:tcW w:w="3114" w:type="dxa"/>
            <w:shd w:val="clear" w:color="auto" w:fill="auto"/>
            <w:vAlign w:val="center"/>
          </w:tcPr>
          <w:p w14:paraId="311C8A02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Depressio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EE72D9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75CCE2E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029AB1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6995258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19CCE71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64CAF2D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58D20701" w14:textId="2269197B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9 (1.05, 1.21)</w:t>
            </w:r>
          </w:p>
        </w:tc>
        <w:tc>
          <w:tcPr>
            <w:tcW w:w="993" w:type="dxa"/>
            <w:vAlign w:val="center"/>
          </w:tcPr>
          <w:p w14:paraId="0C638B5B" w14:textId="62EBB811" w:rsidR="001265CC" w:rsidRPr="00024DED" w:rsidRDefault="00520623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&lt;</w:t>
            </w:r>
            <w:r w:rsidR="001265CC" w:rsidRPr="00024DED">
              <w:rPr>
                <w:rFonts w:eastAsia="DengXian"/>
                <w:color w:val="000000"/>
                <w:sz w:val="20"/>
                <w:szCs w:val="20"/>
              </w:rPr>
              <w:t>0.00</w:t>
            </w:r>
            <w:r w:rsidRPr="00024DED">
              <w:rPr>
                <w:rFonts w:eastAsia="DengXian"/>
                <w:color w:val="000000"/>
                <w:sz w:val="20"/>
                <w:szCs w:val="20"/>
              </w:rPr>
              <w:t>1</w:t>
            </w:r>
          </w:p>
        </w:tc>
      </w:tr>
      <w:tr w:rsidR="001265CC" w:rsidRPr="00024DED" w14:paraId="36FB50E8" w14:textId="77777777" w:rsidTr="0031196C">
        <w:tc>
          <w:tcPr>
            <w:tcW w:w="3114" w:type="dxa"/>
            <w:shd w:val="clear" w:color="auto" w:fill="auto"/>
            <w:vAlign w:val="center"/>
          </w:tcPr>
          <w:p w14:paraId="4A1B107C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Anxiet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B54340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385C8EE4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51E289F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AD360A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1A2EFE8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17E6FBE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135985C3" w14:textId="2EED0485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1 (0.98, 1.05)</w:t>
            </w:r>
          </w:p>
        </w:tc>
        <w:tc>
          <w:tcPr>
            <w:tcW w:w="993" w:type="dxa"/>
            <w:vAlign w:val="center"/>
          </w:tcPr>
          <w:p w14:paraId="6C6D44F5" w14:textId="72EE9D51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454</w:t>
            </w:r>
          </w:p>
        </w:tc>
      </w:tr>
      <w:tr w:rsidR="001265CC" w:rsidRPr="00024DED" w14:paraId="483E03D1" w14:textId="77777777" w:rsidTr="0031196C">
        <w:tc>
          <w:tcPr>
            <w:tcW w:w="3114" w:type="dxa"/>
            <w:shd w:val="clear" w:color="auto" w:fill="auto"/>
            <w:vAlign w:val="center"/>
          </w:tcPr>
          <w:p w14:paraId="625BAF51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tr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61AADD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vAlign w:val="center"/>
          </w:tcPr>
          <w:p w14:paraId="27E4C47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0E51DD8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5AC44C7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vAlign w:val="center"/>
          </w:tcPr>
          <w:p w14:paraId="6CD78418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vAlign w:val="center"/>
          </w:tcPr>
          <w:p w14:paraId="22F38C06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shd w:val="clear" w:color="auto" w:fill="auto"/>
            <w:vAlign w:val="center"/>
          </w:tcPr>
          <w:p w14:paraId="744F8D08" w14:textId="55D33509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00 (0.97, 1.04)</w:t>
            </w:r>
          </w:p>
        </w:tc>
        <w:tc>
          <w:tcPr>
            <w:tcW w:w="993" w:type="dxa"/>
            <w:vAlign w:val="center"/>
          </w:tcPr>
          <w:p w14:paraId="2AE2575B" w14:textId="4716205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893</w:t>
            </w:r>
          </w:p>
        </w:tc>
      </w:tr>
      <w:tr w:rsidR="001265CC" w:rsidRPr="00024DED" w14:paraId="7F993C86" w14:textId="77777777" w:rsidTr="0031196C">
        <w:tc>
          <w:tcPr>
            <w:tcW w:w="3114" w:type="dxa"/>
            <w:tcBorders>
              <w:bottom w:val="nil"/>
            </w:tcBorders>
            <w:shd w:val="clear" w:color="auto" w:fill="auto"/>
            <w:vAlign w:val="center"/>
          </w:tcPr>
          <w:p w14:paraId="0E2546E4" w14:textId="77777777" w:rsidR="001265CC" w:rsidRPr="00024DED" w:rsidRDefault="001265CC" w:rsidP="001265CC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Mindsets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vAlign w:val="center"/>
          </w:tcPr>
          <w:p w14:paraId="471D43C3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48BD6CC0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2601E495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31AAF20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06131451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bottom w:val="nil"/>
            </w:tcBorders>
            <w:vAlign w:val="center"/>
          </w:tcPr>
          <w:p w14:paraId="24FF15E2" w14:textId="77777777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bottom w:val="nil"/>
            </w:tcBorders>
            <w:shd w:val="clear" w:color="auto" w:fill="auto"/>
            <w:vAlign w:val="center"/>
          </w:tcPr>
          <w:p w14:paraId="68F74A41" w14:textId="350348FE" w:rsidR="001265CC" w:rsidRPr="00024DED" w:rsidRDefault="001265CC" w:rsidP="001265CC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1.38 (1.07, 1.77)</w:t>
            </w:r>
          </w:p>
        </w:tc>
        <w:tc>
          <w:tcPr>
            <w:tcW w:w="993" w:type="dxa"/>
            <w:tcBorders>
              <w:bottom w:val="nil"/>
            </w:tcBorders>
            <w:vAlign w:val="center"/>
          </w:tcPr>
          <w:p w14:paraId="71E88091" w14:textId="36E38372" w:rsidR="001265CC" w:rsidRPr="00024DED" w:rsidRDefault="001265CC" w:rsidP="001265CC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rFonts w:eastAsia="DengXian"/>
                <w:color w:val="000000"/>
                <w:sz w:val="20"/>
                <w:szCs w:val="20"/>
              </w:rPr>
              <w:t>0.013</w:t>
            </w:r>
          </w:p>
        </w:tc>
      </w:tr>
      <w:tr w:rsidR="00A837B0" w:rsidRPr="00024DED" w14:paraId="0FE6ACBC" w14:textId="77777777" w:rsidTr="0031196C">
        <w:tc>
          <w:tcPr>
            <w:tcW w:w="311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4B3D8A4" w14:textId="77777777" w:rsidR="00A837B0" w:rsidRPr="00024DED" w:rsidRDefault="00A837B0" w:rsidP="00A837B0">
            <w:pPr>
              <w:spacing w:before="0" w:after="0" w:line="240" w:lineRule="auto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Seeking help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28ADE12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54765837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5B232399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E199AD1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14:paraId="675535E4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-</w:t>
            </w:r>
          </w:p>
        </w:tc>
        <w:tc>
          <w:tcPr>
            <w:tcW w:w="173" w:type="dxa"/>
            <w:tcBorders>
              <w:top w:val="nil"/>
              <w:bottom w:val="single" w:sz="4" w:space="0" w:color="auto"/>
            </w:tcBorders>
            <w:vAlign w:val="center"/>
          </w:tcPr>
          <w:p w14:paraId="4B01504E" w14:textId="77777777" w:rsidR="00A837B0" w:rsidRPr="00024DED" w:rsidRDefault="00A837B0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5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C72B06F" w14:textId="69CF04AA" w:rsidR="00A837B0" w:rsidRPr="00024DED" w:rsidRDefault="00A837B0" w:rsidP="00A837B0">
            <w:pPr>
              <w:spacing w:before="0" w:after="0" w:line="240" w:lineRule="auto"/>
              <w:jc w:val="center"/>
              <w:rPr>
                <w:rFonts w:eastAsia="Arial Unicode MS"/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92 (0.64, 1.32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14:paraId="26E73B9D" w14:textId="2EA73357" w:rsidR="00A837B0" w:rsidRPr="00024DED" w:rsidRDefault="001265CC" w:rsidP="00A837B0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024DED">
              <w:rPr>
                <w:sz w:val="20"/>
                <w:szCs w:val="20"/>
              </w:rPr>
              <w:t>0.645</w:t>
            </w:r>
          </w:p>
        </w:tc>
      </w:tr>
    </w:tbl>
    <w:p w14:paraId="19662776" w14:textId="6EA923E0" w:rsidR="00D96369" w:rsidRPr="00A37F17" w:rsidRDefault="00D96369" w:rsidP="00B742EC">
      <w:pPr>
        <w:spacing w:before="0" w:after="0" w:line="240" w:lineRule="auto"/>
        <w:rPr>
          <w:sz w:val="24"/>
          <w:szCs w:val="24"/>
        </w:rPr>
      </w:pPr>
    </w:p>
    <w:sectPr w:rsidR="00D96369" w:rsidRPr="00A37F17" w:rsidSect="00E25B40">
      <w:headerReference w:type="default" r:id="rId8"/>
      <w:footerReference w:type="default" r:id="rId9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001922" w14:textId="77777777" w:rsidR="00902ACA" w:rsidRDefault="00902ACA">
      <w:pPr>
        <w:spacing w:before="0" w:after="0" w:line="240" w:lineRule="auto"/>
      </w:pPr>
      <w:r>
        <w:separator/>
      </w:r>
    </w:p>
  </w:endnote>
  <w:endnote w:type="continuationSeparator" w:id="0">
    <w:p w14:paraId="46F6078B" w14:textId="77777777" w:rsidR="00902ACA" w:rsidRDefault="00902A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1"/>
    <w:family w:val="swiss"/>
    <w:pitch w:val="variable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EC11A" w14:textId="77777777" w:rsidR="005618FA" w:rsidRDefault="005618FA">
    <w:pPr>
      <w:tabs>
        <w:tab w:val="center" w:pos="4680"/>
        <w:tab w:val="right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C8CEF3" w14:textId="77777777" w:rsidR="00902ACA" w:rsidRDefault="00902ACA">
      <w:pPr>
        <w:spacing w:before="0" w:after="0" w:line="240" w:lineRule="auto"/>
      </w:pPr>
      <w:r>
        <w:separator/>
      </w:r>
    </w:p>
  </w:footnote>
  <w:footnote w:type="continuationSeparator" w:id="0">
    <w:p w14:paraId="1A69FB97" w14:textId="77777777" w:rsidR="00902ACA" w:rsidRDefault="00902AC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81CCC" w14:textId="77777777" w:rsidR="005618FA" w:rsidRDefault="005618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01090D"/>
    <w:multiLevelType w:val="hybridMultilevel"/>
    <w:tmpl w:val="E3A251B8"/>
    <w:lvl w:ilvl="0" w:tplc="11B46A28">
      <w:start w:val="1"/>
      <w:numFmt w:val="decimal"/>
      <w:lvlText w:val="%1."/>
      <w:lvlJc w:val="left"/>
      <w:pPr>
        <w:ind w:left="420" w:hanging="420"/>
      </w:pPr>
      <w:rPr>
        <w:rFonts w:hint="eastAsia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DQxNjMzNjS3NDdT0lEKTi0uzszPAykwqwUAIsSCqCwAAAA="/>
  </w:docVars>
  <w:rsids>
    <w:rsidRoot w:val="00A10A05"/>
    <w:rsid w:val="00001AC3"/>
    <w:rsid w:val="000150AA"/>
    <w:rsid w:val="00020934"/>
    <w:rsid w:val="00024DED"/>
    <w:rsid w:val="00027F62"/>
    <w:rsid w:val="00043FFA"/>
    <w:rsid w:val="00054035"/>
    <w:rsid w:val="000657CA"/>
    <w:rsid w:val="00082B69"/>
    <w:rsid w:val="0009336B"/>
    <w:rsid w:val="000B17EC"/>
    <w:rsid w:val="000C17F8"/>
    <w:rsid w:val="000E42B4"/>
    <w:rsid w:val="00116086"/>
    <w:rsid w:val="001265CC"/>
    <w:rsid w:val="00163975"/>
    <w:rsid w:val="00170FEF"/>
    <w:rsid w:val="0017694C"/>
    <w:rsid w:val="00183157"/>
    <w:rsid w:val="001B25D3"/>
    <w:rsid w:val="001C5FE5"/>
    <w:rsid w:val="001C7859"/>
    <w:rsid w:val="001E2ADC"/>
    <w:rsid w:val="001F7C64"/>
    <w:rsid w:val="0022371A"/>
    <w:rsid w:val="00232646"/>
    <w:rsid w:val="00253DF2"/>
    <w:rsid w:val="00266352"/>
    <w:rsid w:val="00276CE5"/>
    <w:rsid w:val="002777E3"/>
    <w:rsid w:val="0028019B"/>
    <w:rsid w:val="00281799"/>
    <w:rsid w:val="00286BF7"/>
    <w:rsid w:val="002E566B"/>
    <w:rsid w:val="002F43EA"/>
    <w:rsid w:val="002F6FEC"/>
    <w:rsid w:val="0031070E"/>
    <w:rsid w:val="003107AB"/>
    <w:rsid w:val="0031196C"/>
    <w:rsid w:val="003243E7"/>
    <w:rsid w:val="003452FA"/>
    <w:rsid w:val="00361A5F"/>
    <w:rsid w:val="003B352D"/>
    <w:rsid w:val="003B6AC8"/>
    <w:rsid w:val="003C1817"/>
    <w:rsid w:val="003C5A39"/>
    <w:rsid w:val="004037F3"/>
    <w:rsid w:val="0041375E"/>
    <w:rsid w:val="00413979"/>
    <w:rsid w:val="00471F37"/>
    <w:rsid w:val="004C0FEC"/>
    <w:rsid w:val="004D2172"/>
    <w:rsid w:val="004D75D1"/>
    <w:rsid w:val="004E31B0"/>
    <w:rsid w:val="004E7471"/>
    <w:rsid w:val="00520623"/>
    <w:rsid w:val="0055080A"/>
    <w:rsid w:val="005618FA"/>
    <w:rsid w:val="00593B70"/>
    <w:rsid w:val="005A5DF9"/>
    <w:rsid w:val="005E3C0C"/>
    <w:rsid w:val="005E4B81"/>
    <w:rsid w:val="005E54D0"/>
    <w:rsid w:val="00605C75"/>
    <w:rsid w:val="00626EF0"/>
    <w:rsid w:val="00627587"/>
    <w:rsid w:val="00631158"/>
    <w:rsid w:val="006631E6"/>
    <w:rsid w:val="006D442F"/>
    <w:rsid w:val="006E3D72"/>
    <w:rsid w:val="006F0AB7"/>
    <w:rsid w:val="006F184C"/>
    <w:rsid w:val="00725E67"/>
    <w:rsid w:val="00783B25"/>
    <w:rsid w:val="007864C8"/>
    <w:rsid w:val="007B5EA7"/>
    <w:rsid w:val="007B7548"/>
    <w:rsid w:val="007C1994"/>
    <w:rsid w:val="007E69D9"/>
    <w:rsid w:val="00814BF3"/>
    <w:rsid w:val="00835852"/>
    <w:rsid w:val="00850C2E"/>
    <w:rsid w:val="00850F80"/>
    <w:rsid w:val="00860017"/>
    <w:rsid w:val="00871FB6"/>
    <w:rsid w:val="00886A9D"/>
    <w:rsid w:val="0088706C"/>
    <w:rsid w:val="00902ACA"/>
    <w:rsid w:val="00912A4B"/>
    <w:rsid w:val="0091355D"/>
    <w:rsid w:val="009302E8"/>
    <w:rsid w:val="0095269A"/>
    <w:rsid w:val="00971837"/>
    <w:rsid w:val="00977962"/>
    <w:rsid w:val="009A377D"/>
    <w:rsid w:val="009E4BA8"/>
    <w:rsid w:val="009E4E0A"/>
    <w:rsid w:val="009F4965"/>
    <w:rsid w:val="00A10A05"/>
    <w:rsid w:val="00A2190E"/>
    <w:rsid w:val="00A37F17"/>
    <w:rsid w:val="00A42837"/>
    <w:rsid w:val="00A467FD"/>
    <w:rsid w:val="00A5765E"/>
    <w:rsid w:val="00A62238"/>
    <w:rsid w:val="00A837B0"/>
    <w:rsid w:val="00AC2136"/>
    <w:rsid w:val="00B40678"/>
    <w:rsid w:val="00B63D97"/>
    <w:rsid w:val="00B742EC"/>
    <w:rsid w:val="00B77168"/>
    <w:rsid w:val="00B80B6C"/>
    <w:rsid w:val="00B81C6B"/>
    <w:rsid w:val="00B87775"/>
    <w:rsid w:val="00B91B9E"/>
    <w:rsid w:val="00BC0FC0"/>
    <w:rsid w:val="00BD41A0"/>
    <w:rsid w:val="00BD6B0A"/>
    <w:rsid w:val="00BF32D9"/>
    <w:rsid w:val="00BF555F"/>
    <w:rsid w:val="00C237EF"/>
    <w:rsid w:val="00C578B4"/>
    <w:rsid w:val="00C76CFC"/>
    <w:rsid w:val="00CA79AD"/>
    <w:rsid w:val="00CB09ED"/>
    <w:rsid w:val="00CD49EB"/>
    <w:rsid w:val="00CD77AE"/>
    <w:rsid w:val="00CE491C"/>
    <w:rsid w:val="00CF59F7"/>
    <w:rsid w:val="00D01885"/>
    <w:rsid w:val="00D11F08"/>
    <w:rsid w:val="00D161C9"/>
    <w:rsid w:val="00D40B82"/>
    <w:rsid w:val="00D45D74"/>
    <w:rsid w:val="00D61A7E"/>
    <w:rsid w:val="00D61D8E"/>
    <w:rsid w:val="00D86DAB"/>
    <w:rsid w:val="00D94131"/>
    <w:rsid w:val="00D950C9"/>
    <w:rsid w:val="00D95889"/>
    <w:rsid w:val="00D96369"/>
    <w:rsid w:val="00DB0077"/>
    <w:rsid w:val="00DC66B2"/>
    <w:rsid w:val="00DD7D37"/>
    <w:rsid w:val="00DE3EAD"/>
    <w:rsid w:val="00DF2D6C"/>
    <w:rsid w:val="00E0469A"/>
    <w:rsid w:val="00E048D3"/>
    <w:rsid w:val="00E0712F"/>
    <w:rsid w:val="00E148B2"/>
    <w:rsid w:val="00E154FC"/>
    <w:rsid w:val="00E25B40"/>
    <w:rsid w:val="00E27B6D"/>
    <w:rsid w:val="00E52A52"/>
    <w:rsid w:val="00E71277"/>
    <w:rsid w:val="00E745C6"/>
    <w:rsid w:val="00E85855"/>
    <w:rsid w:val="00EC578D"/>
    <w:rsid w:val="00ED09E0"/>
    <w:rsid w:val="00EE6849"/>
    <w:rsid w:val="00EE75E5"/>
    <w:rsid w:val="00EF1F77"/>
    <w:rsid w:val="00EF6734"/>
    <w:rsid w:val="00F24A73"/>
    <w:rsid w:val="00F41CC7"/>
    <w:rsid w:val="00F629B7"/>
    <w:rsid w:val="00F728D1"/>
    <w:rsid w:val="00F77451"/>
    <w:rsid w:val="00F81CF0"/>
    <w:rsid w:val="00F940ED"/>
    <w:rsid w:val="00F94675"/>
    <w:rsid w:val="00FA7197"/>
    <w:rsid w:val="00FF1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8C646"/>
  <w15:chartTrackingRefBased/>
  <w15:docId w15:val="{00E61EFE-0B41-4297-B5DD-D2D542D1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B69"/>
    <w:pPr>
      <w:suppressAutoHyphens/>
      <w:spacing w:before="240" w:after="240" w:line="254" w:lineRule="auto"/>
    </w:pPr>
    <w:rPr>
      <w:rFonts w:ascii="Times New Roman" w:eastAsia="SimSu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C0FC0"/>
    <w:pPr>
      <w:keepNext/>
      <w:keepLines/>
      <w:suppressAutoHyphens w:val="0"/>
      <w:spacing w:after="0" w:line="259" w:lineRule="auto"/>
      <w:jc w:val="center"/>
      <w:outlineLvl w:val="0"/>
    </w:pPr>
    <w:rPr>
      <w:rFonts w:eastAsiaTheme="majorEastAsia" w:cstheme="majorBidi"/>
      <w:b/>
      <w:sz w:val="24"/>
      <w:szCs w:val="32"/>
      <w:lang w:val="en-HK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BC0FC0"/>
    <w:pPr>
      <w:keepNext/>
      <w:keepLines/>
      <w:suppressAutoHyphens w:val="0"/>
      <w:spacing w:before="40" w:after="0" w:line="259" w:lineRule="auto"/>
      <w:outlineLvl w:val="1"/>
    </w:pPr>
    <w:rPr>
      <w:rFonts w:eastAsiaTheme="majorEastAsia" w:cstheme="majorBidi"/>
      <w:b/>
      <w:sz w:val="24"/>
      <w:szCs w:val="26"/>
      <w:lang w:val="en-HK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0A0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0A0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0A05"/>
    <w:pPr>
      <w:keepNext/>
      <w:keepLines/>
      <w:spacing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0A05"/>
    <w:pPr>
      <w:keepNext/>
      <w:keepLines/>
      <w:spacing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FC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0FC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Heading3APA">
    <w:name w:val="Heading 3 APA"/>
    <w:basedOn w:val="Heading1"/>
    <w:link w:val="Heading3APAChar"/>
    <w:autoRedefine/>
    <w:qFormat/>
    <w:rsid w:val="00BC0FC0"/>
    <w:pPr>
      <w:jc w:val="left"/>
    </w:pPr>
    <w:rPr>
      <w:i/>
    </w:rPr>
  </w:style>
  <w:style w:type="character" w:customStyle="1" w:styleId="Heading3APAChar">
    <w:name w:val="Heading 3 APA Char"/>
    <w:basedOn w:val="Heading1Char"/>
    <w:link w:val="Heading3APA"/>
    <w:rsid w:val="00BC0FC0"/>
    <w:rPr>
      <w:rFonts w:ascii="Times New Roman" w:eastAsiaTheme="majorEastAsia" w:hAnsi="Times New Roman" w:cstheme="majorBidi"/>
      <w:b/>
      <w:i/>
      <w:sz w:val="24"/>
      <w:szCs w:val="32"/>
    </w:rPr>
  </w:style>
  <w:style w:type="paragraph" w:customStyle="1" w:styleId="Heading4APA">
    <w:name w:val="Heading 4 APA"/>
    <w:basedOn w:val="Heading3APA"/>
    <w:link w:val="Heading4APAChar"/>
    <w:autoRedefine/>
    <w:qFormat/>
    <w:rsid w:val="00BC0FC0"/>
    <w:pPr>
      <w:ind w:left="720"/>
    </w:pPr>
    <w:rPr>
      <w:i w:val="0"/>
    </w:rPr>
  </w:style>
  <w:style w:type="character" w:customStyle="1" w:styleId="Heading4APAChar">
    <w:name w:val="Heading 4 APA Char"/>
    <w:basedOn w:val="Heading3APAChar"/>
    <w:link w:val="Heading4APA"/>
    <w:rsid w:val="00BC0FC0"/>
    <w:rPr>
      <w:rFonts w:ascii="Times New Roman" w:eastAsiaTheme="majorEastAsia" w:hAnsi="Times New Roman" w:cstheme="majorBidi"/>
      <w:b/>
      <w:i w:val="0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A05"/>
    <w:rPr>
      <w:rFonts w:ascii="Times New Roman" w:eastAsia="SimSun" w:hAnsi="Times New Roman" w:cs="Times New Roman"/>
      <w:color w:val="434343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A05"/>
    <w:rPr>
      <w:rFonts w:ascii="Times New Roman" w:eastAsia="SimSun" w:hAnsi="Times New Roman" w:cs="Times New Roman"/>
      <w:color w:val="666666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A05"/>
    <w:rPr>
      <w:rFonts w:ascii="Times New Roman" w:eastAsia="SimSun" w:hAnsi="Times New Roman" w:cs="Times New Roman"/>
      <w:color w:val="66666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A05"/>
    <w:rPr>
      <w:rFonts w:ascii="Times New Roman" w:eastAsia="SimSun" w:hAnsi="Times New Roman" w:cs="Times New Roman"/>
      <w:i/>
      <w:color w:val="666666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A0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10A05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A05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10A05"/>
    <w:rPr>
      <w:rFonts w:cs="Mangal"/>
      <w:color w:val="00000A"/>
      <w:sz w:val="24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10A05"/>
    <w:rPr>
      <w:rFonts w:cs="Mangal"/>
      <w:color w:val="00000A"/>
      <w:sz w:val="24"/>
      <w:szCs w:val="21"/>
    </w:rPr>
  </w:style>
  <w:style w:type="character" w:customStyle="1" w:styleId="HeaderChar1">
    <w:name w:val="Header Char1"/>
    <w:basedOn w:val="DefaultParagraphFont"/>
    <w:uiPriority w:val="99"/>
    <w:semiHidden/>
    <w:rsid w:val="00A10A05"/>
  </w:style>
  <w:style w:type="character" w:customStyle="1" w:styleId="FooterChar1">
    <w:name w:val="Footer Char1"/>
    <w:basedOn w:val="DefaultParagraphFont"/>
    <w:uiPriority w:val="99"/>
    <w:semiHidden/>
    <w:rsid w:val="00A10A05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A05"/>
    <w:rPr>
      <w:sz w:val="20"/>
      <w:szCs w:val="20"/>
    </w:rPr>
  </w:style>
  <w:style w:type="character" w:customStyle="1" w:styleId="InternetLink">
    <w:name w:val="Internet Link"/>
    <w:basedOn w:val="DefaultParagraphFont"/>
    <w:uiPriority w:val="99"/>
    <w:unhideWhenUsed/>
    <w:rsid w:val="00A10A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0A05"/>
    <w:rPr>
      <w:color w:val="954F72" w:themeColor="followedHyperlink"/>
      <w:u w:val="single"/>
    </w:rPr>
  </w:style>
  <w:style w:type="character" w:customStyle="1" w:styleId="EndNoteBibliographyTitle">
    <w:name w:val="EndNote Bibliography Title 字元"/>
    <w:basedOn w:val="DefaultParagraphFont"/>
    <w:rsid w:val="00A10A05"/>
    <w:rPr>
      <w:lang w:val="en-GB"/>
    </w:rPr>
  </w:style>
  <w:style w:type="character" w:customStyle="1" w:styleId="EndNoteBibliography">
    <w:name w:val="EndNote Bibliography 字元"/>
    <w:basedOn w:val="DefaultParagraphFont"/>
    <w:rsid w:val="00A10A05"/>
    <w:rPr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0A05"/>
    <w:rPr>
      <w:color w:val="605E5C"/>
      <w:shd w:val="clear" w:color="auto" w:fill="E1DFDD"/>
    </w:rPr>
  </w:style>
  <w:style w:type="character" w:customStyle="1" w:styleId="ListLabel1">
    <w:name w:val="ListLabel 1"/>
    <w:rsid w:val="00A10A05"/>
    <w:rPr>
      <w:sz w:val="10"/>
    </w:rPr>
  </w:style>
  <w:style w:type="paragraph" w:customStyle="1" w:styleId="Heading">
    <w:name w:val="Heading"/>
    <w:basedOn w:val="Normal"/>
    <w:next w:val="TextBody"/>
    <w:rsid w:val="00A10A05"/>
    <w:pPr>
      <w:keepNext/>
      <w:spacing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rsid w:val="00A10A05"/>
    <w:pPr>
      <w:spacing w:before="0" w:after="140" w:line="288" w:lineRule="auto"/>
    </w:pPr>
  </w:style>
  <w:style w:type="paragraph" w:styleId="List">
    <w:name w:val="List"/>
    <w:basedOn w:val="TextBody"/>
    <w:rsid w:val="00A10A05"/>
  </w:style>
  <w:style w:type="paragraph" w:styleId="Caption">
    <w:name w:val="caption"/>
    <w:basedOn w:val="Normal"/>
    <w:rsid w:val="00A10A0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rsid w:val="00A10A05"/>
    <w:pPr>
      <w:suppressLineNumbers/>
    </w:pPr>
  </w:style>
  <w:style w:type="paragraph" w:styleId="Title">
    <w:name w:val="Title"/>
    <w:basedOn w:val="Normal"/>
    <w:next w:val="Normal"/>
    <w:link w:val="TitleChar"/>
    <w:uiPriority w:val="10"/>
    <w:qFormat/>
    <w:rsid w:val="00A10A05"/>
    <w:pPr>
      <w:keepNext/>
      <w:keepLines/>
      <w:spacing w:before="0" w:after="60"/>
    </w:pPr>
    <w:rPr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A10A05"/>
    <w:rPr>
      <w:rFonts w:ascii="Times New Roman" w:eastAsia="SimSun" w:hAnsi="Times New Roman" w:cs="Times New Roman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0A05"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uiPriority w:val="11"/>
    <w:rsid w:val="00A10A05"/>
    <w:rPr>
      <w:rFonts w:ascii="Arial" w:eastAsia="Arial" w:hAnsi="Arial" w:cs="Arial"/>
      <w:color w:val="666666"/>
      <w:sz w:val="30"/>
      <w:szCs w:val="30"/>
      <w:lang w:val="e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A05"/>
    <w:pPr>
      <w:spacing w:line="240" w:lineRule="auto"/>
    </w:pPr>
    <w:rPr>
      <w:rFonts w:asciiTheme="minorHAnsi" w:eastAsiaTheme="minorEastAsia" w:hAnsiTheme="minorHAnsi" w:cstheme="minorBidi"/>
      <w:sz w:val="20"/>
      <w:szCs w:val="20"/>
      <w:lang w:val="en-HK"/>
    </w:rPr>
  </w:style>
  <w:style w:type="character" w:customStyle="1" w:styleId="CommentTextChar1">
    <w:name w:val="Comment Text Char1"/>
    <w:basedOn w:val="DefaultParagraphFont"/>
    <w:uiPriority w:val="99"/>
    <w:semiHidden/>
    <w:rsid w:val="00A10A05"/>
    <w:rPr>
      <w:rFonts w:ascii="Times New Roman" w:eastAsia="SimSu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A05"/>
    <w:pPr>
      <w:spacing w:before="0" w:after="0" w:line="240" w:lineRule="auto"/>
    </w:pPr>
    <w:rPr>
      <w:rFonts w:ascii="Segoe UI" w:eastAsiaTheme="minorEastAsia" w:hAnsi="Segoe UI" w:cs="Segoe UI"/>
      <w:sz w:val="18"/>
      <w:szCs w:val="18"/>
      <w:lang w:val="en-HK"/>
    </w:rPr>
  </w:style>
  <w:style w:type="character" w:customStyle="1" w:styleId="BalloonTextChar1">
    <w:name w:val="Balloon Text Char1"/>
    <w:basedOn w:val="DefaultParagraphFont"/>
    <w:uiPriority w:val="99"/>
    <w:semiHidden/>
    <w:rsid w:val="00A10A05"/>
    <w:rPr>
      <w:rFonts w:ascii="Segoe UI" w:eastAsia="SimSun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A05"/>
    <w:pPr>
      <w:widowControl w:val="0"/>
      <w:tabs>
        <w:tab w:val="center" w:pos="4680"/>
        <w:tab w:val="right" w:pos="9360"/>
      </w:tabs>
      <w:spacing w:before="0" w:after="0" w:line="240" w:lineRule="auto"/>
    </w:pPr>
    <w:rPr>
      <w:rFonts w:asciiTheme="minorHAnsi" w:eastAsiaTheme="minorEastAsia" w:hAnsiTheme="minorHAnsi" w:cs="Mangal"/>
      <w:color w:val="00000A"/>
      <w:sz w:val="24"/>
      <w:szCs w:val="21"/>
      <w:lang w:val="en-HK"/>
    </w:rPr>
  </w:style>
  <w:style w:type="character" w:customStyle="1" w:styleId="HeaderChar2">
    <w:name w:val="Header Char2"/>
    <w:basedOn w:val="DefaultParagraphFont"/>
    <w:uiPriority w:val="99"/>
    <w:semiHidden/>
    <w:rsid w:val="00A10A05"/>
    <w:rPr>
      <w:rFonts w:ascii="Times New Roman" w:eastAsia="SimSun" w:hAnsi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10A05"/>
    <w:pPr>
      <w:widowControl w:val="0"/>
      <w:tabs>
        <w:tab w:val="center" w:pos="4680"/>
        <w:tab w:val="right" w:pos="9360"/>
      </w:tabs>
      <w:spacing w:before="0" w:after="0" w:line="240" w:lineRule="auto"/>
    </w:pPr>
    <w:rPr>
      <w:rFonts w:asciiTheme="minorHAnsi" w:eastAsiaTheme="minorEastAsia" w:hAnsiTheme="minorHAnsi" w:cs="Mangal"/>
      <w:color w:val="00000A"/>
      <w:sz w:val="24"/>
      <w:szCs w:val="21"/>
      <w:lang w:val="en-HK"/>
    </w:rPr>
  </w:style>
  <w:style w:type="character" w:customStyle="1" w:styleId="FooterChar2">
    <w:name w:val="Footer Char2"/>
    <w:basedOn w:val="DefaultParagraphFont"/>
    <w:uiPriority w:val="99"/>
    <w:semiHidden/>
    <w:rsid w:val="00A10A05"/>
    <w:rPr>
      <w:rFonts w:ascii="Times New Roman" w:eastAsia="SimSun" w:hAnsi="Times New Roman" w:cs="Times New Roman"/>
      <w:lang w:val="en-GB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A10A05"/>
    <w:pPr>
      <w:widowControl w:val="0"/>
      <w:spacing w:before="0" w:after="0"/>
    </w:pPr>
  </w:style>
  <w:style w:type="character" w:customStyle="1" w:styleId="CommentSubjectChar1">
    <w:name w:val="Comment Subject Char1"/>
    <w:basedOn w:val="CommentTextChar1"/>
    <w:uiPriority w:val="99"/>
    <w:semiHidden/>
    <w:rsid w:val="00A10A05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A10A05"/>
    <w:pPr>
      <w:spacing w:before="280" w:after="280" w:line="240" w:lineRule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10A05"/>
    <w:pPr>
      <w:ind w:left="720"/>
      <w:contextualSpacing/>
    </w:pPr>
  </w:style>
  <w:style w:type="paragraph" w:customStyle="1" w:styleId="EndNoteBibliographyTitle0">
    <w:name w:val="EndNote Bibliography Title"/>
    <w:basedOn w:val="Normal"/>
    <w:rsid w:val="00A10A05"/>
    <w:pPr>
      <w:spacing w:after="0"/>
      <w:jc w:val="center"/>
    </w:pPr>
  </w:style>
  <w:style w:type="paragraph" w:customStyle="1" w:styleId="EndNoteBibliography0">
    <w:name w:val="EndNote Bibliography"/>
    <w:basedOn w:val="Normal"/>
    <w:rsid w:val="00A10A05"/>
    <w:pPr>
      <w:spacing w:line="240" w:lineRule="auto"/>
    </w:pPr>
  </w:style>
  <w:style w:type="table" w:styleId="TableGrid">
    <w:name w:val="Table Grid"/>
    <w:basedOn w:val="TableNormal"/>
    <w:uiPriority w:val="39"/>
    <w:rsid w:val="00A10A05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6B0A"/>
    <w:rPr>
      <w:color w:val="0563C1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D6B0A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D6B0A"/>
    <w:pPr>
      <w:suppressAutoHyphens w:val="0"/>
      <w:spacing w:before="0" w:after="0" w:line="240" w:lineRule="auto"/>
    </w:pPr>
    <w:rPr>
      <w:rFonts w:ascii="Calibri" w:eastAsiaTheme="minorEastAsia" w:hAnsi="Calibri" w:cs="Calibri"/>
      <w:lang w:val="en-HK" w:eastAsia="zh-T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D6B0A"/>
    <w:rPr>
      <w:rFonts w:ascii="Calibri" w:hAnsi="Calibri" w:cs="Calibri"/>
      <w:lang w:eastAsia="zh-TW"/>
    </w:rPr>
  </w:style>
  <w:style w:type="character" w:styleId="Emphasis">
    <w:name w:val="Emphasis"/>
    <w:basedOn w:val="DefaultParagraphFont"/>
    <w:uiPriority w:val="20"/>
    <w:qFormat/>
    <w:rsid w:val="00BD6B0A"/>
    <w:rPr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D6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68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280B2-E570-47DD-860B-2C40F590A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57</Words>
  <Characters>1116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aul Wai-Ching WONG</dc:creator>
  <cp:keywords/>
  <dc:description/>
  <cp:lastModifiedBy>Annette Butler</cp:lastModifiedBy>
  <cp:revision>2</cp:revision>
  <cp:lastPrinted>2021-02-08T02:29:00Z</cp:lastPrinted>
  <dcterms:created xsi:type="dcterms:W3CDTF">2021-03-29T08:57:00Z</dcterms:created>
  <dcterms:modified xsi:type="dcterms:W3CDTF">2021-03-29T08:57:00Z</dcterms:modified>
</cp:coreProperties>
</file>